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45AA83" w14:textId="080C1678" w:rsidR="00C50378" w:rsidRPr="000D6504" w:rsidRDefault="00C50378" w:rsidP="00760B5E">
      <w:pPr>
        <w:pStyle w:val="Header"/>
        <w:tabs>
          <w:tab w:val="left" w:pos="270"/>
        </w:tabs>
        <w:rPr>
          <w:b/>
          <w:bCs/>
        </w:rPr>
      </w:pPr>
      <w:r w:rsidRPr="0099158B">
        <w:rPr>
          <w:b/>
          <w:bCs/>
          <w:sz w:val="28"/>
          <w:szCs w:val="28"/>
        </w:rPr>
        <w:t>SOCIAL CULTURAL FIELD WORKERS WEEKLY REPORT AND ACTION PLAN</w:t>
      </w:r>
    </w:p>
    <w:p w14:paraId="0DAB4B72" w14:textId="0A7E574E" w:rsidR="00C50378" w:rsidRPr="00C50378" w:rsidRDefault="00EC2308" w:rsidP="00C53ED5">
      <w:pPr>
        <w:pStyle w:val="Header"/>
        <w:rPr>
          <w:b/>
          <w:bCs/>
        </w:rPr>
      </w:pPr>
      <w:r w:rsidRPr="00584078">
        <w:rPr>
          <w:b/>
          <w:bCs/>
          <w:noProof/>
          <w:sz w:val="28"/>
          <w:szCs w:val="28"/>
        </w:rPr>
        <w:drawing>
          <wp:anchor distT="0" distB="0" distL="114300" distR="114300" simplePos="0" relativeHeight="251659264" behindDoc="0" locked="0" layoutInCell="1" allowOverlap="1" wp14:anchorId="4B0C270E" wp14:editId="77A1F9E8">
            <wp:simplePos x="0" y="0"/>
            <wp:positionH relativeFrom="column">
              <wp:posOffset>7785100</wp:posOffset>
            </wp:positionH>
            <wp:positionV relativeFrom="paragraph">
              <wp:posOffset>15240</wp:posOffset>
            </wp:positionV>
            <wp:extent cx="755650" cy="445770"/>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ghan german dari  new logo ok.jp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55650" cy="445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4078" w:rsidRPr="00584078">
        <w:rPr>
          <w:b/>
          <w:bCs/>
          <w:noProof/>
          <w:sz w:val="28"/>
          <w:szCs w:val="28"/>
        </w:rPr>
        <w:drawing>
          <wp:anchor distT="0" distB="0" distL="114300" distR="114300" simplePos="0" relativeHeight="251660288" behindDoc="0" locked="0" layoutInCell="1" allowOverlap="1" wp14:anchorId="242532B0" wp14:editId="6FDA5845">
            <wp:simplePos x="0" y="0"/>
            <wp:positionH relativeFrom="margin">
              <wp:posOffset>6983528</wp:posOffset>
            </wp:positionH>
            <wp:positionV relativeFrom="paragraph">
              <wp:posOffset>100330</wp:posOffset>
            </wp:positionV>
            <wp:extent cx="672869" cy="358140"/>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pso logo (3).jpg"/>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72869"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0378" w:rsidRPr="000D6504">
        <w:rPr>
          <w:b/>
          <w:bCs/>
        </w:rPr>
        <w:t>PROVINCE:</w:t>
      </w:r>
      <w:r w:rsidR="00A14262">
        <w:rPr>
          <w:b/>
          <w:bCs/>
        </w:rPr>
        <w:t xml:space="preserve"> Kapisa</w:t>
      </w:r>
      <w:r w:rsidR="001C2796">
        <w:rPr>
          <w:b/>
          <w:bCs/>
        </w:rPr>
        <w:tab/>
        <w:t>DURATION</w:t>
      </w:r>
      <w:r w:rsidR="00C50378">
        <w:rPr>
          <w:b/>
          <w:bCs/>
        </w:rPr>
        <w:t>:</w:t>
      </w:r>
      <w:r w:rsidR="00A14262">
        <w:rPr>
          <w:b/>
          <w:bCs/>
        </w:rPr>
        <w:t xml:space="preserve"> 9 -13/5/2021</w:t>
      </w:r>
    </w:p>
    <w:p w14:paraId="00D6BAC9" w14:textId="4733BEDF" w:rsidR="00FE04BB" w:rsidRDefault="00C50378" w:rsidP="00FE04BB">
      <w:pPr>
        <w:pStyle w:val="Header"/>
        <w:rPr>
          <w:b/>
          <w:bCs/>
        </w:rPr>
      </w:pPr>
      <w:r w:rsidRPr="0099158B">
        <w:rPr>
          <w:b/>
          <w:bCs/>
        </w:rPr>
        <w:t>TO:</w:t>
      </w:r>
      <w:r>
        <w:t xml:space="preserve">  </w:t>
      </w:r>
      <w:r w:rsidRPr="00847E2A">
        <w:rPr>
          <w:b/>
          <w:bCs/>
        </w:rPr>
        <w:t>Mrs. Inge Missmahl and Drs. Fareshta Quedees</w:t>
      </w:r>
    </w:p>
    <w:p w14:paraId="272E496E" w14:textId="35C3C153" w:rsidR="00C07B19" w:rsidRDefault="00C07B19" w:rsidP="00FE04BB">
      <w:pPr>
        <w:pStyle w:val="Header"/>
        <w:rPr>
          <w:b/>
          <w:bCs/>
        </w:rPr>
      </w:pPr>
    </w:p>
    <w:p w14:paraId="31DC681E" w14:textId="6F930E01" w:rsidR="00C07B19" w:rsidRDefault="00C07B19" w:rsidP="00FE04BB">
      <w:pPr>
        <w:pStyle w:val="Header"/>
        <w:rPr>
          <w:b/>
          <w:bCs/>
        </w:rPr>
      </w:pPr>
    </w:p>
    <w:p w14:paraId="7F97B434" w14:textId="3B339B27" w:rsidR="00FE04BB" w:rsidRPr="00FE04BB" w:rsidRDefault="00FE04BB" w:rsidP="00FE04BB">
      <w:pPr>
        <w:pStyle w:val="Header"/>
      </w:pPr>
    </w:p>
    <w:tbl>
      <w:tblPr>
        <w:tblStyle w:val="TableGrid"/>
        <w:tblpPr w:leftFromText="180" w:rightFromText="180" w:vertAnchor="text" w:tblpY="1"/>
        <w:tblOverlap w:val="never"/>
        <w:tblW w:w="13990" w:type="dxa"/>
        <w:tblLayout w:type="fixed"/>
        <w:tblLook w:val="04A0" w:firstRow="1" w:lastRow="0" w:firstColumn="1" w:lastColumn="0" w:noHBand="0" w:noVBand="1"/>
      </w:tblPr>
      <w:tblGrid>
        <w:gridCol w:w="1884"/>
        <w:gridCol w:w="906"/>
        <w:gridCol w:w="1884"/>
        <w:gridCol w:w="1176"/>
        <w:gridCol w:w="1884"/>
        <w:gridCol w:w="3156"/>
        <w:gridCol w:w="3100"/>
      </w:tblGrid>
      <w:tr w:rsidR="007E027C" w:rsidRPr="00720207" w14:paraId="3B160981" w14:textId="77777777" w:rsidTr="000E0DA6">
        <w:trPr>
          <w:trHeight w:val="432"/>
        </w:trPr>
        <w:tc>
          <w:tcPr>
            <w:tcW w:w="13990" w:type="dxa"/>
            <w:gridSpan w:val="7"/>
            <w:shd w:val="clear" w:color="auto" w:fill="D9D9D9" w:themeFill="background1" w:themeFillShade="D9"/>
            <w:vAlign w:val="center"/>
          </w:tcPr>
          <w:p w14:paraId="14EBF4AB" w14:textId="57B2CC7D" w:rsidR="007E027C" w:rsidRPr="004800ED" w:rsidRDefault="007E027C" w:rsidP="000E0DA6">
            <w:pPr>
              <w:jc w:val="center"/>
              <w:rPr>
                <w:b/>
                <w:bCs/>
                <w:color w:val="39BD81"/>
                <w:sz w:val="20"/>
                <w:szCs w:val="20"/>
              </w:rPr>
            </w:pPr>
            <w:r w:rsidRPr="004800ED">
              <w:rPr>
                <w:b/>
                <w:bCs/>
                <w:color w:val="39BD81"/>
                <w:sz w:val="24"/>
                <w:szCs w:val="24"/>
              </w:rPr>
              <w:t>WEEKLY STATISTICS</w:t>
            </w:r>
          </w:p>
        </w:tc>
      </w:tr>
      <w:tr w:rsidR="00744053" w:rsidRPr="00720207" w14:paraId="1DC3C4E0" w14:textId="77777777" w:rsidTr="000E0DA6">
        <w:tc>
          <w:tcPr>
            <w:tcW w:w="13990" w:type="dxa"/>
            <w:gridSpan w:val="7"/>
            <w:shd w:val="clear" w:color="auto" w:fill="E2EFD9" w:themeFill="accent6" w:themeFillTint="33"/>
          </w:tcPr>
          <w:p w14:paraId="57777B58" w14:textId="77777777" w:rsidR="00744053" w:rsidRPr="00720207" w:rsidRDefault="00744053" w:rsidP="000E0DA6">
            <w:pPr>
              <w:rPr>
                <w:b/>
                <w:bCs/>
                <w:sz w:val="20"/>
                <w:szCs w:val="20"/>
              </w:rPr>
            </w:pPr>
            <w:r>
              <w:rPr>
                <w:b/>
                <w:bCs/>
                <w:sz w:val="20"/>
                <w:szCs w:val="20"/>
              </w:rPr>
              <w:t>CC Visitors</w:t>
            </w:r>
          </w:p>
        </w:tc>
      </w:tr>
      <w:tr w:rsidR="00B165E0" w:rsidRPr="00744053" w14:paraId="6E92077E" w14:textId="77777777" w:rsidTr="000E0DA6">
        <w:tc>
          <w:tcPr>
            <w:tcW w:w="2790" w:type="dxa"/>
            <w:gridSpan w:val="2"/>
            <w:shd w:val="clear" w:color="auto" w:fill="E2EFD9" w:themeFill="accent6" w:themeFillTint="33"/>
          </w:tcPr>
          <w:p w14:paraId="7BAB12CB" w14:textId="77777777" w:rsidR="00B165E0" w:rsidRPr="00744053" w:rsidRDefault="00B165E0" w:rsidP="000E0DA6">
            <w:pPr>
              <w:rPr>
                <w:rFonts w:cstheme="minorHAnsi"/>
                <w:bCs/>
                <w:sz w:val="20"/>
                <w:szCs w:val="20"/>
              </w:rPr>
            </w:pPr>
            <w:r>
              <w:rPr>
                <w:rFonts w:cstheme="minorHAnsi"/>
                <w:bCs/>
                <w:sz w:val="20"/>
                <w:szCs w:val="20"/>
              </w:rPr>
              <w:t>N</w:t>
            </w:r>
            <w:r w:rsidRPr="00744053">
              <w:rPr>
                <w:rFonts w:cstheme="minorHAnsi"/>
                <w:bCs/>
                <w:sz w:val="20"/>
                <w:szCs w:val="20"/>
              </w:rPr>
              <w:t>o. of male visitors</w:t>
            </w:r>
          </w:p>
        </w:tc>
        <w:tc>
          <w:tcPr>
            <w:tcW w:w="3060" w:type="dxa"/>
            <w:gridSpan w:val="2"/>
            <w:shd w:val="clear" w:color="auto" w:fill="E2EFD9" w:themeFill="accent6" w:themeFillTint="33"/>
          </w:tcPr>
          <w:p w14:paraId="6CFD0070" w14:textId="77777777" w:rsidR="00B165E0" w:rsidRPr="00744053" w:rsidRDefault="00B165E0" w:rsidP="000E0DA6">
            <w:pPr>
              <w:rPr>
                <w:rFonts w:cstheme="minorHAnsi"/>
                <w:bCs/>
                <w:sz w:val="20"/>
                <w:szCs w:val="20"/>
              </w:rPr>
            </w:pPr>
            <w:r>
              <w:rPr>
                <w:rFonts w:cstheme="minorHAnsi"/>
                <w:bCs/>
                <w:sz w:val="20"/>
                <w:szCs w:val="20"/>
              </w:rPr>
              <w:t>N</w:t>
            </w:r>
            <w:r w:rsidRPr="00744053">
              <w:rPr>
                <w:rFonts w:cstheme="minorHAnsi"/>
                <w:bCs/>
                <w:sz w:val="20"/>
                <w:szCs w:val="20"/>
              </w:rPr>
              <w:t xml:space="preserve">o. of </w:t>
            </w:r>
            <w:r>
              <w:rPr>
                <w:rFonts w:cstheme="minorHAnsi"/>
                <w:bCs/>
                <w:sz w:val="20"/>
                <w:szCs w:val="20"/>
              </w:rPr>
              <w:t>female</w:t>
            </w:r>
            <w:r w:rsidRPr="00744053">
              <w:rPr>
                <w:rFonts w:cstheme="minorHAnsi"/>
                <w:bCs/>
                <w:sz w:val="20"/>
                <w:szCs w:val="20"/>
              </w:rPr>
              <w:t xml:space="preserve"> visitors</w:t>
            </w:r>
          </w:p>
        </w:tc>
        <w:tc>
          <w:tcPr>
            <w:tcW w:w="8140" w:type="dxa"/>
            <w:gridSpan w:val="3"/>
            <w:shd w:val="clear" w:color="auto" w:fill="E2EFD9" w:themeFill="accent6" w:themeFillTint="33"/>
          </w:tcPr>
          <w:p w14:paraId="37D7D84E" w14:textId="77777777" w:rsidR="00B165E0" w:rsidRPr="00744053" w:rsidRDefault="00B165E0" w:rsidP="000E0DA6">
            <w:pPr>
              <w:rPr>
                <w:rFonts w:cstheme="minorHAnsi"/>
                <w:bCs/>
                <w:sz w:val="20"/>
                <w:szCs w:val="20"/>
              </w:rPr>
            </w:pPr>
            <w:r w:rsidRPr="00744053">
              <w:rPr>
                <w:rFonts w:cstheme="minorHAnsi"/>
                <w:bCs/>
                <w:sz w:val="20"/>
                <w:szCs w:val="20"/>
              </w:rPr>
              <w:t>Total no. of visitors</w:t>
            </w:r>
          </w:p>
        </w:tc>
      </w:tr>
      <w:tr w:rsidR="00B165E0" w:rsidRPr="003D1963" w14:paraId="43E94141" w14:textId="77777777" w:rsidTr="000E0DA6">
        <w:tc>
          <w:tcPr>
            <w:tcW w:w="2790" w:type="dxa"/>
            <w:gridSpan w:val="2"/>
            <w:shd w:val="clear" w:color="auto" w:fill="E2EFD9" w:themeFill="accent6" w:themeFillTint="33"/>
          </w:tcPr>
          <w:p w14:paraId="082DD986" w14:textId="7D5B424C" w:rsidR="00B165E0" w:rsidRPr="003D1963" w:rsidRDefault="00A14262" w:rsidP="000E0DA6">
            <w:pPr>
              <w:tabs>
                <w:tab w:val="left" w:pos="679"/>
              </w:tabs>
              <w:rPr>
                <w:rFonts w:cstheme="minorHAnsi"/>
                <w:b/>
                <w:bCs/>
                <w:sz w:val="20"/>
                <w:szCs w:val="20"/>
              </w:rPr>
            </w:pPr>
            <w:r>
              <w:rPr>
                <w:rFonts w:cstheme="minorHAnsi"/>
                <w:b/>
                <w:bCs/>
                <w:sz w:val="20"/>
                <w:szCs w:val="20"/>
              </w:rPr>
              <w:t>35</w:t>
            </w:r>
          </w:p>
        </w:tc>
        <w:tc>
          <w:tcPr>
            <w:tcW w:w="3060" w:type="dxa"/>
            <w:gridSpan w:val="2"/>
            <w:shd w:val="clear" w:color="auto" w:fill="E2EFD9" w:themeFill="accent6" w:themeFillTint="33"/>
          </w:tcPr>
          <w:p w14:paraId="61FE8CD2" w14:textId="3FF4D6AD" w:rsidR="00B165E0" w:rsidRPr="003D1963" w:rsidRDefault="00A14262" w:rsidP="00A14262">
            <w:pPr>
              <w:tabs>
                <w:tab w:val="left" w:pos="679"/>
              </w:tabs>
              <w:rPr>
                <w:rFonts w:cstheme="minorHAnsi"/>
                <w:b/>
                <w:bCs/>
                <w:sz w:val="20"/>
                <w:szCs w:val="20"/>
              </w:rPr>
            </w:pPr>
            <w:r>
              <w:rPr>
                <w:rFonts w:cstheme="minorHAnsi"/>
                <w:b/>
                <w:bCs/>
                <w:sz w:val="20"/>
                <w:szCs w:val="20"/>
              </w:rPr>
              <w:t>57</w:t>
            </w:r>
          </w:p>
        </w:tc>
        <w:tc>
          <w:tcPr>
            <w:tcW w:w="8140" w:type="dxa"/>
            <w:gridSpan w:val="3"/>
            <w:shd w:val="clear" w:color="auto" w:fill="E2EFD9" w:themeFill="accent6" w:themeFillTint="33"/>
          </w:tcPr>
          <w:p w14:paraId="61A64D1D" w14:textId="09E8F913" w:rsidR="00B165E0" w:rsidRPr="003D1963" w:rsidRDefault="00A14262" w:rsidP="000E0DA6">
            <w:pPr>
              <w:tabs>
                <w:tab w:val="left" w:pos="788"/>
              </w:tabs>
              <w:rPr>
                <w:rFonts w:cstheme="minorHAnsi"/>
                <w:b/>
                <w:bCs/>
                <w:sz w:val="20"/>
                <w:szCs w:val="20"/>
              </w:rPr>
            </w:pPr>
            <w:r>
              <w:rPr>
                <w:rFonts w:cstheme="minorHAnsi"/>
                <w:b/>
                <w:bCs/>
                <w:sz w:val="20"/>
                <w:szCs w:val="20"/>
              </w:rPr>
              <w:t>92</w:t>
            </w:r>
          </w:p>
        </w:tc>
      </w:tr>
      <w:tr w:rsidR="00744053" w:rsidRPr="003D1963" w14:paraId="51DE4352" w14:textId="77777777" w:rsidTr="000E0DA6">
        <w:tc>
          <w:tcPr>
            <w:tcW w:w="13990" w:type="dxa"/>
            <w:gridSpan w:val="7"/>
            <w:shd w:val="clear" w:color="auto" w:fill="DEEAF6" w:themeFill="accent1" w:themeFillTint="33"/>
          </w:tcPr>
          <w:p w14:paraId="66792DC8" w14:textId="5A02FD04" w:rsidR="00744053" w:rsidRPr="003D1963" w:rsidRDefault="00744053" w:rsidP="000E0DA6">
            <w:pPr>
              <w:rPr>
                <w:rFonts w:cstheme="minorHAnsi"/>
                <w:b/>
                <w:bCs/>
                <w:sz w:val="20"/>
                <w:szCs w:val="20"/>
              </w:rPr>
            </w:pPr>
            <w:r>
              <w:rPr>
                <w:rFonts w:cstheme="minorHAnsi"/>
                <w:b/>
                <w:bCs/>
                <w:sz w:val="20"/>
                <w:szCs w:val="20"/>
              </w:rPr>
              <w:t xml:space="preserve">Field Visits </w:t>
            </w:r>
            <w:r w:rsidR="002E5C02">
              <w:rPr>
                <w:rFonts w:cstheme="minorHAnsi"/>
                <w:b/>
                <w:bCs/>
                <w:sz w:val="20"/>
                <w:szCs w:val="20"/>
              </w:rPr>
              <w:t xml:space="preserve">For </w:t>
            </w:r>
            <w:r>
              <w:rPr>
                <w:rFonts w:cstheme="minorHAnsi"/>
                <w:b/>
                <w:bCs/>
                <w:sz w:val="20"/>
                <w:szCs w:val="20"/>
              </w:rPr>
              <w:t xml:space="preserve">Awareness Raising </w:t>
            </w:r>
            <w:r w:rsidR="002E5C02">
              <w:rPr>
                <w:rFonts w:cstheme="minorHAnsi"/>
                <w:b/>
                <w:bCs/>
                <w:sz w:val="20"/>
                <w:szCs w:val="20"/>
              </w:rPr>
              <w:t xml:space="preserve">&amp; </w:t>
            </w:r>
            <w:r>
              <w:rPr>
                <w:rFonts w:cstheme="minorHAnsi"/>
                <w:b/>
                <w:bCs/>
                <w:sz w:val="20"/>
                <w:szCs w:val="20"/>
              </w:rPr>
              <w:t>Psycho</w:t>
            </w:r>
            <w:r w:rsidR="007E027C">
              <w:rPr>
                <w:rFonts w:cstheme="minorHAnsi"/>
                <w:b/>
                <w:bCs/>
                <w:sz w:val="20"/>
                <w:szCs w:val="20"/>
              </w:rPr>
              <w:t xml:space="preserve"> </w:t>
            </w:r>
            <w:r w:rsidR="002E5C02">
              <w:rPr>
                <w:rFonts w:cstheme="minorHAnsi"/>
                <w:b/>
                <w:bCs/>
                <w:sz w:val="20"/>
                <w:szCs w:val="20"/>
              </w:rPr>
              <w:t>Education</w:t>
            </w:r>
          </w:p>
        </w:tc>
      </w:tr>
      <w:tr w:rsidR="00744053" w:rsidRPr="00744053" w14:paraId="5E9E28C4" w14:textId="77777777" w:rsidTr="000E0DA6">
        <w:tc>
          <w:tcPr>
            <w:tcW w:w="1884" w:type="dxa"/>
            <w:shd w:val="clear" w:color="auto" w:fill="DEEAF6" w:themeFill="accent1" w:themeFillTint="33"/>
          </w:tcPr>
          <w:p w14:paraId="56C98FAF" w14:textId="77777777" w:rsidR="00744053" w:rsidRPr="00744053" w:rsidRDefault="00744053" w:rsidP="000E0DA6">
            <w:pPr>
              <w:rPr>
                <w:rFonts w:cstheme="minorHAnsi"/>
                <w:bCs/>
                <w:sz w:val="20"/>
                <w:szCs w:val="20"/>
              </w:rPr>
            </w:pPr>
            <w:r w:rsidRPr="00744053">
              <w:rPr>
                <w:rFonts w:cstheme="minorHAnsi"/>
                <w:bCs/>
                <w:sz w:val="20"/>
                <w:szCs w:val="20"/>
              </w:rPr>
              <w:t>No. of visits</w:t>
            </w:r>
          </w:p>
        </w:tc>
        <w:tc>
          <w:tcPr>
            <w:tcW w:w="2790" w:type="dxa"/>
            <w:gridSpan w:val="2"/>
            <w:shd w:val="clear" w:color="auto" w:fill="DEEAF6" w:themeFill="accent1" w:themeFillTint="33"/>
          </w:tcPr>
          <w:p w14:paraId="0D99FFD3" w14:textId="77777777" w:rsidR="00744053" w:rsidRPr="00744053" w:rsidRDefault="00744053" w:rsidP="000E0DA6">
            <w:pPr>
              <w:rPr>
                <w:rFonts w:cstheme="minorHAnsi"/>
                <w:bCs/>
                <w:sz w:val="20"/>
                <w:szCs w:val="20"/>
              </w:rPr>
            </w:pPr>
            <w:r w:rsidRPr="00744053">
              <w:rPr>
                <w:rFonts w:cstheme="minorHAnsi"/>
                <w:bCs/>
                <w:sz w:val="20"/>
                <w:szCs w:val="20"/>
              </w:rPr>
              <w:t xml:space="preserve">No. of visits to male </w:t>
            </w:r>
            <w:r w:rsidR="001278E1">
              <w:rPr>
                <w:rFonts w:cstheme="minorHAnsi"/>
                <w:bCs/>
                <w:sz w:val="20"/>
                <w:szCs w:val="20"/>
              </w:rPr>
              <w:t>audiences</w:t>
            </w:r>
          </w:p>
        </w:tc>
        <w:tc>
          <w:tcPr>
            <w:tcW w:w="3060" w:type="dxa"/>
            <w:gridSpan w:val="2"/>
            <w:shd w:val="clear" w:color="auto" w:fill="DEEAF6" w:themeFill="accent1" w:themeFillTint="33"/>
          </w:tcPr>
          <w:p w14:paraId="67F7ED8F" w14:textId="77777777" w:rsidR="00744053" w:rsidRPr="00744053" w:rsidRDefault="00744053" w:rsidP="000E0DA6">
            <w:pPr>
              <w:rPr>
                <w:rFonts w:cstheme="minorHAnsi"/>
                <w:bCs/>
                <w:sz w:val="20"/>
                <w:szCs w:val="20"/>
              </w:rPr>
            </w:pPr>
            <w:r w:rsidRPr="00744053">
              <w:rPr>
                <w:rFonts w:cstheme="minorHAnsi"/>
                <w:bCs/>
                <w:sz w:val="20"/>
                <w:szCs w:val="20"/>
              </w:rPr>
              <w:t xml:space="preserve">No. of visits to female </w:t>
            </w:r>
            <w:r w:rsidR="001278E1">
              <w:rPr>
                <w:rFonts w:cstheme="minorHAnsi"/>
                <w:bCs/>
                <w:sz w:val="20"/>
                <w:szCs w:val="20"/>
              </w:rPr>
              <w:t>audiences</w:t>
            </w:r>
          </w:p>
        </w:tc>
        <w:tc>
          <w:tcPr>
            <w:tcW w:w="3156" w:type="dxa"/>
            <w:shd w:val="clear" w:color="auto" w:fill="DEEAF6" w:themeFill="accent1" w:themeFillTint="33"/>
          </w:tcPr>
          <w:p w14:paraId="2D6171B9" w14:textId="77777777" w:rsidR="00744053" w:rsidRPr="00744053" w:rsidRDefault="00744053" w:rsidP="000E0DA6">
            <w:pPr>
              <w:rPr>
                <w:rFonts w:cstheme="minorHAnsi"/>
                <w:bCs/>
                <w:sz w:val="20"/>
                <w:szCs w:val="20"/>
              </w:rPr>
            </w:pPr>
            <w:r w:rsidRPr="00744053">
              <w:rPr>
                <w:rFonts w:cstheme="minorHAnsi"/>
                <w:bCs/>
                <w:sz w:val="20"/>
                <w:szCs w:val="20"/>
              </w:rPr>
              <w:t xml:space="preserve">No. of visits to mixed </w:t>
            </w:r>
            <w:r w:rsidR="001278E1">
              <w:rPr>
                <w:rFonts w:cstheme="minorHAnsi"/>
                <w:bCs/>
                <w:sz w:val="20"/>
                <w:szCs w:val="20"/>
              </w:rPr>
              <w:t>audiences</w:t>
            </w:r>
          </w:p>
        </w:tc>
        <w:tc>
          <w:tcPr>
            <w:tcW w:w="3100" w:type="dxa"/>
            <w:shd w:val="clear" w:color="auto" w:fill="DEEAF6" w:themeFill="accent1" w:themeFillTint="33"/>
          </w:tcPr>
          <w:p w14:paraId="0E5499D5" w14:textId="77777777" w:rsidR="00744053" w:rsidRPr="00744053" w:rsidRDefault="00744053" w:rsidP="000E0DA6">
            <w:pPr>
              <w:rPr>
                <w:rFonts w:cstheme="minorHAnsi"/>
                <w:bCs/>
                <w:sz w:val="20"/>
                <w:szCs w:val="20"/>
              </w:rPr>
            </w:pPr>
            <w:r w:rsidRPr="00744053">
              <w:rPr>
                <w:rFonts w:cstheme="minorHAnsi"/>
                <w:bCs/>
                <w:sz w:val="20"/>
                <w:szCs w:val="20"/>
              </w:rPr>
              <w:t>Total n</w:t>
            </w:r>
            <w:r>
              <w:rPr>
                <w:rFonts w:cstheme="minorHAnsi"/>
                <w:bCs/>
                <w:sz w:val="20"/>
                <w:szCs w:val="20"/>
              </w:rPr>
              <w:t>o.</w:t>
            </w:r>
            <w:r w:rsidRPr="00744053">
              <w:rPr>
                <w:rFonts w:cstheme="minorHAnsi"/>
                <w:bCs/>
                <w:sz w:val="20"/>
                <w:szCs w:val="20"/>
              </w:rPr>
              <w:t xml:space="preserve"> of participants</w:t>
            </w:r>
          </w:p>
        </w:tc>
      </w:tr>
      <w:tr w:rsidR="00744053" w:rsidRPr="003D1963" w14:paraId="437C41FA" w14:textId="77777777" w:rsidTr="000E0DA6">
        <w:tc>
          <w:tcPr>
            <w:tcW w:w="1884" w:type="dxa"/>
            <w:shd w:val="clear" w:color="auto" w:fill="DEEAF6" w:themeFill="accent1" w:themeFillTint="33"/>
          </w:tcPr>
          <w:p w14:paraId="748EBD5E" w14:textId="2216BF83" w:rsidR="00744053" w:rsidRPr="003D1963" w:rsidRDefault="00CB063A" w:rsidP="000E0DA6">
            <w:pPr>
              <w:rPr>
                <w:rFonts w:cstheme="minorHAnsi"/>
                <w:b/>
                <w:bCs/>
                <w:sz w:val="20"/>
                <w:szCs w:val="20"/>
              </w:rPr>
            </w:pPr>
            <w:r>
              <w:rPr>
                <w:rFonts w:cstheme="minorHAnsi"/>
                <w:b/>
                <w:bCs/>
                <w:sz w:val="20"/>
                <w:szCs w:val="20"/>
              </w:rPr>
              <w:t>5</w:t>
            </w:r>
          </w:p>
        </w:tc>
        <w:tc>
          <w:tcPr>
            <w:tcW w:w="2790" w:type="dxa"/>
            <w:gridSpan w:val="2"/>
            <w:shd w:val="clear" w:color="auto" w:fill="DEEAF6" w:themeFill="accent1" w:themeFillTint="33"/>
          </w:tcPr>
          <w:p w14:paraId="2303BB02" w14:textId="57A65828" w:rsidR="00744053" w:rsidRPr="003D1963" w:rsidRDefault="00CB063A" w:rsidP="000E0DA6">
            <w:pPr>
              <w:rPr>
                <w:rFonts w:cstheme="minorHAnsi"/>
                <w:b/>
                <w:bCs/>
                <w:sz w:val="20"/>
                <w:szCs w:val="20"/>
              </w:rPr>
            </w:pPr>
            <w:r>
              <w:rPr>
                <w:rFonts w:cstheme="minorHAnsi"/>
                <w:b/>
                <w:bCs/>
                <w:sz w:val="20"/>
                <w:szCs w:val="20"/>
              </w:rPr>
              <w:t>50</w:t>
            </w:r>
          </w:p>
        </w:tc>
        <w:tc>
          <w:tcPr>
            <w:tcW w:w="3060" w:type="dxa"/>
            <w:gridSpan w:val="2"/>
            <w:shd w:val="clear" w:color="auto" w:fill="DEEAF6" w:themeFill="accent1" w:themeFillTint="33"/>
          </w:tcPr>
          <w:p w14:paraId="6129F8F1" w14:textId="09E38CA8" w:rsidR="00744053" w:rsidRPr="003D1963" w:rsidRDefault="00CB063A" w:rsidP="000E0DA6">
            <w:pPr>
              <w:rPr>
                <w:rFonts w:cstheme="minorHAnsi"/>
                <w:b/>
                <w:bCs/>
                <w:sz w:val="20"/>
                <w:szCs w:val="20"/>
              </w:rPr>
            </w:pPr>
            <w:r>
              <w:rPr>
                <w:rFonts w:cstheme="minorHAnsi"/>
                <w:b/>
                <w:bCs/>
                <w:sz w:val="20"/>
                <w:szCs w:val="20"/>
              </w:rPr>
              <w:t>16</w:t>
            </w:r>
          </w:p>
        </w:tc>
        <w:tc>
          <w:tcPr>
            <w:tcW w:w="3156" w:type="dxa"/>
            <w:shd w:val="clear" w:color="auto" w:fill="DEEAF6" w:themeFill="accent1" w:themeFillTint="33"/>
          </w:tcPr>
          <w:p w14:paraId="22401EC1" w14:textId="31FF82C5" w:rsidR="00744053" w:rsidRPr="003D1963" w:rsidRDefault="00744053" w:rsidP="000E0DA6">
            <w:pPr>
              <w:rPr>
                <w:rFonts w:cstheme="minorHAnsi"/>
                <w:b/>
                <w:bCs/>
                <w:sz w:val="20"/>
                <w:szCs w:val="20"/>
              </w:rPr>
            </w:pPr>
          </w:p>
        </w:tc>
        <w:tc>
          <w:tcPr>
            <w:tcW w:w="3100" w:type="dxa"/>
            <w:shd w:val="clear" w:color="auto" w:fill="DEEAF6" w:themeFill="accent1" w:themeFillTint="33"/>
          </w:tcPr>
          <w:p w14:paraId="10E8867E" w14:textId="4C44831D" w:rsidR="00744053" w:rsidRPr="003D1963" w:rsidRDefault="00CB063A" w:rsidP="000E0DA6">
            <w:pPr>
              <w:rPr>
                <w:rFonts w:cstheme="minorHAnsi"/>
                <w:b/>
                <w:bCs/>
                <w:sz w:val="20"/>
                <w:szCs w:val="20"/>
              </w:rPr>
            </w:pPr>
            <w:r>
              <w:rPr>
                <w:rFonts w:cstheme="minorHAnsi"/>
                <w:b/>
                <w:bCs/>
                <w:sz w:val="20"/>
                <w:szCs w:val="20"/>
              </w:rPr>
              <w:t>66</w:t>
            </w:r>
          </w:p>
        </w:tc>
      </w:tr>
    </w:tbl>
    <w:p w14:paraId="093F1EE6" w14:textId="1819BB86" w:rsidR="00B165E0" w:rsidRDefault="000E0DA6">
      <w:r>
        <w:br w:type="textWrapping" w:clear="all"/>
      </w:r>
    </w:p>
    <w:tbl>
      <w:tblPr>
        <w:tblStyle w:val="TableGrid"/>
        <w:tblW w:w="13954" w:type="dxa"/>
        <w:tblInd w:w="-5" w:type="dxa"/>
        <w:tblLayout w:type="fixed"/>
        <w:tblLook w:val="04A0" w:firstRow="1" w:lastRow="0" w:firstColumn="1" w:lastColumn="0" w:noHBand="0" w:noVBand="1"/>
      </w:tblPr>
      <w:tblGrid>
        <w:gridCol w:w="1884"/>
        <w:gridCol w:w="12070"/>
      </w:tblGrid>
      <w:tr w:rsidR="007E027C" w:rsidRPr="003D1963" w14:paraId="2A1E91FC" w14:textId="77777777" w:rsidTr="00B165E0">
        <w:trPr>
          <w:trHeight w:val="557"/>
        </w:trPr>
        <w:tc>
          <w:tcPr>
            <w:tcW w:w="13954" w:type="dxa"/>
            <w:gridSpan w:val="2"/>
            <w:shd w:val="clear" w:color="auto" w:fill="39BD81"/>
            <w:vAlign w:val="center"/>
          </w:tcPr>
          <w:p w14:paraId="10FBE220" w14:textId="77777777" w:rsidR="007E027C" w:rsidRPr="008E34C4" w:rsidRDefault="007E027C" w:rsidP="007E027C">
            <w:pPr>
              <w:rPr>
                <w:rFonts w:cstheme="minorHAnsi"/>
                <w:b/>
                <w:bCs/>
                <w:color w:val="FFFFFF" w:themeColor="background1"/>
                <w:sz w:val="20"/>
                <w:szCs w:val="20"/>
              </w:rPr>
            </w:pPr>
            <w:r w:rsidRPr="008E34C4">
              <w:rPr>
                <w:b/>
                <w:color w:val="FFFFFF" w:themeColor="background1"/>
              </w:rPr>
              <w:t>Contact with partner/authority (meeting, workshop, presentation…)</w:t>
            </w:r>
          </w:p>
        </w:tc>
      </w:tr>
      <w:tr w:rsidR="008F2EF4" w:rsidRPr="00FC5BB3" w14:paraId="3F7EC5FF" w14:textId="77777777" w:rsidTr="00EA7F9A">
        <w:tc>
          <w:tcPr>
            <w:tcW w:w="1884" w:type="dxa"/>
            <w:shd w:val="clear" w:color="auto" w:fill="auto"/>
          </w:tcPr>
          <w:p w14:paraId="71D33867" w14:textId="77777777" w:rsidR="008F2EF4" w:rsidRPr="008E34C4" w:rsidRDefault="008F2EF4" w:rsidP="00D12235">
            <w:pPr>
              <w:rPr>
                <w:b/>
                <w:bCs/>
              </w:rPr>
            </w:pPr>
            <w:r w:rsidRPr="008E34C4">
              <w:rPr>
                <w:b/>
                <w:bCs/>
              </w:rPr>
              <w:t>Partner/authority</w:t>
            </w:r>
          </w:p>
        </w:tc>
        <w:tc>
          <w:tcPr>
            <w:tcW w:w="12070" w:type="dxa"/>
            <w:shd w:val="clear" w:color="auto" w:fill="auto"/>
          </w:tcPr>
          <w:p w14:paraId="4F27A8AD" w14:textId="77777777" w:rsidR="008F2EF4" w:rsidRPr="008E34C4" w:rsidRDefault="008F2EF4" w:rsidP="00D12235">
            <w:pPr>
              <w:rPr>
                <w:b/>
                <w:bCs/>
              </w:rPr>
            </w:pPr>
            <w:r w:rsidRPr="008E34C4">
              <w:rPr>
                <w:b/>
                <w:bCs/>
              </w:rPr>
              <w:t>Activity</w:t>
            </w:r>
          </w:p>
        </w:tc>
      </w:tr>
      <w:tr w:rsidR="008F2EF4" w14:paraId="419C6D98" w14:textId="77777777" w:rsidTr="00EA7F9A">
        <w:tc>
          <w:tcPr>
            <w:tcW w:w="1884" w:type="dxa"/>
            <w:shd w:val="clear" w:color="auto" w:fill="auto"/>
          </w:tcPr>
          <w:p w14:paraId="16CE5B50" w14:textId="49FD8205" w:rsidR="005C16D2" w:rsidRDefault="00F724AA" w:rsidP="00F724AA">
            <w:pPr>
              <w:jc w:val="right"/>
            </w:pPr>
            <w:r>
              <w:t>1</w:t>
            </w:r>
          </w:p>
          <w:p w14:paraId="672BCB3B" w14:textId="77777777" w:rsidR="00F724AA" w:rsidRDefault="00F724AA" w:rsidP="00F724AA">
            <w:pPr>
              <w:jc w:val="right"/>
            </w:pPr>
          </w:p>
          <w:p w14:paraId="565A2055" w14:textId="78881C2E" w:rsidR="00F724AA" w:rsidRDefault="00F724AA" w:rsidP="00F724AA">
            <w:pPr>
              <w:jc w:val="right"/>
            </w:pPr>
            <w:r>
              <w:t>2</w:t>
            </w:r>
          </w:p>
          <w:p w14:paraId="1E9181B6" w14:textId="68B4B3C9" w:rsidR="00F724AA" w:rsidRDefault="00F724AA" w:rsidP="00F724AA">
            <w:pPr>
              <w:jc w:val="right"/>
            </w:pPr>
            <w:r>
              <w:t>3</w:t>
            </w:r>
          </w:p>
          <w:p w14:paraId="21B81CF9" w14:textId="0B8C4871" w:rsidR="00F724AA" w:rsidRDefault="00F724AA" w:rsidP="00F724AA">
            <w:pPr>
              <w:jc w:val="right"/>
            </w:pPr>
            <w:r>
              <w:t>4</w:t>
            </w:r>
          </w:p>
          <w:p w14:paraId="7D7E969C" w14:textId="444E49F0" w:rsidR="009722D4" w:rsidRDefault="009722D4" w:rsidP="004228C0"/>
        </w:tc>
        <w:tc>
          <w:tcPr>
            <w:tcW w:w="12070" w:type="dxa"/>
            <w:shd w:val="clear" w:color="auto" w:fill="auto"/>
          </w:tcPr>
          <w:p w14:paraId="0C9B67C2" w14:textId="4ED78716" w:rsidR="00EF29E4" w:rsidRDefault="00994DA1" w:rsidP="00065BAE">
            <w:pPr>
              <w:rPr>
                <w:rFonts w:ascii="Arial" w:eastAsia="Times New Roman" w:hAnsi="Arial" w:cs="Arial"/>
                <w:color w:val="000000"/>
                <w:lang w:val="en"/>
              </w:rPr>
            </w:pPr>
            <w:r w:rsidRPr="009177A9">
              <w:rPr>
                <w:rFonts w:ascii="Arial" w:eastAsia="Times New Roman" w:hAnsi="Arial" w:cs="Arial"/>
                <w:color w:val="000000"/>
                <w:lang w:val="en"/>
              </w:rPr>
              <w:t>Meeting with the Director of Registration of Immigrant Returnees discusses the activities and functions of introducing new programs</w:t>
            </w:r>
            <w:r>
              <w:rPr>
                <w:rFonts w:ascii="Arial" w:eastAsia="Times New Roman" w:hAnsi="Arial" w:cs="Arial"/>
                <w:color w:val="000000"/>
                <w:lang w:val="en"/>
              </w:rPr>
              <w:t>.</w:t>
            </w:r>
          </w:p>
          <w:p w14:paraId="5EB74875" w14:textId="77777777" w:rsidR="00994DA1" w:rsidRDefault="00994DA1" w:rsidP="00CB063A">
            <w:pPr>
              <w:rPr>
                <w:rFonts w:ascii="Arial" w:eastAsia="Times New Roman" w:hAnsi="Arial" w:cs="Arial"/>
                <w:color w:val="000000"/>
                <w:lang w:val="en"/>
              </w:rPr>
            </w:pPr>
            <w:r w:rsidRPr="009177A9">
              <w:rPr>
                <w:rFonts w:ascii="Arial" w:eastAsia="Times New Roman" w:hAnsi="Arial" w:cs="Arial"/>
                <w:color w:val="000000"/>
                <w:lang w:val="en"/>
              </w:rPr>
              <w:t xml:space="preserve">Meeting with technical and professional </w:t>
            </w:r>
            <w:r>
              <w:rPr>
                <w:rFonts w:ascii="Arial" w:eastAsia="Times New Roman" w:hAnsi="Arial" w:cs="Arial"/>
                <w:color w:val="000000"/>
                <w:lang w:val="en"/>
              </w:rPr>
              <w:t xml:space="preserve">institute </w:t>
            </w:r>
            <w:r w:rsidRPr="009177A9">
              <w:rPr>
                <w:rFonts w:ascii="Arial" w:eastAsia="Times New Roman" w:hAnsi="Arial" w:cs="Arial"/>
                <w:color w:val="000000"/>
                <w:lang w:val="en"/>
              </w:rPr>
              <w:t xml:space="preserve"> officials</w:t>
            </w:r>
          </w:p>
          <w:p w14:paraId="34C1B578" w14:textId="77777777" w:rsidR="00CB063A" w:rsidRDefault="00CB063A" w:rsidP="00CB063A">
            <w:pPr>
              <w:rPr>
                <w:rFonts w:ascii="Arial" w:eastAsia="Times New Roman" w:hAnsi="Arial" w:cs="Arial"/>
                <w:color w:val="000000"/>
                <w:lang w:val="en"/>
              </w:rPr>
            </w:pPr>
            <w:r w:rsidRPr="009177A9">
              <w:rPr>
                <w:rFonts w:ascii="Arial" w:eastAsia="Times New Roman" w:hAnsi="Arial" w:cs="Arial"/>
                <w:color w:val="000000"/>
                <w:lang w:val="en"/>
              </w:rPr>
              <w:t>Meeting with the head of the Institute of Technical and Vocational Services</w:t>
            </w:r>
          </w:p>
          <w:p w14:paraId="7C64C9BE" w14:textId="065B9636" w:rsidR="00CB063A" w:rsidRPr="00CB063A" w:rsidRDefault="00CB063A" w:rsidP="00CB063A">
            <w:pPr>
              <w:rPr>
                <w:rFonts w:ascii="Arial" w:eastAsia="Times New Roman" w:hAnsi="Arial" w:cs="Arial"/>
                <w:color w:val="000000"/>
                <w:rtl/>
                <w:lang w:val="en"/>
              </w:rPr>
            </w:pPr>
            <w:r w:rsidRPr="009177A9">
              <w:rPr>
                <w:rFonts w:ascii="Arial" w:eastAsia="Times New Roman" w:hAnsi="Arial" w:cs="Arial"/>
                <w:color w:val="000000"/>
                <w:lang w:val="en"/>
              </w:rPr>
              <w:t>Meeting with the head of Lo</w:t>
            </w:r>
            <w:r>
              <w:rPr>
                <w:rFonts w:ascii="Arial" w:eastAsia="Times New Roman" w:hAnsi="Arial" w:cs="Arial"/>
                <w:color w:val="000000"/>
                <w:lang w:val="en"/>
              </w:rPr>
              <w:t>q</w:t>
            </w:r>
            <w:r w:rsidRPr="009177A9">
              <w:rPr>
                <w:rFonts w:ascii="Arial" w:eastAsia="Times New Roman" w:hAnsi="Arial" w:cs="Arial"/>
                <w:color w:val="000000"/>
                <w:lang w:val="en"/>
              </w:rPr>
              <w:t xml:space="preserve">man Hakim Institute of Coordination for the </w:t>
            </w:r>
            <w:r>
              <w:rPr>
                <w:rFonts w:ascii="Arial" w:eastAsia="Times New Roman" w:hAnsi="Arial" w:cs="Arial"/>
                <w:color w:val="000000"/>
                <w:lang w:val="en"/>
              </w:rPr>
              <w:t>support group</w:t>
            </w:r>
          </w:p>
        </w:tc>
      </w:tr>
    </w:tbl>
    <w:p w14:paraId="5591226A" w14:textId="77777777" w:rsidR="00B165E0" w:rsidRDefault="00B165E0"/>
    <w:tbl>
      <w:tblPr>
        <w:tblStyle w:val="TableGrid"/>
        <w:tblW w:w="13954" w:type="dxa"/>
        <w:tblInd w:w="-5" w:type="dxa"/>
        <w:tblLayout w:type="fixed"/>
        <w:tblLook w:val="04A0" w:firstRow="1" w:lastRow="0" w:firstColumn="1" w:lastColumn="0" w:noHBand="0" w:noVBand="1"/>
      </w:tblPr>
      <w:tblGrid>
        <w:gridCol w:w="533"/>
        <w:gridCol w:w="1351"/>
        <w:gridCol w:w="9006"/>
        <w:gridCol w:w="1440"/>
        <w:gridCol w:w="1624"/>
      </w:tblGrid>
      <w:tr w:rsidR="008F2EF4" w14:paraId="111D868F" w14:textId="77777777" w:rsidTr="00B165E0">
        <w:trPr>
          <w:trHeight w:val="539"/>
        </w:trPr>
        <w:tc>
          <w:tcPr>
            <w:tcW w:w="13954" w:type="dxa"/>
            <w:gridSpan w:val="5"/>
            <w:shd w:val="clear" w:color="auto" w:fill="39BD81"/>
            <w:vAlign w:val="center"/>
          </w:tcPr>
          <w:p w14:paraId="29252587" w14:textId="289C4781" w:rsidR="008F2EF4" w:rsidRPr="0037688C" w:rsidRDefault="008F2EF4" w:rsidP="008F2EF4">
            <w:pPr>
              <w:rPr>
                <w:color w:val="FFFFFF" w:themeColor="background1"/>
              </w:rPr>
            </w:pPr>
            <w:r w:rsidRPr="0037688C">
              <w:rPr>
                <w:b/>
                <w:color w:val="FFFFFF" w:themeColor="background1"/>
              </w:rPr>
              <w:t xml:space="preserve">Moderated </w:t>
            </w:r>
            <w:r w:rsidR="0037688C">
              <w:rPr>
                <w:b/>
                <w:color w:val="FFFFFF" w:themeColor="background1"/>
              </w:rPr>
              <w:t>socio-c</w:t>
            </w:r>
            <w:r w:rsidR="00753732" w:rsidRPr="0037688C">
              <w:rPr>
                <w:b/>
                <w:color w:val="FFFFFF" w:themeColor="background1"/>
              </w:rPr>
              <w:t xml:space="preserve">ultural </w:t>
            </w:r>
            <w:r w:rsidR="0037688C">
              <w:rPr>
                <w:b/>
                <w:color w:val="FFFFFF" w:themeColor="background1"/>
              </w:rPr>
              <w:t>d</w:t>
            </w:r>
            <w:r w:rsidR="00753732" w:rsidRPr="0037688C">
              <w:rPr>
                <w:b/>
                <w:color w:val="FFFFFF" w:themeColor="background1"/>
              </w:rPr>
              <w:t>ialogues</w:t>
            </w:r>
          </w:p>
        </w:tc>
      </w:tr>
      <w:tr w:rsidR="008F2EF4" w14:paraId="4EA17CB5" w14:textId="77777777" w:rsidTr="00EA7F9A">
        <w:trPr>
          <w:trHeight w:val="230"/>
        </w:trPr>
        <w:tc>
          <w:tcPr>
            <w:tcW w:w="533" w:type="dxa"/>
            <w:shd w:val="clear" w:color="auto" w:fill="auto"/>
            <w:vAlign w:val="center"/>
          </w:tcPr>
          <w:p w14:paraId="34BFDF9C" w14:textId="77777777" w:rsidR="008F2EF4" w:rsidRPr="00FC5BB3" w:rsidRDefault="008F2EF4" w:rsidP="008F2EF4">
            <w:pPr>
              <w:rPr>
                <w:b/>
              </w:rPr>
            </w:pPr>
          </w:p>
        </w:tc>
        <w:tc>
          <w:tcPr>
            <w:tcW w:w="1351" w:type="dxa"/>
            <w:shd w:val="clear" w:color="auto" w:fill="auto"/>
            <w:vAlign w:val="center"/>
          </w:tcPr>
          <w:p w14:paraId="3FF23E56" w14:textId="77777777" w:rsidR="008F2EF4" w:rsidRPr="008E34C4" w:rsidRDefault="008F2EF4" w:rsidP="008F2EF4">
            <w:pPr>
              <w:rPr>
                <w:b/>
                <w:bCs/>
              </w:rPr>
            </w:pPr>
            <w:r w:rsidRPr="008E34C4">
              <w:rPr>
                <w:b/>
                <w:bCs/>
              </w:rPr>
              <w:t>In SCC or field</w:t>
            </w:r>
          </w:p>
        </w:tc>
        <w:tc>
          <w:tcPr>
            <w:tcW w:w="9006" w:type="dxa"/>
            <w:shd w:val="clear" w:color="auto" w:fill="auto"/>
            <w:vAlign w:val="center"/>
          </w:tcPr>
          <w:p w14:paraId="4B4E3AD7" w14:textId="77777777" w:rsidR="008F2EF4" w:rsidRPr="008E34C4" w:rsidRDefault="008F2EF4" w:rsidP="008F2EF4">
            <w:pPr>
              <w:rPr>
                <w:b/>
                <w:bCs/>
              </w:rPr>
            </w:pPr>
            <w:r w:rsidRPr="008E34C4">
              <w:rPr>
                <w:b/>
                <w:bCs/>
              </w:rPr>
              <w:t>Topic</w:t>
            </w:r>
          </w:p>
        </w:tc>
        <w:tc>
          <w:tcPr>
            <w:tcW w:w="1440" w:type="dxa"/>
            <w:shd w:val="clear" w:color="auto" w:fill="auto"/>
            <w:vAlign w:val="center"/>
          </w:tcPr>
          <w:p w14:paraId="13341C88" w14:textId="77777777" w:rsidR="008F2EF4" w:rsidRPr="008E34C4" w:rsidRDefault="008F2EF4" w:rsidP="008F2EF4">
            <w:pPr>
              <w:rPr>
                <w:b/>
                <w:bCs/>
              </w:rPr>
            </w:pPr>
            <w:r w:rsidRPr="008E34C4">
              <w:rPr>
                <w:b/>
                <w:bCs/>
              </w:rPr>
              <w:t>No. of male participants</w:t>
            </w:r>
          </w:p>
        </w:tc>
        <w:tc>
          <w:tcPr>
            <w:tcW w:w="1624" w:type="dxa"/>
            <w:shd w:val="clear" w:color="auto" w:fill="auto"/>
            <w:vAlign w:val="center"/>
          </w:tcPr>
          <w:p w14:paraId="51373963" w14:textId="77777777" w:rsidR="008F2EF4" w:rsidRPr="008E34C4" w:rsidRDefault="008F2EF4" w:rsidP="008F2EF4">
            <w:pPr>
              <w:rPr>
                <w:b/>
                <w:bCs/>
              </w:rPr>
            </w:pPr>
            <w:r w:rsidRPr="008E34C4">
              <w:rPr>
                <w:b/>
                <w:bCs/>
              </w:rPr>
              <w:t>No. of female participants</w:t>
            </w:r>
          </w:p>
        </w:tc>
      </w:tr>
      <w:tr w:rsidR="008F2EF4" w14:paraId="615EB1A2" w14:textId="77777777" w:rsidTr="00EA7F9A">
        <w:trPr>
          <w:trHeight w:val="230"/>
        </w:trPr>
        <w:tc>
          <w:tcPr>
            <w:tcW w:w="533" w:type="dxa"/>
            <w:shd w:val="clear" w:color="auto" w:fill="auto"/>
            <w:vAlign w:val="center"/>
          </w:tcPr>
          <w:p w14:paraId="2439FB41" w14:textId="77777777" w:rsidR="008F2EF4" w:rsidRDefault="008F2EF4" w:rsidP="008F2EF4">
            <w:pPr>
              <w:rPr>
                <w:b/>
              </w:rPr>
            </w:pPr>
            <w:r>
              <w:rPr>
                <w:b/>
              </w:rPr>
              <w:t>1</w:t>
            </w:r>
          </w:p>
        </w:tc>
        <w:tc>
          <w:tcPr>
            <w:tcW w:w="1351" w:type="dxa"/>
            <w:shd w:val="clear" w:color="auto" w:fill="auto"/>
            <w:vAlign w:val="center"/>
          </w:tcPr>
          <w:p w14:paraId="5F68BBBC" w14:textId="5B90C3FE" w:rsidR="00061779" w:rsidRPr="00FC5BB3" w:rsidRDefault="00F724AA" w:rsidP="00074951">
            <w:r>
              <w:t xml:space="preserve">Field </w:t>
            </w:r>
          </w:p>
        </w:tc>
        <w:tc>
          <w:tcPr>
            <w:tcW w:w="9006" w:type="dxa"/>
            <w:shd w:val="clear" w:color="auto" w:fill="auto"/>
            <w:vAlign w:val="center"/>
          </w:tcPr>
          <w:p w14:paraId="4FF7144E" w14:textId="4B061147" w:rsidR="00390D27" w:rsidRPr="00FC5BB3" w:rsidRDefault="00F724AA" w:rsidP="00103AC2">
            <w:pPr>
              <w:rPr>
                <w:lang w:bidi="prs-AF"/>
              </w:rPr>
            </w:pPr>
            <w:r>
              <w:rPr>
                <w:lang w:bidi="prs-AF"/>
              </w:rPr>
              <w:t xml:space="preserve">Reciprocity </w:t>
            </w:r>
          </w:p>
        </w:tc>
        <w:tc>
          <w:tcPr>
            <w:tcW w:w="1440" w:type="dxa"/>
            <w:shd w:val="clear" w:color="auto" w:fill="auto"/>
            <w:vAlign w:val="center"/>
          </w:tcPr>
          <w:p w14:paraId="54D2DB96" w14:textId="42D1B6EC" w:rsidR="008F2EF4" w:rsidRPr="00FC5BB3" w:rsidRDefault="00F724AA" w:rsidP="008F2EF4">
            <w:r>
              <w:t>7</w:t>
            </w:r>
          </w:p>
        </w:tc>
        <w:tc>
          <w:tcPr>
            <w:tcW w:w="1624" w:type="dxa"/>
            <w:shd w:val="clear" w:color="auto" w:fill="auto"/>
            <w:vAlign w:val="center"/>
          </w:tcPr>
          <w:p w14:paraId="383EEEDF" w14:textId="066BC4B0" w:rsidR="008F2EF4" w:rsidRPr="00FC5BB3" w:rsidRDefault="008F2EF4" w:rsidP="008F2EF4"/>
        </w:tc>
      </w:tr>
      <w:tr w:rsidR="00B55A68" w14:paraId="5B74DFD9" w14:textId="77777777" w:rsidTr="002170B4">
        <w:trPr>
          <w:trHeight w:val="81"/>
        </w:trPr>
        <w:tc>
          <w:tcPr>
            <w:tcW w:w="10890" w:type="dxa"/>
            <w:gridSpan w:val="3"/>
            <w:shd w:val="clear" w:color="auto" w:fill="auto"/>
            <w:vAlign w:val="center"/>
          </w:tcPr>
          <w:p w14:paraId="73692367" w14:textId="0D971C04" w:rsidR="00B55A68" w:rsidRDefault="00B55A68" w:rsidP="007F35AB">
            <w:r w:rsidRPr="007F35AB">
              <w:rPr>
                <w:b/>
                <w:sz w:val="24"/>
                <w:szCs w:val="24"/>
              </w:rPr>
              <w:t>Total</w:t>
            </w:r>
          </w:p>
        </w:tc>
        <w:tc>
          <w:tcPr>
            <w:tcW w:w="1440" w:type="dxa"/>
            <w:shd w:val="clear" w:color="auto" w:fill="auto"/>
            <w:vAlign w:val="center"/>
          </w:tcPr>
          <w:p w14:paraId="23801983" w14:textId="02634551" w:rsidR="00B55A68" w:rsidRDefault="00F724AA" w:rsidP="008F2EF4">
            <w:r>
              <w:t>7</w:t>
            </w:r>
          </w:p>
        </w:tc>
        <w:tc>
          <w:tcPr>
            <w:tcW w:w="1624" w:type="dxa"/>
            <w:shd w:val="clear" w:color="auto" w:fill="auto"/>
            <w:vAlign w:val="center"/>
          </w:tcPr>
          <w:p w14:paraId="045F6A12" w14:textId="77777777" w:rsidR="00B55A68" w:rsidRDefault="00B55A68" w:rsidP="008F2EF4"/>
        </w:tc>
      </w:tr>
    </w:tbl>
    <w:p w14:paraId="3BE21393" w14:textId="77777777" w:rsidR="00B165E0" w:rsidRDefault="00B165E0"/>
    <w:tbl>
      <w:tblPr>
        <w:tblStyle w:val="TableGrid"/>
        <w:tblW w:w="13954" w:type="dxa"/>
        <w:tblInd w:w="-5" w:type="dxa"/>
        <w:tblLayout w:type="fixed"/>
        <w:tblLook w:val="04A0" w:firstRow="1" w:lastRow="0" w:firstColumn="1" w:lastColumn="0" w:noHBand="0" w:noVBand="1"/>
      </w:tblPr>
      <w:tblGrid>
        <w:gridCol w:w="270"/>
        <w:gridCol w:w="1975"/>
        <w:gridCol w:w="4950"/>
        <w:gridCol w:w="2340"/>
        <w:gridCol w:w="1355"/>
        <w:gridCol w:w="1440"/>
        <w:gridCol w:w="1624"/>
      </w:tblGrid>
      <w:tr w:rsidR="0037688C" w14:paraId="734F39E3" w14:textId="77777777" w:rsidTr="00B165E0">
        <w:trPr>
          <w:trHeight w:val="512"/>
        </w:trPr>
        <w:tc>
          <w:tcPr>
            <w:tcW w:w="13954" w:type="dxa"/>
            <w:gridSpan w:val="7"/>
            <w:shd w:val="clear" w:color="auto" w:fill="39BD81"/>
            <w:vAlign w:val="center"/>
          </w:tcPr>
          <w:p w14:paraId="28F25262" w14:textId="4D36191F" w:rsidR="0037688C" w:rsidRDefault="0037688C" w:rsidP="008F2EF4">
            <w:r w:rsidRPr="0037688C">
              <w:rPr>
                <w:b/>
                <w:color w:val="FFFFFF" w:themeColor="background1"/>
              </w:rPr>
              <w:t>Online culture dialogue</w:t>
            </w:r>
            <w:r>
              <w:rPr>
                <w:b/>
                <w:color w:val="FFFFFF" w:themeColor="background1"/>
              </w:rPr>
              <w:t>s</w:t>
            </w:r>
          </w:p>
        </w:tc>
      </w:tr>
      <w:tr w:rsidR="003E69FF" w:rsidRPr="002A75AC" w14:paraId="2321E7B5" w14:textId="77777777" w:rsidTr="00EA7F9A">
        <w:trPr>
          <w:trHeight w:val="288"/>
        </w:trPr>
        <w:tc>
          <w:tcPr>
            <w:tcW w:w="270" w:type="dxa"/>
            <w:vAlign w:val="center"/>
          </w:tcPr>
          <w:p w14:paraId="6845A454" w14:textId="77777777" w:rsidR="003E69FF" w:rsidRPr="002A75AC" w:rsidRDefault="003E69FF" w:rsidP="00C13A62">
            <w:pPr>
              <w:jc w:val="center"/>
              <w:rPr>
                <w:b/>
                <w:bCs/>
                <w:rtl/>
              </w:rPr>
            </w:pPr>
          </w:p>
        </w:tc>
        <w:tc>
          <w:tcPr>
            <w:tcW w:w="1975" w:type="dxa"/>
            <w:vAlign w:val="center"/>
          </w:tcPr>
          <w:p w14:paraId="52BE24A6" w14:textId="77777777" w:rsidR="003E69FF" w:rsidRPr="002A75AC" w:rsidRDefault="003E69FF" w:rsidP="00C13A62">
            <w:pPr>
              <w:jc w:val="center"/>
              <w:rPr>
                <w:b/>
                <w:bCs/>
                <w:rtl/>
              </w:rPr>
            </w:pPr>
            <w:r w:rsidRPr="002A75AC">
              <w:rPr>
                <w:b/>
                <w:bCs/>
              </w:rPr>
              <w:t>Province with</w:t>
            </w:r>
          </w:p>
        </w:tc>
        <w:tc>
          <w:tcPr>
            <w:tcW w:w="4950" w:type="dxa"/>
            <w:vAlign w:val="center"/>
          </w:tcPr>
          <w:p w14:paraId="6390D0FD" w14:textId="77777777" w:rsidR="003E69FF" w:rsidRPr="002A75AC" w:rsidRDefault="003E69FF" w:rsidP="00C13A62">
            <w:pPr>
              <w:jc w:val="center"/>
              <w:rPr>
                <w:b/>
                <w:bCs/>
                <w:rtl/>
              </w:rPr>
            </w:pPr>
            <w:r w:rsidRPr="002A75AC">
              <w:rPr>
                <w:b/>
                <w:bCs/>
              </w:rPr>
              <w:t>Topic</w:t>
            </w:r>
          </w:p>
        </w:tc>
        <w:tc>
          <w:tcPr>
            <w:tcW w:w="2340" w:type="dxa"/>
            <w:vAlign w:val="center"/>
          </w:tcPr>
          <w:p w14:paraId="45AE6E33" w14:textId="77777777" w:rsidR="003E69FF" w:rsidRPr="002A75AC" w:rsidRDefault="003E69FF" w:rsidP="00C13A62">
            <w:pPr>
              <w:jc w:val="center"/>
              <w:rPr>
                <w:b/>
                <w:bCs/>
                <w:rtl/>
              </w:rPr>
            </w:pPr>
            <w:r w:rsidRPr="002A75AC">
              <w:rPr>
                <w:b/>
                <w:bCs/>
              </w:rPr>
              <w:t>No of session</w:t>
            </w:r>
          </w:p>
        </w:tc>
        <w:tc>
          <w:tcPr>
            <w:tcW w:w="1355" w:type="dxa"/>
            <w:vAlign w:val="center"/>
          </w:tcPr>
          <w:p w14:paraId="4FC670C5" w14:textId="77777777" w:rsidR="003E69FF" w:rsidRPr="002A75AC" w:rsidRDefault="003E69FF" w:rsidP="00C13A62">
            <w:pPr>
              <w:jc w:val="center"/>
              <w:rPr>
                <w:b/>
                <w:bCs/>
                <w:rtl/>
              </w:rPr>
            </w:pPr>
            <w:r w:rsidRPr="002A75AC">
              <w:rPr>
                <w:b/>
                <w:bCs/>
              </w:rPr>
              <w:t>No of male</w:t>
            </w:r>
          </w:p>
        </w:tc>
        <w:tc>
          <w:tcPr>
            <w:tcW w:w="1440" w:type="dxa"/>
            <w:vAlign w:val="center"/>
          </w:tcPr>
          <w:p w14:paraId="0AE11208" w14:textId="77777777" w:rsidR="003E69FF" w:rsidRPr="002A75AC" w:rsidRDefault="003E69FF" w:rsidP="00C13A62">
            <w:pPr>
              <w:jc w:val="center"/>
              <w:rPr>
                <w:b/>
                <w:bCs/>
                <w:rtl/>
              </w:rPr>
            </w:pPr>
            <w:r w:rsidRPr="002A75AC">
              <w:rPr>
                <w:b/>
                <w:bCs/>
              </w:rPr>
              <w:t>No of female</w:t>
            </w:r>
          </w:p>
        </w:tc>
        <w:tc>
          <w:tcPr>
            <w:tcW w:w="1624" w:type="dxa"/>
            <w:vAlign w:val="center"/>
          </w:tcPr>
          <w:p w14:paraId="777D75EC" w14:textId="77777777" w:rsidR="003E69FF" w:rsidRPr="002A75AC" w:rsidRDefault="003E69FF" w:rsidP="00C13A62">
            <w:pPr>
              <w:jc w:val="center"/>
              <w:rPr>
                <w:b/>
                <w:bCs/>
                <w:rtl/>
              </w:rPr>
            </w:pPr>
            <w:r w:rsidRPr="002A75AC">
              <w:rPr>
                <w:b/>
                <w:bCs/>
              </w:rPr>
              <w:t>Total</w:t>
            </w:r>
          </w:p>
        </w:tc>
      </w:tr>
      <w:tr w:rsidR="003E69FF" w14:paraId="4E577FC8" w14:textId="77777777" w:rsidTr="00EA7F9A">
        <w:trPr>
          <w:trHeight w:val="288"/>
        </w:trPr>
        <w:tc>
          <w:tcPr>
            <w:tcW w:w="270" w:type="dxa"/>
          </w:tcPr>
          <w:p w14:paraId="66C2BFBA" w14:textId="77777777" w:rsidR="003E69FF" w:rsidRPr="00FA70C3" w:rsidRDefault="003E69FF" w:rsidP="00C13A62">
            <w:pPr>
              <w:rPr>
                <w:b/>
                <w:bCs/>
                <w:rtl/>
              </w:rPr>
            </w:pPr>
            <w:r w:rsidRPr="00FA70C3">
              <w:rPr>
                <w:b/>
                <w:bCs/>
              </w:rPr>
              <w:lastRenderedPageBreak/>
              <w:t>1</w:t>
            </w:r>
          </w:p>
        </w:tc>
        <w:tc>
          <w:tcPr>
            <w:tcW w:w="1975" w:type="dxa"/>
          </w:tcPr>
          <w:p w14:paraId="58422C85" w14:textId="77777777" w:rsidR="003E69FF" w:rsidRDefault="003E69FF" w:rsidP="00C13A62">
            <w:pPr>
              <w:rPr>
                <w:rtl/>
              </w:rPr>
            </w:pPr>
          </w:p>
        </w:tc>
        <w:tc>
          <w:tcPr>
            <w:tcW w:w="4950" w:type="dxa"/>
          </w:tcPr>
          <w:p w14:paraId="7DB2BE02" w14:textId="77777777" w:rsidR="003E69FF" w:rsidRDefault="003E69FF" w:rsidP="00C13A62">
            <w:pPr>
              <w:rPr>
                <w:rtl/>
              </w:rPr>
            </w:pPr>
          </w:p>
        </w:tc>
        <w:tc>
          <w:tcPr>
            <w:tcW w:w="2340" w:type="dxa"/>
          </w:tcPr>
          <w:p w14:paraId="4D304ECF" w14:textId="77777777" w:rsidR="003E69FF" w:rsidRDefault="003E69FF" w:rsidP="00C13A62">
            <w:pPr>
              <w:rPr>
                <w:rtl/>
              </w:rPr>
            </w:pPr>
          </w:p>
        </w:tc>
        <w:tc>
          <w:tcPr>
            <w:tcW w:w="1355" w:type="dxa"/>
          </w:tcPr>
          <w:p w14:paraId="514C2D3F" w14:textId="77777777" w:rsidR="003E69FF" w:rsidRDefault="003E69FF" w:rsidP="00C13A62">
            <w:pPr>
              <w:rPr>
                <w:rtl/>
              </w:rPr>
            </w:pPr>
          </w:p>
        </w:tc>
        <w:tc>
          <w:tcPr>
            <w:tcW w:w="1440" w:type="dxa"/>
          </w:tcPr>
          <w:p w14:paraId="72709FC0" w14:textId="77777777" w:rsidR="003E69FF" w:rsidRDefault="003E69FF" w:rsidP="00C13A62">
            <w:pPr>
              <w:rPr>
                <w:rtl/>
              </w:rPr>
            </w:pPr>
          </w:p>
        </w:tc>
        <w:tc>
          <w:tcPr>
            <w:tcW w:w="1624" w:type="dxa"/>
          </w:tcPr>
          <w:p w14:paraId="65AD8F18" w14:textId="77777777" w:rsidR="003E69FF" w:rsidRDefault="003E69FF" w:rsidP="00C13A62">
            <w:pPr>
              <w:rPr>
                <w:rtl/>
              </w:rPr>
            </w:pPr>
          </w:p>
        </w:tc>
      </w:tr>
      <w:tr w:rsidR="003E69FF" w14:paraId="5F6B7899" w14:textId="77777777" w:rsidTr="00EA7F9A">
        <w:trPr>
          <w:trHeight w:val="288"/>
        </w:trPr>
        <w:tc>
          <w:tcPr>
            <w:tcW w:w="270" w:type="dxa"/>
          </w:tcPr>
          <w:p w14:paraId="0DCE035C" w14:textId="77777777" w:rsidR="003E69FF" w:rsidRPr="00FA70C3" w:rsidRDefault="003E69FF" w:rsidP="00C13A62">
            <w:pPr>
              <w:rPr>
                <w:b/>
                <w:bCs/>
                <w:rtl/>
              </w:rPr>
            </w:pPr>
            <w:r w:rsidRPr="00FA70C3">
              <w:rPr>
                <w:b/>
                <w:bCs/>
              </w:rPr>
              <w:t>2</w:t>
            </w:r>
          </w:p>
        </w:tc>
        <w:tc>
          <w:tcPr>
            <w:tcW w:w="1975" w:type="dxa"/>
          </w:tcPr>
          <w:p w14:paraId="3363A2E2" w14:textId="77777777" w:rsidR="003E69FF" w:rsidRDefault="003E69FF" w:rsidP="00C13A62">
            <w:pPr>
              <w:rPr>
                <w:rtl/>
              </w:rPr>
            </w:pPr>
          </w:p>
        </w:tc>
        <w:tc>
          <w:tcPr>
            <w:tcW w:w="4950" w:type="dxa"/>
          </w:tcPr>
          <w:p w14:paraId="106C965D" w14:textId="77777777" w:rsidR="003E69FF" w:rsidRDefault="003E69FF" w:rsidP="00C13A62">
            <w:pPr>
              <w:rPr>
                <w:rtl/>
              </w:rPr>
            </w:pPr>
          </w:p>
        </w:tc>
        <w:tc>
          <w:tcPr>
            <w:tcW w:w="2340" w:type="dxa"/>
          </w:tcPr>
          <w:p w14:paraId="30D13498" w14:textId="77777777" w:rsidR="003E69FF" w:rsidRDefault="003E69FF" w:rsidP="00C13A62">
            <w:pPr>
              <w:rPr>
                <w:rtl/>
              </w:rPr>
            </w:pPr>
          </w:p>
        </w:tc>
        <w:tc>
          <w:tcPr>
            <w:tcW w:w="1355" w:type="dxa"/>
          </w:tcPr>
          <w:p w14:paraId="64DB77A5" w14:textId="77777777" w:rsidR="003E69FF" w:rsidRDefault="003E69FF" w:rsidP="00C13A62">
            <w:pPr>
              <w:rPr>
                <w:rtl/>
              </w:rPr>
            </w:pPr>
          </w:p>
        </w:tc>
        <w:tc>
          <w:tcPr>
            <w:tcW w:w="1440" w:type="dxa"/>
          </w:tcPr>
          <w:p w14:paraId="5289D945" w14:textId="77777777" w:rsidR="003E69FF" w:rsidRDefault="003E69FF" w:rsidP="00C13A62">
            <w:pPr>
              <w:rPr>
                <w:rtl/>
              </w:rPr>
            </w:pPr>
          </w:p>
        </w:tc>
        <w:tc>
          <w:tcPr>
            <w:tcW w:w="1624" w:type="dxa"/>
          </w:tcPr>
          <w:p w14:paraId="0D610E3A" w14:textId="77777777" w:rsidR="003E69FF" w:rsidRDefault="003E69FF" w:rsidP="00C13A62">
            <w:pPr>
              <w:rPr>
                <w:rtl/>
              </w:rPr>
            </w:pPr>
          </w:p>
        </w:tc>
      </w:tr>
      <w:tr w:rsidR="003E69FF" w14:paraId="0B843BE8" w14:textId="77777777" w:rsidTr="002170B4">
        <w:trPr>
          <w:trHeight w:val="288"/>
        </w:trPr>
        <w:tc>
          <w:tcPr>
            <w:tcW w:w="7195" w:type="dxa"/>
            <w:gridSpan w:val="3"/>
          </w:tcPr>
          <w:p w14:paraId="38FE61E5" w14:textId="77777777" w:rsidR="003E69FF" w:rsidRPr="00390505" w:rsidRDefault="003E69FF" w:rsidP="00C13A62">
            <w:pPr>
              <w:rPr>
                <w:b/>
                <w:bCs/>
                <w:rtl/>
              </w:rPr>
            </w:pPr>
            <w:r>
              <w:rPr>
                <w:b/>
                <w:bCs/>
              </w:rPr>
              <w:t>Total</w:t>
            </w:r>
          </w:p>
        </w:tc>
        <w:tc>
          <w:tcPr>
            <w:tcW w:w="2340" w:type="dxa"/>
          </w:tcPr>
          <w:p w14:paraId="11FE5FA4" w14:textId="77777777" w:rsidR="003E69FF" w:rsidRDefault="003E69FF" w:rsidP="00C13A62">
            <w:pPr>
              <w:rPr>
                <w:rtl/>
              </w:rPr>
            </w:pPr>
          </w:p>
        </w:tc>
        <w:tc>
          <w:tcPr>
            <w:tcW w:w="1355" w:type="dxa"/>
          </w:tcPr>
          <w:p w14:paraId="66A7DB10" w14:textId="77777777" w:rsidR="003E69FF" w:rsidRDefault="003E69FF" w:rsidP="00C13A62">
            <w:pPr>
              <w:rPr>
                <w:rtl/>
              </w:rPr>
            </w:pPr>
          </w:p>
        </w:tc>
        <w:tc>
          <w:tcPr>
            <w:tcW w:w="1440" w:type="dxa"/>
          </w:tcPr>
          <w:p w14:paraId="508BCF66" w14:textId="77777777" w:rsidR="003E69FF" w:rsidRDefault="003E69FF" w:rsidP="00C13A62">
            <w:pPr>
              <w:rPr>
                <w:rtl/>
              </w:rPr>
            </w:pPr>
          </w:p>
        </w:tc>
        <w:tc>
          <w:tcPr>
            <w:tcW w:w="1624" w:type="dxa"/>
          </w:tcPr>
          <w:p w14:paraId="1EA06D0D" w14:textId="77777777" w:rsidR="003E69FF" w:rsidRDefault="003E69FF" w:rsidP="00C13A62">
            <w:pPr>
              <w:rPr>
                <w:rtl/>
              </w:rPr>
            </w:pPr>
          </w:p>
        </w:tc>
      </w:tr>
    </w:tbl>
    <w:p w14:paraId="6B15CAC9" w14:textId="77777777" w:rsidR="00B165E0" w:rsidRDefault="00B165E0"/>
    <w:tbl>
      <w:tblPr>
        <w:tblStyle w:val="TableGrid"/>
        <w:tblW w:w="13954" w:type="dxa"/>
        <w:tblInd w:w="-5" w:type="dxa"/>
        <w:tblLayout w:type="fixed"/>
        <w:tblLook w:val="04A0" w:firstRow="1" w:lastRow="0" w:firstColumn="1" w:lastColumn="0" w:noHBand="0" w:noVBand="1"/>
      </w:tblPr>
      <w:tblGrid>
        <w:gridCol w:w="270"/>
        <w:gridCol w:w="10620"/>
        <w:gridCol w:w="1440"/>
        <w:gridCol w:w="1624"/>
      </w:tblGrid>
      <w:tr w:rsidR="00F12AE7" w14:paraId="63C12B25" w14:textId="77777777" w:rsidTr="00B165E0">
        <w:trPr>
          <w:trHeight w:val="521"/>
        </w:trPr>
        <w:tc>
          <w:tcPr>
            <w:tcW w:w="13954" w:type="dxa"/>
            <w:gridSpan w:val="4"/>
            <w:shd w:val="clear" w:color="auto" w:fill="39BD81"/>
            <w:vAlign w:val="center"/>
          </w:tcPr>
          <w:p w14:paraId="4C7FF404" w14:textId="34B670B7" w:rsidR="00F12AE7" w:rsidRPr="0037688C" w:rsidRDefault="00F12AE7" w:rsidP="00F12AE7">
            <w:pPr>
              <w:rPr>
                <w:b/>
                <w:color w:val="FFFFFF" w:themeColor="background1"/>
              </w:rPr>
            </w:pPr>
            <w:r w:rsidRPr="0037688C">
              <w:rPr>
                <w:b/>
                <w:color w:val="FFFFFF" w:themeColor="background1"/>
              </w:rPr>
              <w:t>Thematic Events</w:t>
            </w:r>
          </w:p>
        </w:tc>
      </w:tr>
      <w:tr w:rsidR="00F12AE7" w:rsidRPr="00FC5BB3" w14:paraId="4F63D1A6" w14:textId="77777777" w:rsidTr="00EA7F9A">
        <w:trPr>
          <w:trHeight w:val="455"/>
        </w:trPr>
        <w:tc>
          <w:tcPr>
            <w:tcW w:w="270" w:type="dxa"/>
          </w:tcPr>
          <w:p w14:paraId="2680C7D0" w14:textId="77777777" w:rsidR="00F12AE7" w:rsidRPr="00FC5BB3" w:rsidRDefault="00F12AE7" w:rsidP="00F12AE7">
            <w:pPr>
              <w:ind w:hanging="105"/>
            </w:pPr>
          </w:p>
        </w:tc>
        <w:tc>
          <w:tcPr>
            <w:tcW w:w="10620" w:type="dxa"/>
            <w:vAlign w:val="center"/>
          </w:tcPr>
          <w:p w14:paraId="357E2B76" w14:textId="77777777" w:rsidR="00F12AE7" w:rsidRPr="008E34C4" w:rsidRDefault="00F12AE7" w:rsidP="00F12AE7">
            <w:pPr>
              <w:rPr>
                <w:b/>
                <w:bCs/>
              </w:rPr>
            </w:pPr>
            <w:r w:rsidRPr="008E34C4">
              <w:rPr>
                <w:b/>
                <w:bCs/>
              </w:rPr>
              <w:t>Topic</w:t>
            </w:r>
          </w:p>
        </w:tc>
        <w:tc>
          <w:tcPr>
            <w:tcW w:w="1440" w:type="dxa"/>
          </w:tcPr>
          <w:p w14:paraId="445630D9" w14:textId="77777777" w:rsidR="00F12AE7" w:rsidRPr="008E34C4" w:rsidRDefault="00F12AE7" w:rsidP="00F12AE7">
            <w:pPr>
              <w:rPr>
                <w:b/>
                <w:bCs/>
              </w:rPr>
            </w:pPr>
            <w:r w:rsidRPr="008E34C4">
              <w:rPr>
                <w:b/>
                <w:bCs/>
              </w:rPr>
              <w:t>No. of male participants</w:t>
            </w:r>
          </w:p>
        </w:tc>
        <w:tc>
          <w:tcPr>
            <w:tcW w:w="1624" w:type="dxa"/>
          </w:tcPr>
          <w:p w14:paraId="399CCCA6" w14:textId="77777777" w:rsidR="00F12AE7" w:rsidRPr="008E34C4" w:rsidRDefault="00F12AE7" w:rsidP="00F12AE7">
            <w:pPr>
              <w:rPr>
                <w:b/>
                <w:bCs/>
              </w:rPr>
            </w:pPr>
            <w:r w:rsidRPr="008E34C4">
              <w:rPr>
                <w:b/>
                <w:bCs/>
              </w:rPr>
              <w:t>No. of female participants</w:t>
            </w:r>
          </w:p>
        </w:tc>
      </w:tr>
      <w:tr w:rsidR="00F12AE7" w:rsidRPr="00863824" w14:paraId="283AB2E0" w14:textId="77777777" w:rsidTr="00EA7F9A">
        <w:trPr>
          <w:trHeight w:val="227"/>
        </w:trPr>
        <w:tc>
          <w:tcPr>
            <w:tcW w:w="270" w:type="dxa"/>
          </w:tcPr>
          <w:p w14:paraId="436EA2DF" w14:textId="77777777" w:rsidR="00F12AE7" w:rsidRPr="00FA70C3" w:rsidRDefault="00F12AE7" w:rsidP="00F12AE7">
            <w:pPr>
              <w:rPr>
                <w:b/>
                <w:bCs/>
              </w:rPr>
            </w:pPr>
            <w:r w:rsidRPr="00FA70C3">
              <w:rPr>
                <w:b/>
                <w:bCs/>
              </w:rPr>
              <w:t>1</w:t>
            </w:r>
          </w:p>
        </w:tc>
        <w:tc>
          <w:tcPr>
            <w:tcW w:w="10620" w:type="dxa"/>
          </w:tcPr>
          <w:p w14:paraId="066B2F7D" w14:textId="6F7E8BA2" w:rsidR="00F12AE7" w:rsidRPr="00863824" w:rsidRDefault="00F12AE7" w:rsidP="00F12AE7">
            <w:pPr>
              <w:spacing w:after="200" w:line="276" w:lineRule="auto"/>
            </w:pPr>
          </w:p>
        </w:tc>
        <w:tc>
          <w:tcPr>
            <w:tcW w:w="1440" w:type="dxa"/>
          </w:tcPr>
          <w:p w14:paraId="59098628" w14:textId="64BFC96C" w:rsidR="00F12AE7" w:rsidRPr="00863824" w:rsidRDefault="00F12AE7" w:rsidP="00F12AE7">
            <w:pPr>
              <w:rPr>
                <w:lang w:bidi="prs-AF"/>
              </w:rPr>
            </w:pPr>
          </w:p>
        </w:tc>
        <w:tc>
          <w:tcPr>
            <w:tcW w:w="1624" w:type="dxa"/>
          </w:tcPr>
          <w:p w14:paraId="5D6C8BC3" w14:textId="2C9F32F1" w:rsidR="00F12AE7" w:rsidRPr="00863824" w:rsidRDefault="00F12AE7" w:rsidP="00F12AE7"/>
        </w:tc>
      </w:tr>
      <w:tr w:rsidR="00F12AE7" w:rsidRPr="00863824" w14:paraId="19CA62A5" w14:textId="77777777" w:rsidTr="00EA7F9A">
        <w:trPr>
          <w:trHeight w:val="227"/>
        </w:trPr>
        <w:tc>
          <w:tcPr>
            <w:tcW w:w="270" w:type="dxa"/>
          </w:tcPr>
          <w:p w14:paraId="6EECF897" w14:textId="77777777" w:rsidR="00F12AE7" w:rsidRPr="00FA70C3" w:rsidRDefault="00F12AE7" w:rsidP="00F12AE7">
            <w:pPr>
              <w:rPr>
                <w:b/>
                <w:bCs/>
              </w:rPr>
            </w:pPr>
            <w:r w:rsidRPr="00FA70C3">
              <w:rPr>
                <w:b/>
                <w:bCs/>
              </w:rPr>
              <w:t>2</w:t>
            </w:r>
          </w:p>
        </w:tc>
        <w:tc>
          <w:tcPr>
            <w:tcW w:w="10620" w:type="dxa"/>
          </w:tcPr>
          <w:p w14:paraId="1409A20F" w14:textId="5A2E9744" w:rsidR="00F12AE7" w:rsidRPr="00863824" w:rsidRDefault="00F12AE7" w:rsidP="00F12AE7"/>
        </w:tc>
        <w:tc>
          <w:tcPr>
            <w:tcW w:w="1440" w:type="dxa"/>
          </w:tcPr>
          <w:p w14:paraId="509ACDD3" w14:textId="2426E428" w:rsidR="00F12AE7" w:rsidRPr="00863824" w:rsidRDefault="00F12AE7" w:rsidP="00F12AE7"/>
        </w:tc>
        <w:tc>
          <w:tcPr>
            <w:tcW w:w="1624" w:type="dxa"/>
          </w:tcPr>
          <w:p w14:paraId="5DD6F037" w14:textId="77777777" w:rsidR="00F12AE7" w:rsidRPr="00863824" w:rsidRDefault="00F12AE7" w:rsidP="00F12AE7"/>
        </w:tc>
      </w:tr>
      <w:tr w:rsidR="00F12AE7" w:rsidRPr="00863824" w14:paraId="2C1C3AED" w14:textId="77777777" w:rsidTr="002170B4">
        <w:trPr>
          <w:trHeight w:val="227"/>
        </w:trPr>
        <w:tc>
          <w:tcPr>
            <w:tcW w:w="10890" w:type="dxa"/>
            <w:gridSpan w:val="2"/>
          </w:tcPr>
          <w:p w14:paraId="52D30F9D" w14:textId="0191FD64" w:rsidR="00F12AE7" w:rsidRPr="007F35AB" w:rsidRDefault="00F12AE7" w:rsidP="00F12AE7">
            <w:pPr>
              <w:rPr>
                <w:b/>
                <w:bCs/>
              </w:rPr>
            </w:pPr>
            <w:r w:rsidRPr="007F35AB">
              <w:rPr>
                <w:b/>
                <w:bCs/>
              </w:rPr>
              <w:t>Total</w:t>
            </w:r>
          </w:p>
        </w:tc>
        <w:tc>
          <w:tcPr>
            <w:tcW w:w="1440" w:type="dxa"/>
          </w:tcPr>
          <w:p w14:paraId="060ADB4C" w14:textId="77777777" w:rsidR="00F12AE7" w:rsidRPr="00863824" w:rsidRDefault="00F12AE7" w:rsidP="00F12AE7"/>
        </w:tc>
        <w:tc>
          <w:tcPr>
            <w:tcW w:w="1624" w:type="dxa"/>
          </w:tcPr>
          <w:p w14:paraId="698B9D3E" w14:textId="77777777" w:rsidR="00F12AE7" w:rsidRPr="00863824" w:rsidRDefault="00F12AE7" w:rsidP="00F12AE7"/>
        </w:tc>
      </w:tr>
    </w:tbl>
    <w:p w14:paraId="3E117FCC" w14:textId="77777777" w:rsidR="00B165E0" w:rsidRDefault="00B165E0"/>
    <w:tbl>
      <w:tblPr>
        <w:tblStyle w:val="TableGrid"/>
        <w:tblW w:w="13954" w:type="dxa"/>
        <w:tblInd w:w="-5" w:type="dxa"/>
        <w:tblLayout w:type="fixed"/>
        <w:tblLook w:val="04A0" w:firstRow="1" w:lastRow="0" w:firstColumn="1" w:lastColumn="0" w:noHBand="0" w:noVBand="1"/>
      </w:tblPr>
      <w:tblGrid>
        <w:gridCol w:w="270"/>
        <w:gridCol w:w="1975"/>
        <w:gridCol w:w="4950"/>
        <w:gridCol w:w="2340"/>
        <w:gridCol w:w="1355"/>
        <w:gridCol w:w="1440"/>
        <w:gridCol w:w="1624"/>
      </w:tblGrid>
      <w:tr w:rsidR="00F12AE7" w:rsidRPr="00863824" w14:paraId="4EC6095E" w14:textId="77777777" w:rsidTr="00B165E0">
        <w:trPr>
          <w:trHeight w:val="512"/>
        </w:trPr>
        <w:tc>
          <w:tcPr>
            <w:tcW w:w="13954" w:type="dxa"/>
            <w:gridSpan w:val="7"/>
            <w:shd w:val="clear" w:color="auto" w:fill="39BD81"/>
            <w:vAlign w:val="center"/>
          </w:tcPr>
          <w:p w14:paraId="631F9C8F" w14:textId="433D2451" w:rsidR="00F12AE7" w:rsidRPr="0037688C" w:rsidRDefault="00F12AE7" w:rsidP="00F12AE7">
            <w:pPr>
              <w:rPr>
                <w:b/>
                <w:bCs/>
                <w:color w:val="FFFFFF" w:themeColor="background1"/>
                <w:lang w:bidi="prs-AF"/>
              </w:rPr>
            </w:pPr>
            <w:r w:rsidRPr="0037688C">
              <w:rPr>
                <w:b/>
                <w:bCs/>
                <w:color w:val="FFFFFF" w:themeColor="background1"/>
                <w:lang w:bidi="prs-AF"/>
              </w:rPr>
              <w:t>Online events</w:t>
            </w:r>
          </w:p>
        </w:tc>
      </w:tr>
      <w:tr w:rsidR="00F12AE7" w:rsidRPr="00863824" w14:paraId="4FFCF044" w14:textId="3854193E" w:rsidTr="00EA7F9A">
        <w:trPr>
          <w:trHeight w:val="288"/>
        </w:trPr>
        <w:tc>
          <w:tcPr>
            <w:tcW w:w="270" w:type="dxa"/>
            <w:vAlign w:val="center"/>
          </w:tcPr>
          <w:p w14:paraId="306FE6FB" w14:textId="39539A2D" w:rsidR="00F12AE7" w:rsidRPr="002A75AC" w:rsidRDefault="00F12AE7" w:rsidP="00F12AE7">
            <w:pPr>
              <w:jc w:val="center"/>
              <w:rPr>
                <w:b/>
                <w:bCs/>
                <w:rtl/>
              </w:rPr>
            </w:pPr>
          </w:p>
        </w:tc>
        <w:tc>
          <w:tcPr>
            <w:tcW w:w="1975" w:type="dxa"/>
            <w:vAlign w:val="center"/>
          </w:tcPr>
          <w:p w14:paraId="7A9F5FF2" w14:textId="1D3C9CAF" w:rsidR="00F12AE7" w:rsidRPr="002A75AC" w:rsidRDefault="00F12AE7" w:rsidP="00F12AE7">
            <w:pPr>
              <w:jc w:val="center"/>
              <w:rPr>
                <w:b/>
                <w:bCs/>
                <w:rtl/>
              </w:rPr>
            </w:pPr>
            <w:r w:rsidRPr="002A75AC">
              <w:rPr>
                <w:b/>
                <w:bCs/>
              </w:rPr>
              <w:t>Province with</w:t>
            </w:r>
          </w:p>
        </w:tc>
        <w:tc>
          <w:tcPr>
            <w:tcW w:w="4950" w:type="dxa"/>
            <w:vAlign w:val="center"/>
          </w:tcPr>
          <w:p w14:paraId="0B08ABC5" w14:textId="43179441" w:rsidR="00F12AE7" w:rsidRPr="002A75AC" w:rsidRDefault="00F12AE7" w:rsidP="00F12AE7">
            <w:pPr>
              <w:jc w:val="center"/>
              <w:rPr>
                <w:b/>
                <w:bCs/>
                <w:rtl/>
              </w:rPr>
            </w:pPr>
            <w:r w:rsidRPr="002A75AC">
              <w:rPr>
                <w:b/>
                <w:bCs/>
              </w:rPr>
              <w:t>Topic</w:t>
            </w:r>
          </w:p>
        </w:tc>
        <w:tc>
          <w:tcPr>
            <w:tcW w:w="2340" w:type="dxa"/>
            <w:vAlign w:val="center"/>
          </w:tcPr>
          <w:p w14:paraId="4C5306E0" w14:textId="02BB86C8" w:rsidR="00F12AE7" w:rsidRPr="002A75AC" w:rsidRDefault="00F12AE7" w:rsidP="00F12AE7">
            <w:pPr>
              <w:jc w:val="center"/>
              <w:rPr>
                <w:b/>
                <w:bCs/>
                <w:rtl/>
              </w:rPr>
            </w:pPr>
            <w:r w:rsidRPr="002A75AC">
              <w:rPr>
                <w:b/>
                <w:bCs/>
              </w:rPr>
              <w:t>No of session</w:t>
            </w:r>
          </w:p>
        </w:tc>
        <w:tc>
          <w:tcPr>
            <w:tcW w:w="1355" w:type="dxa"/>
            <w:vAlign w:val="center"/>
          </w:tcPr>
          <w:p w14:paraId="5D6AE94E" w14:textId="0AFF6467" w:rsidR="00F12AE7" w:rsidRPr="002A75AC" w:rsidRDefault="00F12AE7" w:rsidP="00F12AE7">
            <w:pPr>
              <w:jc w:val="center"/>
              <w:rPr>
                <w:b/>
                <w:bCs/>
                <w:rtl/>
              </w:rPr>
            </w:pPr>
            <w:r w:rsidRPr="002A75AC">
              <w:rPr>
                <w:b/>
                <w:bCs/>
              </w:rPr>
              <w:t>No of male</w:t>
            </w:r>
          </w:p>
        </w:tc>
        <w:tc>
          <w:tcPr>
            <w:tcW w:w="1440" w:type="dxa"/>
            <w:vAlign w:val="center"/>
          </w:tcPr>
          <w:p w14:paraId="16D897CB" w14:textId="41022983" w:rsidR="00F12AE7" w:rsidRPr="002A75AC" w:rsidRDefault="00F12AE7" w:rsidP="00F12AE7">
            <w:pPr>
              <w:jc w:val="center"/>
              <w:rPr>
                <w:b/>
                <w:bCs/>
                <w:rtl/>
              </w:rPr>
            </w:pPr>
            <w:r w:rsidRPr="002A75AC">
              <w:rPr>
                <w:b/>
                <w:bCs/>
              </w:rPr>
              <w:t>No of female</w:t>
            </w:r>
          </w:p>
        </w:tc>
        <w:tc>
          <w:tcPr>
            <w:tcW w:w="1624" w:type="dxa"/>
            <w:vAlign w:val="center"/>
          </w:tcPr>
          <w:p w14:paraId="0D59322C" w14:textId="244332D7" w:rsidR="00F12AE7" w:rsidRPr="002A75AC" w:rsidRDefault="00F12AE7" w:rsidP="00F12AE7">
            <w:pPr>
              <w:jc w:val="center"/>
              <w:rPr>
                <w:b/>
                <w:bCs/>
                <w:rtl/>
              </w:rPr>
            </w:pPr>
            <w:r w:rsidRPr="002A75AC">
              <w:rPr>
                <w:b/>
                <w:bCs/>
              </w:rPr>
              <w:t>Total</w:t>
            </w:r>
          </w:p>
        </w:tc>
      </w:tr>
      <w:tr w:rsidR="00F12AE7" w:rsidRPr="00863824" w14:paraId="60EA5B4C" w14:textId="39AE2381" w:rsidTr="00EA7F9A">
        <w:trPr>
          <w:trHeight w:val="288"/>
        </w:trPr>
        <w:tc>
          <w:tcPr>
            <w:tcW w:w="270" w:type="dxa"/>
          </w:tcPr>
          <w:p w14:paraId="0754F291" w14:textId="2D498BE4" w:rsidR="00F12AE7" w:rsidRPr="00FA70C3" w:rsidRDefault="00F12AE7" w:rsidP="00F12AE7">
            <w:pPr>
              <w:rPr>
                <w:b/>
                <w:bCs/>
                <w:rtl/>
              </w:rPr>
            </w:pPr>
            <w:r w:rsidRPr="00FA70C3">
              <w:rPr>
                <w:b/>
                <w:bCs/>
              </w:rPr>
              <w:t>1</w:t>
            </w:r>
          </w:p>
        </w:tc>
        <w:tc>
          <w:tcPr>
            <w:tcW w:w="1975" w:type="dxa"/>
          </w:tcPr>
          <w:p w14:paraId="5EBE3085" w14:textId="77777777" w:rsidR="00F12AE7" w:rsidRDefault="00F12AE7" w:rsidP="00F12AE7">
            <w:pPr>
              <w:rPr>
                <w:rtl/>
              </w:rPr>
            </w:pPr>
          </w:p>
        </w:tc>
        <w:tc>
          <w:tcPr>
            <w:tcW w:w="4950" w:type="dxa"/>
          </w:tcPr>
          <w:p w14:paraId="6108831C" w14:textId="359636B9" w:rsidR="00F12AE7" w:rsidRDefault="00F12AE7" w:rsidP="00F12AE7">
            <w:pPr>
              <w:rPr>
                <w:rtl/>
              </w:rPr>
            </w:pPr>
          </w:p>
        </w:tc>
        <w:tc>
          <w:tcPr>
            <w:tcW w:w="2340" w:type="dxa"/>
          </w:tcPr>
          <w:p w14:paraId="79F11F82" w14:textId="77777777" w:rsidR="00F12AE7" w:rsidRDefault="00F12AE7" w:rsidP="00F12AE7">
            <w:pPr>
              <w:rPr>
                <w:rtl/>
              </w:rPr>
            </w:pPr>
          </w:p>
        </w:tc>
        <w:tc>
          <w:tcPr>
            <w:tcW w:w="1355" w:type="dxa"/>
          </w:tcPr>
          <w:p w14:paraId="058FD415" w14:textId="77777777" w:rsidR="00F12AE7" w:rsidRDefault="00F12AE7" w:rsidP="00F12AE7">
            <w:pPr>
              <w:rPr>
                <w:rtl/>
              </w:rPr>
            </w:pPr>
          </w:p>
        </w:tc>
        <w:tc>
          <w:tcPr>
            <w:tcW w:w="1440" w:type="dxa"/>
          </w:tcPr>
          <w:p w14:paraId="2EF11355" w14:textId="77777777" w:rsidR="00F12AE7" w:rsidRDefault="00F12AE7" w:rsidP="00F12AE7">
            <w:pPr>
              <w:rPr>
                <w:rtl/>
              </w:rPr>
            </w:pPr>
          </w:p>
        </w:tc>
        <w:tc>
          <w:tcPr>
            <w:tcW w:w="1624" w:type="dxa"/>
          </w:tcPr>
          <w:p w14:paraId="6894D36B" w14:textId="77777777" w:rsidR="00F12AE7" w:rsidRDefault="00F12AE7" w:rsidP="00F12AE7">
            <w:pPr>
              <w:rPr>
                <w:rtl/>
              </w:rPr>
            </w:pPr>
          </w:p>
        </w:tc>
      </w:tr>
      <w:tr w:rsidR="00F12AE7" w:rsidRPr="00863824" w14:paraId="5D3AA144" w14:textId="77777777" w:rsidTr="00EA7F9A">
        <w:trPr>
          <w:trHeight w:val="288"/>
        </w:trPr>
        <w:tc>
          <w:tcPr>
            <w:tcW w:w="270" w:type="dxa"/>
          </w:tcPr>
          <w:p w14:paraId="5A4C4BC1" w14:textId="798869AA" w:rsidR="00F12AE7" w:rsidRPr="00FA70C3" w:rsidRDefault="00F12AE7" w:rsidP="00F12AE7">
            <w:pPr>
              <w:rPr>
                <w:b/>
                <w:bCs/>
                <w:rtl/>
              </w:rPr>
            </w:pPr>
            <w:r w:rsidRPr="00FA70C3">
              <w:rPr>
                <w:b/>
                <w:bCs/>
              </w:rPr>
              <w:t>2</w:t>
            </w:r>
          </w:p>
        </w:tc>
        <w:tc>
          <w:tcPr>
            <w:tcW w:w="1975" w:type="dxa"/>
          </w:tcPr>
          <w:p w14:paraId="3C03131D" w14:textId="77777777" w:rsidR="00F12AE7" w:rsidRDefault="00F12AE7" w:rsidP="00F12AE7">
            <w:pPr>
              <w:rPr>
                <w:rtl/>
              </w:rPr>
            </w:pPr>
          </w:p>
        </w:tc>
        <w:tc>
          <w:tcPr>
            <w:tcW w:w="4950" w:type="dxa"/>
          </w:tcPr>
          <w:p w14:paraId="5D011DDE" w14:textId="77777777" w:rsidR="00F12AE7" w:rsidRDefault="00F12AE7" w:rsidP="00F12AE7">
            <w:pPr>
              <w:rPr>
                <w:rtl/>
              </w:rPr>
            </w:pPr>
          </w:p>
        </w:tc>
        <w:tc>
          <w:tcPr>
            <w:tcW w:w="2340" w:type="dxa"/>
          </w:tcPr>
          <w:p w14:paraId="0EE3C1CA" w14:textId="77777777" w:rsidR="00F12AE7" w:rsidRDefault="00F12AE7" w:rsidP="00F12AE7">
            <w:pPr>
              <w:rPr>
                <w:rtl/>
              </w:rPr>
            </w:pPr>
          </w:p>
        </w:tc>
        <w:tc>
          <w:tcPr>
            <w:tcW w:w="1355" w:type="dxa"/>
          </w:tcPr>
          <w:p w14:paraId="528E2AB0" w14:textId="77777777" w:rsidR="00F12AE7" w:rsidRDefault="00F12AE7" w:rsidP="00F12AE7">
            <w:pPr>
              <w:rPr>
                <w:rtl/>
              </w:rPr>
            </w:pPr>
          </w:p>
        </w:tc>
        <w:tc>
          <w:tcPr>
            <w:tcW w:w="1440" w:type="dxa"/>
          </w:tcPr>
          <w:p w14:paraId="330886A4" w14:textId="77777777" w:rsidR="00F12AE7" w:rsidRDefault="00F12AE7" w:rsidP="00F12AE7">
            <w:pPr>
              <w:rPr>
                <w:rtl/>
              </w:rPr>
            </w:pPr>
          </w:p>
        </w:tc>
        <w:tc>
          <w:tcPr>
            <w:tcW w:w="1624" w:type="dxa"/>
          </w:tcPr>
          <w:p w14:paraId="69222036" w14:textId="77777777" w:rsidR="00F12AE7" w:rsidRDefault="00F12AE7" w:rsidP="00F12AE7">
            <w:pPr>
              <w:rPr>
                <w:rtl/>
              </w:rPr>
            </w:pPr>
          </w:p>
        </w:tc>
      </w:tr>
      <w:tr w:rsidR="00F12AE7" w:rsidRPr="00863824" w14:paraId="64A94805" w14:textId="77777777" w:rsidTr="002170B4">
        <w:trPr>
          <w:trHeight w:val="288"/>
        </w:trPr>
        <w:tc>
          <w:tcPr>
            <w:tcW w:w="7195" w:type="dxa"/>
            <w:gridSpan w:val="3"/>
          </w:tcPr>
          <w:p w14:paraId="26E989BB" w14:textId="72B47E58" w:rsidR="00F12AE7" w:rsidRPr="00390505" w:rsidRDefault="00F12AE7" w:rsidP="00F12AE7">
            <w:pPr>
              <w:rPr>
                <w:b/>
                <w:bCs/>
                <w:rtl/>
              </w:rPr>
            </w:pPr>
            <w:r>
              <w:rPr>
                <w:b/>
                <w:bCs/>
              </w:rPr>
              <w:t>Total</w:t>
            </w:r>
          </w:p>
        </w:tc>
        <w:tc>
          <w:tcPr>
            <w:tcW w:w="2340" w:type="dxa"/>
          </w:tcPr>
          <w:p w14:paraId="68558813" w14:textId="77777777" w:rsidR="00F12AE7" w:rsidRDefault="00F12AE7" w:rsidP="00F12AE7">
            <w:pPr>
              <w:rPr>
                <w:rtl/>
              </w:rPr>
            </w:pPr>
          </w:p>
        </w:tc>
        <w:tc>
          <w:tcPr>
            <w:tcW w:w="1355" w:type="dxa"/>
          </w:tcPr>
          <w:p w14:paraId="34522322" w14:textId="77777777" w:rsidR="00F12AE7" w:rsidRDefault="00F12AE7" w:rsidP="00F12AE7">
            <w:pPr>
              <w:rPr>
                <w:rtl/>
              </w:rPr>
            </w:pPr>
          </w:p>
        </w:tc>
        <w:tc>
          <w:tcPr>
            <w:tcW w:w="1440" w:type="dxa"/>
          </w:tcPr>
          <w:p w14:paraId="4E1AAE36" w14:textId="77777777" w:rsidR="00F12AE7" w:rsidRDefault="00F12AE7" w:rsidP="00F12AE7">
            <w:pPr>
              <w:rPr>
                <w:rtl/>
              </w:rPr>
            </w:pPr>
          </w:p>
        </w:tc>
        <w:tc>
          <w:tcPr>
            <w:tcW w:w="1624" w:type="dxa"/>
          </w:tcPr>
          <w:p w14:paraId="709A25CE" w14:textId="77777777" w:rsidR="00F12AE7" w:rsidRDefault="00F12AE7" w:rsidP="00F12AE7">
            <w:pPr>
              <w:rPr>
                <w:rtl/>
              </w:rPr>
            </w:pPr>
          </w:p>
        </w:tc>
      </w:tr>
    </w:tbl>
    <w:p w14:paraId="40609BD6" w14:textId="77777777" w:rsidR="00B165E0" w:rsidRDefault="00B165E0"/>
    <w:tbl>
      <w:tblPr>
        <w:tblStyle w:val="TableGrid"/>
        <w:tblW w:w="13954" w:type="dxa"/>
        <w:tblInd w:w="-5" w:type="dxa"/>
        <w:tblLayout w:type="fixed"/>
        <w:tblLook w:val="04A0" w:firstRow="1" w:lastRow="0" w:firstColumn="1" w:lastColumn="0" w:noHBand="0" w:noVBand="1"/>
      </w:tblPr>
      <w:tblGrid>
        <w:gridCol w:w="270"/>
        <w:gridCol w:w="10620"/>
        <w:gridCol w:w="1440"/>
        <w:gridCol w:w="1624"/>
      </w:tblGrid>
      <w:tr w:rsidR="00F12AE7" w:rsidRPr="00863824" w14:paraId="52F56943" w14:textId="77777777" w:rsidTr="00B165E0">
        <w:trPr>
          <w:trHeight w:val="494"/>
        </w:trPr>
        <w:tc>
          <w:tcPr>
            <w:tcW w:w="13954" w:type="dxa"/>
            <w:gridSpan w:val="4"/>
            <w:shd w:val="clear" w:color="auto" w:fill="39BD81"/>
            <w:vAlign w:val="center"/>
          </w:tcPr>
          <w:p w14:paraId="66AB414F" w14:textId="6F39D6E2" w:rsidR="00F12AE7" w:rsidRPr="0037688C" w:rsidRDefault="00F12AE7" w:rsidP="00F12AE7">
            <w:pPr>
              <w:rPr>
                <w:color w:val="FFFFFF" w:themeColor="background1"/>
              </w:rPr>
            </w:pPr>
            <w:r w:rsidRPr="0037688C">
              <w:rPr>
                <w:b/>
                <w:color w:val="FFFFFF" w:themeColor="background1"/>
              </w:rPr>
              <w:t>New Volunteers joined</w:t>
            </w:r>
          </w:p>
        </w:tc>
      </w:tr>
      <w:tr w:rsidR="00F12AE7" w:rsidRPr="00863824" w14:paraId="17D20473" w14:textId="77777777" w:rsidTr="00EA7F9A">
        <w:trPr>
          <w:trHeight w:val="227"/>
        </w:trPr>
        <w:tc>
          <w:tcPr>
            <w:tcW w:w="270" w:type="dxa"/>
          </w:tcPr>
          <w:p w14:paraId="393A9B7E" w14:textId="77777777" w:rsidR="00F12AE7" w:rsidRPr="00FF15C2" w:rsidRDefault="00F12AE7" w:rsidP="00F12AE7"/>
        </w:tc>
        <w:tc>
          <w:tcPr>
            <w:tcW w:w="10620" w:type="dxa"/>
          </w:tcPr>
          <w:p w14:paraId="186C14E1" w14:textId="0326A02B" w:rsidR="00F12AE7" w:rsidRPr="008E34C4" w:rsidRDefault="00F12AE7" w:rsidP="00F12AE7">
            <w:pPr>
              <w:rPr>
                <w:b/>
                <w:bCs/>
              </w:rPr>
            </w:pPr>
            <w:r w:rsidRPr="008E34C4">
              <w:rPr>
                <w:b/>
                <w:bCs/>
              </w:rPr>
              <w:t>Topic</w:t>
            </w:r>
          </w:p>
        </w:tc>
        <w:tc>
          <w:tcPr>
            <w:tcW w:w="1440" w:type="dxa"/>
          </w:tcPr>
          <w:p w14:paraId="0569C8FE" w14:textId="023062CB" w:rsidR="00F12AE7" w:rsidRPr="008E34C4" w:rsidRDefault="00F12AE7" w:rsidP="00F12AE7">
            <w:pPr>
              <w:rPr>
                <w:b/>
                <w:bCs/>
              </w:rPr>
            </w:pPr>
            <w:r w:rsidRPr="008E34C4">
              <w:rPr>
                <w:b/>
                <w:bCs/>
              </w:rPr>
              <w:t>No. of male volunteers</w:t>
            </w:r>
          </w:p>
        </w:tc>
        <w:tc>
          <w:tcPr>
            <w:tcW w:w="1624" w:type="dxa"/>
          </w:tcPr>
          <w:p w14:paraId="4650762A" w14:textId="154AB76D" w:rsidR="00F12AE7" w:rsidRPr="008E34C4" w:rsidRDefault="00F12AE7" w:rsidP="00F12AE7">
            <w:pPr>
              <w:rPr>
                <w:b/>
                <w:bCs/>
              </w:rPr>
            </w:pPr>
            <w:r w:rsidRPr="008E34C4">
              <w:rPr>
                <w:b/>
                <w:bCs/>
              </w:rPr>
              <w:t>No. of female volunteers</w:t>
            </w:r>
          </w:p>
        </w:tc>
      </w:tr>
      <w:tr w:rsidR="00F12AE7" w:rsidRPr="00863824" w14:paraId="12382121" w14:textId="77777777" w:rsidTr="00EA7F9A">
        <w:trPr>
          <w:trHeight w:val="227"/>
        </w:trPr>
        <w:tc>
          <w:tcPr>
            <w:tcW w:w="270" w:type="dxa"/>
          </w:tcPr>
          <w:p w14:paraId="6A549A51" w14:textId="767A59C7" w:rsidR="00F12AE7" w:rsidRPr="00FA70C3" w:rsidRDefault="00F12AE7" w:rsidP="00F12AE7">
            <w:pPr>
              <w:rPr>
                <w:b/>
                <w:bCs/>
              </w:rPr>
            </w:pPr>
            <w:r w:rsidRPr="00FA70C3">
              <w:rPr>
                <w:b/>
                <w:bCs/>
              </w:rPr>
              <w:t>1</w:t>
            </w:r>
          </w:p>
        </w:tc>
        <w:tc>
          <w:tcPr>
            <w:tcW w:w="10620" w:type="dxa"/>
          </w:tcPr>
          <w:p w14:paraId="4AB10A50" w14:textId="77777777" w:rsidR="00F12AE7" w:rsidRPr="00FF15C2" w:rsidRDefault="00F12AE7" w:rsidP="00F12AE7"/>
        </w:tc>
        <w:tc>
          <w:tcPr>
            <w:tcW w:w="1440" w:type="dxa"/>
          </w:tcPr>
          <w:p w14:paraId="04E586B1" w14:textId="77777777" w:rsidR="00F12AE7" w:rsidRPr="00FF15C2" w:rsidRDefault="00F12AE7" w:rsidP="00F12AE7"/>
        </w:tc>
        <w:tc>
          <w:tcPr>
            <w:tcW w:w="1624" w:type="dxa"/>
          </w:tcPr>
          <w:p w14:paraId="746CEFCA" w14:textId="77777777" w:rsidR="00F12AE7" w:rsidRPr="00FF15C2" w:rsidRDefault="00F12AE7" w:rsidP="00F12AE7"/>
        </w:tc>
      </w:tr>
      <w:tr w:rsidR="00F12AE7" w:rsidRPr="00863824" w14:paraId="3865F8F9" w14:textId="77777777" w:rsidTr="002170B4">
        <w:trPr>
          <w:trHeight w:val="227"/>
        </w:trPr>
        <w:tc>
          <w:tcPr>
            <w:tcW w:w="10890" w:type="dxa"/>
            <w:gridSpan w:val="2"/>
          </w:tcPr>
          <w:p w14:paraId="6E8594B1" w14:textId="2FAEC8CE" w:rsidR="00F12AE7" w:rsidRPr="00FF15C2" w:rsidRDefault="00F12AE7" w:rsidP="00F12AE7">
            <w:pPr>
              <w:rPr>
                <w:b/>
                <w:bCs/>
              </w:rPr>
            </w:pPr>
            <w:r w:rsidRPr="00FF15C2">
              <w:rPr>
                <w:b/>
                <w:bCs/>
              </w:rPr>
              <w:t>Total</w:t>
            </w:r>
          </w:p>
        </w:tc>
        <w:tc>
          <w:tcPr>
            <w:tcW w:w="1440" w:type="dxa"/>
          </w:tcPr>
          <w:p w14:paraId="15A62B1C" w14:textId="77777777" w:rsidR="00F12AE7" w:rsidRPr="00FF15C2" w:rsidRDefault="00F12AE7" w:rsidP="00F12AE7"/>
        </w:tc>
        <w:tc>
          <w:tcPr>
            <w:tcW w:w="1624" w:type="dxa"/>
          </w:tcPr>
          <w:p w14:paraId="22D09EBA" w14:textId="77777777" w:rsidR="00F12AE7" w:rsidRPr="00FF15C2" w:rsidRDefault="00F12AE7" w:rsidP="00F12AE7"/>
        </w:tc>
      </w:tr>
    </w:tbl>
    <w:p w14:paraId="55473BB4" w14:textId="77777777" w:rsidR="00B165E0" w:rsidRDefault="00B165E0"/>
    <w:tbl>
      <w:tblPr>
        <w:tblStyle w:val="TableGrid"/>
        <w:tblW w:w="13954" w:type="dxa"/>
        <w:tblInd w:w="-5" w:type="dxa"/>
        <w:tblLayout w:type="fixed"/>
        <w:tblLook w:val="04A0" w:firstRow="1" w:lastRow="0" w:firstColumn="1" w:lastColumn="0" w:noHBand="0" w:noVBand="1"/>
      </w:tblPr>
      <w:tblGrid>
        <w:gridCol w:w="270"/>
        <w:gridCol w:w="10620"/>
        <w:gridCol w:w="1440"/>
        <w:gridCol w:w="1624"/>
      </w:tblGrid>
      <w:tr w:rsidR="00F12AE7" w:rsidRPr="00863824" w14:paraId="053225EA" w14:textId="77777777" w:rsidTr="00B165E0">
        <w:trPr>
          <w:trHeight w:val="476"/>
        </w:trPr>
        <w:tc>
          <w:tcPr>
            <w:tcW w:w="13954" w:type="dxa"/>
            <w:gridSpan w:val="4"/>
            <w:shd w:val="clear" w:color="auto" w:fill="39BD81"/>
            <w:vAlign w:val="center"/>
          </w:tcPr>
          <w:p w14:paraId="700EDC9B" w14:textId="216EAE9A" w:rsidR="00F12AE7" w:rsidRPr="0037688C" w:rsidRDefault="008E34C4" w:rsidP="00B165E0">
            <w:pPr>
              <w:rPr>
                <w:b/>
                <w:bCs/>
                <w:color w:val="FFFFFF" w:themeColor="background1"/>
              </w:rPr>
            </w:pPr>
            <w:r w:rsidRPr="0037688C">
              <w:rPr>
                <w:b/>
                <w:bCs/>
                <w:color w:val="FFFFFF" w:themeColor="background1"/>
              </w:rPr>
              <w:t>Meeting with Volunteers</w:t>
            </w:r>
          </w:p>
        </w:tc>
      </w:tr>
      <w:tr w:rsidR="00F12AE7" w:rsidRPr="00863824" w14:paraId="58AC2FE2" w14:textId="77777777" w:rsidTr="00EA7F9A">
        <w:trPr>
          <w:trHeight w:val="227"/>
        </w:trPr>
        <w:tc>
          <w:tcPr>
            <w:tcW w:w="270" w:type="dxa"/>
          </w:tcPr>
          <w:p w14:paraId="30FED788" w14:textId="0D501F69" w:rsidR="00F12AE7" w:rsidRDefault="00F12AE7" w:rsidP="00F12AE7"/>
        </w:tc>
        <w:tc>
          <w:tcPr>
            <w:tcW w:w="10620" w:type="dxa"/>
          </w:tcPr>
          <w:p w14:paraId="3B9F5B0B" w14:textId="19BEF950" w:rsidR="00F12AE7" w:rsidRPr="008E34C4" w:rsidRDefault="00F12AE7" w:rsidP="00F12AE7">
            <w:pPr>
              <w:rPr>
                <w:b/>
                <w:bCs/>
              </w:rPr>
            </w:pPr>
            <w:r w:rsidRPr="008E34C4">
              <w:rPr>
                <w:b/>
                <w:bCs/>
              </w:rPr>
              <w:t>Topic</w:t>
            </w:r>
          </w:p>
        </w:tc>
        <w:tc>
          <w:tcPr>
            <w:tcW w:w="1440" w:type="dxa"/>
          </w:tcPr>
          <w:p w14:paraId="6B747848" w14:textId="3DCBE944" w:rsidR="00F12AE7" w:rsidRPr="008E34C4" w:rsidRDefault="00F12AE7" w:rsidP="00F12AE7">
            <w:pPr>
              <w:rPr>
                <w:b/>
                <w:bCs/>
              </w:rPr>
            </w:pPr>
            <w:r w:rsidRPr="008E34C4">
              <w:rPr>
                <w:b/>
                <w:bCs/>
              </w:rPr>
              <w:t>No. of male participants</w:t>
            </w:r>
          </w:p>
        </w:tc>
        <w:tc>
          <w:tcPr>
            <w:tcW w:w="1624" w:type="dxa"/>
          </w:tcPr>
          <w:p w14:paraId="6E374057" w14:textId="3C470036" w:rsidR="00F12AE7" w:rsidRPr="008E34C4" w:rsidRDefault="00F12AE7" w:rsidP="00F12AE7">
            <w:pPr>
              <w:rPr>
                <w:b/>
                <w:bCs/>
              </w:rPr>
            </w:pPr>
            <w:r w:rsidRPr="008E34C4">
              <w:rPr>
                <w:b/>
                <w:bCs/>
              </w:rPr>
              <w:t>No. of female participants</w:t>
            </w:r>
          </w:p>
        </w:tc>
      </w:tr>
      <w:tr w:rsidR="00F12AE7" w:rsidRPr="00863824" w14:paraId="2EB1FC57" w14:textId="77777777" w:rsidTr="00EA7F9A">
        <w:trPr>
          <w:trHeight w:val="227"/>
        </w:trPr>
        <w:tc>
          <w:tcPr>
            <w:tcW w:w="270" w:type="dxa"/>
          </w:tcPr>
          <w:p w14:paraId="1B9AA4CA" w14:textId="697D6BDF" w:rsidR="00F12AE7" w:rsidRPr="00FA70C3" w:rsidRDefault="00F12AE7" w:rsidP="00F12AE7">
            <w:pPr>
              <w:rPr>
                <w:b/>
                <w:bCs/>
              </w:rPr>
            </w:pPr>
            <w:r w:rsidRPr="00FA70C3">
              <w:rPr>
                <w:b/>
                <w:bCs/>
              </w:rPr>
              <w:t>1</w:t>
            </w:r>
          </w:p>
        </w:tc>
        <w:tc>
          <w:tcPr>
            <w:tcW w:w="10620" w:type="dxa"/>
          </w:tcPr>
          <w:p w14:paraId="16B098DA" w14:textId="74C71993" w:rsidR="00F12AE7" w:rsidRDefault="00F12AE7" w:rsidP="00F12AE7">
            <w:pPr>
              <w:spacing w:after="200" w:line="276" w:lineRule="auto"/>
            </w:pPr>
          </w:p>
        </w:tc>
        <w:tc>
          <w:tcPr>
            <w:tcW w:w="1440" w:type="dxa"/>
          </w:tcPr>
          <w:p w14:paraId="0FE490E8" w14:textId="727200F1" w:rsidR="00F12AE7" w:rsidRPr="003C40F5" w:rsidRDefault="00F12AE7" w:rsidP="00F12AE7"/>
        </w:tc>
        <w:tc>
          <w:tcPr>
            <w:tcW w:w="1624" w:type="dxa"/>
          </w:tcPr>
          <w:p w14:paraId="4E97C01D" w14:textId="1A9B2300" w:rsidR="00F12AE7" w:rsidRPr="003C40F5" w:rsidRDefault="00F12AE7" w:rsidP="00F12AE7"/>
        </w:tc>
      </w:tr>
      <w:tr w:rsidR="00F12AE7" w:rsidRPr="00863824" w14:paraId="4C656917" w14:textId="77777777" w:rsidTr="00EA7F9A">
        <w:trPr>
          <w:trHeight w:val="227"/>
        </w:trPr>
        <w:tc>
          <w:tcPr>
            <w:tcW w:w="270" w:type="dxa"/>
          </w:tcPr>
          <w:p w14:paraId="5D056E37" w14:textId="5F869E59" w:rsidR="00F12AE7" w:rsidRPr="00FA70C3" w:rsidRDefault="00F12AE7" w:rsidP="00F12AE7">
            <w:pPr>
              <w:rPr>
                <w:b/>
                <w:bCs/>
              </w:rPr>
            </w:pPr>
            <w:r w:rsidRPr="00FA70C3">
              <w:rPr>
                <w:b/>
                <w:bCs/>
              </w:rPr>
              <w:t>2</w:t>
            </w:r>
          </w:p>
        </w:tc>
        <w:tc>
          <w:tcPr>
            <w:tcW w:w="10620" w:type="dxa"/>
          </w:tcPr>
          <w:p w14:paraId="34622892" w14:textId="152D114B" w:rsidR="00F12AE7" w:rsidRDefault="00F12AE7" w:rsidP="00F12AE7"/>
        </w:tc>
        <w:tc>
          <w:tcPr>
            <w:tcW w:w="1440" w:type="dxa"/>
          </w:tcPr>
          <w:p w14:paraId="34BB34CB" w14:textId="4534CF4F" w:rsidR="00F12AE7" w:rsidRPr="003C40F5" w:rsidRDefault="00F12AE7" w:rsidP="00F12AE7"/>
        </w:tc>
        <w:tc>
          <w:tcPr>
            <w:tcW w:w="1624" w:type="dxa"/>
          </w:tcPr>
          <w:p w14:paraId="0CE51BBA" w14:textId="1601D54E" w:rsidR="00F12AE7" w:rsidRPr="003C40F5" w:rsidRDefault="00F12AE7" w:rsidP="00F12AE7"/>
        </w:tc>
      </w:tr>
      <w:tr w:rsidR="00F12AE7" w:rsidRPr="00863824" w14:paraId="2AF44A3F" w14:textId="77777777" w:rsidTr="002170B4">
        <w:trPr>
          <w:trHeight w:val="227"/>
        </w:trPr>
        <w:tc>
          <w:tcPr>
            <w:tcW w:w="10890" w:type="dxa"/>
            <w:gridSpan w:val="2"/>
          </w:tcPr>
          <w:p w14:paraId="4F97D1BD" w14:textId="40D96E42" w:rsidR="00F12AE7" w:rsidRPr="008D7ECE" w:rsidRDefault="00F12AE7" w:rsidP="00F12AE7">
            <w:pPr>
              <w:rPr>
                <w:b/>
                <w:bCs/>
              </w:rPr>
            </w:pPr>
            <w:r w:rsidRPr="008D7ECE">
              <w:rPr>
                <w:b/>
                <w:bCs/>
              </w:rPr>
              <w:t>Total</w:t>
            </w:r>
          </w:p>
        </w:tc>
        <w:tc>
          <w:tcPr>
            <w:tcW w:w="1440" w:type="dxa"/>
          </w:tcPr>
          <w:p w14:paraId="0E56141C" w14:textId="77777777" w:rsidR="00F12AE7" w:rsidRDefault="00F12AE7" w:rsidP="00F12AE7"/>
        </w:tc>
        <w:tc>
          <w:tcPr>
            <w:tcW w:w="1624" w:type="dxa"/>
          </w:tcPr>
          <w:p w14:paraId="174E1E7C" w14:textId="77777777" w:rsidR="00F12AE7" w:rsidRDefault="00F12AE7" w:rsidP="00F12AE7"/>
        </w:tc>
      </w:tr>
    </w:tbl>
    <w:p w14:paraId="28CA55DD" w14:textId="77777777" w:rsidR="00B165E0" w:rsidRDefault="00B165E0"/>
    <w:p w14:paraId="754CC138" w14:textId="77777777" w:rsidR="00B165E0" w:rsidRDefault="00B165E0"/>
    <w:tbl>
      <w:tblPr>
        <w:tblStyle w:val="TableGrid"/>
        <w:tblW w:w="13954" w:type="dxa"/>
        <w:tblInd w:w="-5" w:type="dxa"/>
        <w:tblLayout w:type="fixed"/>
        <w:tblLook w:val="04A0" w:firstRow="1" w:lastRow="0" w:firstColumn="1" w:lastColumn="0" w:noHBand="0" w:noVBand="1"/>
      </w:tblPr>
      <w:tblGrid>
        <w:gridCol w:w="270"/>
        <w:gridCol w:w="10620"/>
        <w:gridCol w:w="1440"/>
        <w:gridCol w:w="1624"/>
      </w:tblGrid>
      <w:tr w:rsidR="00F12AE7" w:rsidRPr="00F7258A" w14:paraId="5229D1E6" w14:textId="77777777" w:rsidTr="00B165E0">
        <w:trPr>
          <w:trHeight w:val="440"/>
        </w:trPr>
        <w:tc>
          <w:tcPr>
            <w:tcW w:w="13954" w:type="dxa"/>
            <w:gridSpan w:val="4"/>
            <w:shd w:val="clear" w:color="auto" w:fill="39BD81"/>
            <w:vAlign w:val="center"/>
          </w:tcPr>
          <w:p w14:paraId="3664C016" w14:textId="12756235" w:rsidR="00F12AE7" w:rsidRPr="0037688C" w:rsidRDefault="008E34C4" w:rsidP="00B165E0">
            <w:pPr>
              <w:rPr>
                <w:color w:val="FFFFFF" w:themeColor="background1"/>
                <w:highlight w:val="yellow"/>
              </w:rPr>
            </w:pPr>
            <w:r w:rsidRPr="0037688C">
              <w:rPr>
                <w:b/>
                <w:bCs/>
                <w:color w:val="FFFFFF" w:themeColor="background1"/>
              </w:rPr>
              <w:t>New Care Givers</w:t>
            </w:r>
          </w:p>
        </w:tc>
      </w:tr>
      <w:tr w:rsidR="00F12AE7" w:rsidRPr="00863824" w14:paraId="59D54842" w14:textId="77777777" w:rsidTr="00EA7F9A">
        <w:trPr>
          <w:trHeight w:val="227"/>
        </w:trPr>
        <w:tc>
          <w:tcPr>
            <w:tcW w:w="270" w:type="dxa"/>
          </w:tcPr>
          <w:p w14:paraId="44D9E02C" w14:textId="77777777" w:rsidR="00F12AE7" w:rsidRDefault="00F12AE7" w:rsidP="00F12AE7">
            <w:pPr>
              <w:rPr>
                <w:lang w:bidi="ps-AF"/>
              </w:rPr>
            </w:pPr>
          </w:p>
        </w:tc>
        <w:tc>
          <w:tcPr>
            <w:tcW w:w="10620" w:type="dxa"/>
          </w:tcPr>
          <w:p w14:paraId="7579D02C" w14:textId="77777777" w:rsidR="00F12AE7" w:rsidRPr="008E34C4" w:rsidRDefault="00F12AE7" w:rsidP="00F12AE7">
            <w:pPr>
              <w:rPr>
                <w:b/>
                <w:bCs/>
                <w:lang w:bidi="ps-AF"/>
              </w:rPr>
            </w:pPr>
            <w:r w:rsidRPr="008E34C4">
              <w:rPr>
                <w:b/>
                <w:bCs/>
                <w:lang w:bidi="ps-AF"/>
              </w:rPr>
              <w:t>Topic</w:t>
            </w:r>
          </w:p>
        </w:tc>
        <w:tc>
          <w:tcPr>
            <w:tcW w:w="1440" w:type="dxa"/>
          </w:tcPr>
          <w:p w14:paraId="5D34202B" w14:textId="77777777" w:rsidR="00F12AE7" w:rsidRPr="008E34C4" w:rsidRDefault="00F12AE7" w:rsidP="00F12AE7">
            <w:pPr>
              <w:rPr>
                <w:b/>
                <w:bCs/>
                <w:lang w:bidi="ps-AF"/>
              </w:rPr>
            </w:pPr>
            <w:r w:rsidRPr="008E34C4">
              <w:rPr>
                <w:b/>
                <w:bCs/>
                <w:lang w:bidi="ps-AF"/>
              </w:rPr>
              <w:t>No. of male volunteers</w:t>
            </w:r>
          </w:p>
        </w:tc>
        <w:tc>
          <w:tcPr>
            <w:tcW w:w="1624" w:type="dxa"/>
          </w:tcPr>
          <w:p w14:paraId="33C2F8F3" w14:textId="77777777" w:rsidR="00F12AE7" w:rsidRPr="008E34C4" w:rsidRDefault="00F12AE7" w:rsidP="00F12AE7">
            <w:pPr>
              <w:rPr>
                <w:b/>
                <w:bCs/>
                <w:lang w:bidi="ps-AF"/>
              </w:rPr>
            </w:pPr>
            <w:r w:rsidRPr="008E34C4">
              <w:rPr>
                <w:b/>
                <w:bCs/>
                <w:lang w:bidi="ps-AF"/>
              </w:rPr>
              <w:t>No. of female volunteers</w:t>
            </w:r>
          </w:p>
        </w:tc>
      </w:tr>
      <w:tr w:rsidR="00F12AE7" w:rsidRPr="003C40F5" w14:paraId="00110293" w14:textId="77777777" w:rsidTr="00EA7F9A">
        <w:trPr>
          <w:trHeight w:val="227"/>
        </w:trPr>
        <w:tc>
          <w:tcPr>
            <w:tcW w:w="270" w:type="dxa"/>
          </w:tcPr>
          <w:p w14:paraId="6641FED7" w14:textId="77777777" w:rsidR="00F12AE7" w:rsidRPr="00FA70C3" w:rsidRDefault="00F12AE7" w:rsidP="00F12AE7">
            <w:pPr>
              <w:rPr>
                <w:b/>
                <w:bCs/>
                <w:lang w:bidi="ps-AF"/>
              </w:rPr>
            </w:pPr>
            <w:r w:rsidRPr="00FA70C3">
              <w:rPr>
                <w:b/>
                <w:bCs/>
                <w:lang w:bidi="ps-AF"/>
              </w:rPr>
              <w:t>1</w:t>
            </w:r>
          </w:p>
        </w:tc>
        <w:tc>
          <w:tcPr>
            <w:tcW w:w="10620" w:type="dxa"/>
          </w:tcPr>
          <w:p w14:paraId="0CDA6968" w14:textId="19953EBE" w:rsidR="00F12AE7" w:rsidRDefault="00F12AE7" w:rsidP="00F12AE7">
            <w:pPr>
              <w:tabs>
                <w:tab w:val="center" w:pos="5190"/>
              </w:tabs>
              <w:jc w:val="both"/>
              <w:rPr>
                <w:lang w:bidi="ps-AF"/>
              </w:rPr>
            </w:pPr>
          </w:p>
        </w:tc>
        <w:tc>
          <w:tcPr>
            <w:tcW w:w="1440" w:type="dxa"/>
          </w:tcPr>
          <w:p w14:paraId="320A7274" w14:textId="7CA9CFC9" w:rsidR="00F12AE7" w:rsidRPr="003C40F5" w:rsidRDefault="00F12AE7" w:rsidP="00F12AE7">
            <w:pPr>
              <w:jc w:val="center"/>
              <w:rPr>
                <w:lang w:bidi="ps-AF"/>
              </w:rPr>
            </w:pPr>
          </w:p>
        </w:tc>
        <w:tc>
          <w:tcPr>
            <w:tcW w:w="1624" w:type="dxa"/>
          </w:tcPr>
          <w:p w14:paraId="55D5A468" w14:textId="77777777" w:rsidR="00F12AE7" w:rsidRPr="003C40F5" w:rsidRDefault="00F12AE7" w:rsidP="00F12AE7">
            <w:pPr>
              <w:rPr>
                <w:lang w:bidi="ps-AF"/>
              </w:rPr>
            </w:pPr>
          </w:p>
        </w:tc>
      </w:tr>
      <w:tr w:rsidR="00F12AE7" w:rsidRPr="003C40F5" w14:paraId="411285E9" w14:textId="77777777" w:rsidTr="007B0862">
        <w:trPr>
          <w:trHeight w:val="227"/>
        </w:trPr>
        <w:tc>
          <w:tcPr>
            <w:tcW w:w="10890" w:type="dxa"/>
            <w:gridSpan w:val="2"/>
          </w:tcPr>
          <w:p w14:paraId="528D216E" w14:textId="63905CDA" w:rsidR="00F12AE7" w:rsidRPr="00EA7F9A" w:rsidRDefault="00F12AE7" w:rsidP="00F12AE7">
            <w:pPr>
              <w:tabs>
                <w:tab w:val="center" w:pos="5190"/>
              </w:tabs>
              <w:jc w:val="both"/>
              <w:rPr>
                <w:b/>
                <w:bCs/>
                <w:lang w:bidi="ps-AF"/>
              </w:rPr>
            </w:pPr>
            <w:r>
              <w:rPr>
                <w:b/>
                <w:bCs/>
                <w:lang w:bidi="ps-AF"/>
              </w:rPr>
              <w:t>Total</w:t>
            </w:r>
          </w:p>
        </w:tc>
        <w:tc>
          <w:tcPr>
            <w:tcW w:w="1440" w:type="dxa"/>
          </w:tcPr>
          <w:p w14:paraId="0B48562D" w14:textId="77777777" w:rsidR="00F12AE7" w:rsidRPr="003C40F5" w:rsidRDefault="00F12AE7" w:rsidP="00F12AE7">
            <w:pPr>
              <w:jc w:val="center"/>
              <w:rPr>
                <w:lang w:bidi="ps-AF"/>
              </w:rPr>
            </w:pPr>
          </w:p>
        </w:tc>
        <w:tc>
          <w:tcPr>
            <w:tcW w:w="1624" w:type="dxa"/>
          </w:tcPr>
          <w:p w14:paraId="711EAE52" w14:textId="77777777" w:rsidR="00F12AE7" w:rsidRPr="003C40F5" w:rsidRDefault="00F12AE7" w:rsidP="00F12AE7">
            <w:pPr>
              <w:rPr>
                <w:lang w:bidi="ps-AF"/>
              </w:rPr>
            </w:pPr>
          </w:p>
        </w:tc>
      </w:tr>
    </w:tbl>
    <w:p w14:paraId="1C9D7B8E" w14:textId="77777777" w:rsidR="00B165E0" w:rsidRDefault="00B165E0"/>
    <w:tbl>
      <w:tblPr>
        <w:tblStyle w:val="TableGrid"/>
        <w:tblW w:w="13954" w:type="dxa"/>
        <w:tblInd w:w="-5" w:type="dxa"/>
        <w:tblLayout w:type="fixed"/>
        <w:tblLook w:val="04A0" w:firstRow="1" w:lastRow="0" w:firstColumn="1" w:lastColumn="0" w:noHBand="0" w:noVBand="1"/>
      </w:tblPr>
      <w:tblGrid>
        <w:gridCol w:w="270"/>
        <w:gridCol w:w="10620"/>
        <w:gridCol w:w="1440"/>
        <w:gridCol w:w="1624"/>
      </w:tblGrid>
      <w:tr w:rsidR="00F12AE7" w:rsidRPr="00F7258A" w14:paraId="53E2EF1A" w14:textId="77777777" w:rsidTr="00B165E0">
        <w:trPr>
          <w:trHeight w:val="467"/>
        </w:trPr>
        <w:tc>
          <w:tcPr>
            <w:tcW w:w="13954" w:type="dxa"/>
            <w:gridSpan w:val="4"/>
            <w:shd w:val="clear" w:color="auto" w:fill="39BD81"/>
            <w:vAlign w:val="center"/>
          </w:tcPr>
          <w:p w14:paraId="0CF2A64F" w14:textId="4792BCF5" w:rsidR="00F12AE7" w:rsidRPr="0037688C" w:rsidRDefault="008E34C4" w:rsidP="00B165E0">
            <w:pPr>
              <w:rPr>
                <w:b/>
                <w:bCs/>
                <w:color w:val="FFFFFF" w:themeColor="background1"/>
                <w:highlight w:val="yellow"/>
              </w:rPr>
            </w:pPr>
            <w:r w:rsidRPr="0037688C">
              <w:rPr>
                <w:b/>
                <w:bCs/>
                <w:color w:val="FFFFFF" w:themeColor="background1"/>
              </w:rPr>
              <w:t>Care Givers training</w:t>
            </w:r>
          </w:p>
        </w:tc>
      </w:tr>
      <w:tr w:rsidR="00F12AE7" w:rsidRPr="00863824" w14:paraId="3454616F" w14:textId="77777777" w:rsidTr="00EA7F9A">
        <w:trPr>
          <w:trHeight w:val="227"/>
        </w:trPr>
        <w:tc>
          <w:tcPr>
            <w:tcW w:w="270" w:type="dxa"/>
          </w:tcPr>
          <w:p w14:paraId="5AF98358" w14:textId="77777777" w:rsidR="00F12AE7" w:rsidRDefault="00F12AE7" w:rsidP="00F12AE7">
            <w:pPr>
              <w:rPr>
                <w:lang w:bidi="ps-AF"/>
              </w:rPr>
            </w:pPr>
          </w:p>
        </w:tc>
        <w:tc>
          <w:tcPr>
            <w:tcW w:w="10620" w:type="dxa"/>
          </w:tcPr>
          <w:p w14:paraId="3130B62A" w14:textId="77777777" w:rsidR="00F12AE7" w:rsidRPr="008E34C4" w:rsidRDefault="00F12AE7" w:rsidP="00F12AE7">
            <w:pPr>
              <w:rPr>
                <w:b/>
                <w:bCs/>
                <w:lang w:bidi="ps-AF"/>
              </w:rPr>
            </w:pPr>
            <w:r w:rsidRPr="008E34C4">
              <w:rPr>
                <w:b/>
                <w:bCs/>
                <w:lang w:bidi="ps-AF"/>
              </w:rPr>
              <w:t>Topic</w:t>
            </w:r>
          </w:p>
        </w:tc>
        <w:tc>
          <w:tcPr>
            <w:tcW w:w="1440" w:type="dxa"/>
          </w:tcPr>
          <w:p w14:paraId="34C93204" w14:textId="77777777" w:rsidR="00F12AE7" w:rsidRPr="008E34C4" w:rsidRDefault="00F12AE7" w:rsidP="00F12AE7">
            <w:pPr>
              <w:rPr>
                <w:b/>
                <w:bCs/>
                <w:lang w:bidi="ps-AF"/>
              </w:rPr>
            </w:pPr>
            <w:r w:rsidRPr="008E34C4">
              <w:rPr>
                <w:b/>
                <w:bCs/>
                <w:lang w:bidi="ps-AF"/>
              </w:rPr>
              <w:t>No. of male volunteers</w:t>
            </w:r>
          </w:p>
        </w:tc>
        <w:tc>
          <w:tcPr>
            <w:tcW w:w="1624" w:type="dxa"/>
          </w:tcPr>
          <w:p w14:paraId="2590853E" w14:textId="77777777" w:rsidR="00F12AE7" w:rsidRPr="008E34C4" w:rsidRDefault="00F12AE7" w:rsidP="00F12AE7">
            <w:pPr>
              <w:rPr>
                <w:b/>
                <w:bCs/>
                <w:lang w:bidi="ps-AF"/>
              </w:rPr>
            </w:pPr>
            <w:r w:rsidRPr="008E34C4">
              <w:rPr>
                <w:b/>
                <w:bCs/>
                <w:lang w:bidi="ps-AF"/>
              </w:rPr>
              <w:t>No. of female volunteers</w:t>
            </w:r>
          </w:p>
        </w:tc>
      </w:tr>
      <w:tr w:rsidR="00F12AE7" w:rsidRPr="003C40F5" w14:paraId="7DB162FD" w14:textId="77777777" w:rsidTr="00EA7F9A">
        <w:trPr>
          <w:trHeight w:val="227"/>
        </w:trPr>
        <w:tc>
          <w:tcPr>
            <w:tcW w:w="270" w:type="dxa"/>
          </w:tcPr>
          <w:p w14:paraId="242AA4DC" w14:textId="77777777" w:rsidR="00F12AE7" w:rsidRPr="00FA70C3" w:rsidRDefault="00F12AE7" w:rsidP="00F12AE7">
            <w:pPr>
              <w:rPr>
                <w:b/>
                <w:bCs/>
                <w:lang w:bidi="ps-AF"/>
              </w:rPr>
            </w:pPr>
            <w:r w:rsidRPr="00FA70C3">
              <w:rPr>
                <w:b/>
                <w:bCs/>
                <w:lang w:bidi="ps-AF"/>
              </w:rPr>
              <w:t>1</w:t>
            </w:r>
          </w:p>
        </w:tc>
        <w:tc>
          <w:tcPr>
            <w:tcW w:w="10620" w:type="dxa"/>
          </w:tcPr>
          <w:p w14:paraId="130354FB" w14:textId="2CB7A2B3" w:rsidR="00F12AE7" w:rsidRDefault="00F12AE7" w:rsidP="00F12AE7">
            <w:pPr>
              <w:tabs>
                <w:tab w:val="center" w:pos="5190"/>
              </w:tabs>
              <w:jc w:val="both"/>
              <w:rPr>
                <w:lang w:bidi="ps-AF"/>
              </w:rPr>
            </w:pPr>
          </w:p>
        </w:tc>
        <w:tc>
          <w:tcPr>
            <w:tcW w:w="1440" w:type="dxa"/>
          </w:tcPr>
          <w:p w14:paraId="01DFD87C" w14:textId="7FF67371" w:rsidR="00F12AE7" w:rsidRPr="003C40F5" w:rsidRDefault="00F12AE7" w:rsidP="00F12AE7">
            <w:pPr>
              <w:jc w:val="center"/>
              <w:rPr>
                <w:lang w:bidi="ps-AF"/>
              </w:rPr>
            </w:pPr>
          </w:p>
        </w:tc>
        <w:tc>
          <w:tcPr>
            <w:tcW w:w="1624" w:type="dxa"/>
          </w:tcPr>
          <w:p w14:paraId="0380C27A" w14:textId="77777777" w:rsidR="00F12AE7" w:rsidRPr="003C40F5" w:rsidRDefault="00F12AE7" w:rsidP="00F12AE7">
            <w:pPr>
              <w:rPr>
                <w:lang w:bidi="ps-AF"/>
              </w:rPr>
            </w:pPr>
          </w:p>
        </w:tc>
      </w:tr>
      <w:tr w:rsidR="00F12AE7" w:rsidRPr="003C40F5" w14:paraId="1E64050A" w14:textId="77777777" w:rsidTr="00296F7E">
        <w:trPr>
          <w:trHeight w:val="227"/>
        </w:trPr>
        <w:tc>
          <w:tcPr>
            <w:tcW w:w="10890" w:type="dxa"/>
            <w:gridSpan w:val="2"/>
          </w:tcPr>
          <w:p w14:paraId="103308EA" w14:textId="65B04283" w:rsidR="00F12AE7" w:rsidRPr="00EA7F9A" w:rsidRDefault="00F12AE7" w:rsidP="00F12AE7">
            <w:pPr>
              <w:tabs>
                <w:tab w:val="center" w:pos="5190"/>
              </w:tabs>
              <w:jc w:val="both"/>
              <w:rPr>
                <w:b/>
                <w:bCs/>
                <w:lang w:bidi="ps-AF"/>
              </w:rPr>
            </w:pPr>
            <w:r>
              <w:rPr>
                <w:b/>
                <w:bCs/>
                <w:lang w:bidi="ps-AF"/>
              </w:rPr>
              <w:t>Total</w:t>
            </w:r>
          </w:p>
        </w:tc>
        <w:tc>
          <w:tcPr>
            <w:tcW w:w="1440" w:type="dxa"/>
          </w:tcPr>
          <w:p w14:paraId="10E9B6E7" w14:textId="77777777" w:rsidR="00F12AE7" w:rsidRPr="003C40F5" w:rsidRDefault="00F12AE7" w:rsidP="00F12AE7">
            <w:pPr>
              <w:jc w:val="center"/>
              <w:rPr>
                <w:lang w:bidi="ps-AF"/>
              </w:rPr>
            </w:pPr>
          </w:p>
        </w:tc>
        <w:tc>
          <w:tcPr>
            <w:tcW w:w="1624" w:type="dxa"/>
          </w:tcPr>
          <w:p w14:paraId="711A70BD" w14:textId="77777777" w:rsidR="00F12AE7" w:rsidRPr="003C40F5" w:rsidRDefault="00F12AE7" w:rsidP="00F12AE7">
            <w:pPr>
              <w:rPr>
                <w:lang w:bidi="ps-AF"/>
              </w:rPr>
            </w:pPr>
          </w:p>
        </w:tc>
      </w:tr>
    </w:tbl>
    <w:p w14:paraId="6099B3F3" w14:textId="77777777" w:rsidR="00B165E0" w:rsidRDefault="00B165E0"/>
    <w:tbl>
      <w:tblPr>
        <w:tblStyle w:val="TableGrid"/>
        <w:tblW w:w="13954" w:type="dxa"/>
        <w:tblInd w:w="-5" w:type="dxa"/>
        <w:tblLayout w:type="fixed"/>
        <w:tblLook w:val="04A0" w:firstRow="1" w:lastRow="0" w:firstColumn="1" w:lastColumn="0" w:noHBand="0" w:noVBand="1"/>
      </w:tblPr>
      <w:tblGrid>
        <w:gridCol w:w="270"/>
        <w:gridCol w:w="10620"/>
        <w:gridCol w:w="1440"/>
        <w:gridCol w:w="1624"/>
      </w:tblGrid>
      <w:tr w:rsidR="00F12AE7" w:rsidRPr="003C40F5" w14:paraId="38363DEE" w14:textId="77777777" w:rsidTr="00B165E0">
        <w:trPr>
          <w:trHeight w:val="440"/>
        </w:trPr>
        <w:tc>
          <w:tcPr>
            <w:tcW w:w="13954" w:type="dxa"/>
            <w:gridSpan w:val="4"/>
            <w:shd w:val="clear" w:color="auto" w:fill="39BD81"/>
            <w:vAlign w:val="center"/>
          </w:tcPr>
          <w:p w14:paraId="0A5D4BEB" w14:textId="25281E45" w:rsidR="00F12AE7" w:rsidRPr="0037688C" w:rsidRDefault="00F12AE7" w:rsidP="00B165E0">
            <w:pPr>
              <w:rPr>
                <w:b/>
                <w:bCs/>
                <w:color w:val="FFFFFF" w:themeColor="background1"/>
                <w:lang w:bidi="ps-AF"/>
              </w:rPr>
            </w:pPr>
            <w:r w:rsidRPr="0037688C">
              <w:rPr>
                <w:b/>
                <w:bCs/>
                <w:color w:val="FFFFFF" w:themeColor="background1"/>
                <w:lang w:bidi="ps-AF"/>
              </w:rPr>
              <w:t>S</w:t>
            </w:r>
            <w:r w:rsidR="008E34C4" w:rsidRPr="0037688C">
              <w:rPr>
                <w:b/>
                <w:bCs/>
                <w:color w:val="FFFFFF" w:themeColor="background1"/>
                <w:lang w:bidi="ps-AF"/>
              </w:rPr>
              <w:t>upport group held by Care Giver</w:t>
            </w:r>
          </w:p>
        </w:tc>
      </w:tr>
      <w:tr w:rsidR="00F12AE7" w:rsidRPr="00863824" w14:paraId="46AC4049" w14:textId="77777777" w:rsidTr="00EA7F9A">
        <w:trPr>
          <w:trHeight w:val="227"/>
        </w:trPr>
        <w:tc>
          <w:tcPr>
            <w:tcW w:w="270" w:type="dxa"/>
          </w:tcPr>
          <w:p w14:paraId="725F6B5F" w14:textId="77777777" w:rsidR="00F12AE7" w:rsidRDefault="00F12AE7" w:rsidP="00F12AE7">
            <w:pPr>
              <w:rPr>
                <w:lang w:bidi="ps-AF"/>
              </w:rPr>
            </w:pPr>
          </w:p>
        </w:tc>
        <w:tc>
          <w:tcPr>
            <w:tcW w:w="10620" w:type="dxa"/>
          </w:tcPr>
          <w:p w14:paraId="51A70130" w14:textId="77777777" w:rsidR="00F12AE7" w:rsidRPr="008E34C4" w:rsidRDefault="00F12AE7" w:rsidP="00F12AE7">
            <w:pPr>
              <w:rPr>
                <w:b/>
                <w:bCs/>
                <w:lang w:bidi="ps-AF"/>
              </w:rPr>
            </w:pPr>
            <w:r w:rsidRPr="008E34C4">
              <w:rPr>
                <w:b/>
                <w:bCs/>
                <w:lang w:bidi="ps-AF"/>
              </w:rPr>
              <w:t>Topic</w:t>
            </w:r>
          </w:p>
        </w:tc>
        <w:tc>
          <w:tcPr>
            <w:tcW w:w="1440" w:type="dxa"/>
          </w:tcPr>
          <w:p w14:paraId="0EE57B03" w14:textId="77777777" w:rsidR="00F12AE7" w:rsidRPr="008E34C4" w:rsidRDefault="00F12AE7" w:rsidP="00F12AE7">
            <w:pPr>
              <w:rPr>
                <w:b/>
                <w:bCs/>
                <w:lang w:bidi="ps-AF"/>
              </w:rPr>
            </w:pPr>
            <w:r w:rsidRPr="008E34C4">
              <w:rPr>
                <w:b/>
                <w:bCs/>
                <w:lang w:bidi="ps-AF"/>
              </w:rPr>
              <w:t>No. of male volunteers</w:t>
            </w:r>
          </w:p>
        </w:tc>
        <w:tc>
          <w:tcPr>
            <w:tcW w:w="1624" w:type="dxa"/>
          </w:tcPr>
          <w:p w14:paraId="14ACDD23" w14:textId="77777777" w:rsidR="00F12AE7" w:rsidRPr="008E34C4" w:rsidRDefault="00F12AE7" w:rsidP="00F12AE7">
            <w:pPr>
              <w:rPr>
                <w:b/>
                <w:bCs/>
                <w:lang w:bidi="ps-AF"/>
              </w:rPr>
            </w:pPr>
            <w:r w:rsidRPr="008E34C4">
              <w:rPr>
                <w:b/>
                <w:bCs/>
                <w:lang w:bidi="ps-AF"/>
              </w:rPr>
              <w:t>No. of female volunteers</w:t>
            </w:r>
          </w:p>
        </w:tc>
      </w:tr>
      <w:tr w:rsidR="00F12AE7" w:rsidRPr="003C40F5" w14:paraId="2DBE8302" w14:textId="77777777" w:rsidTr="00EA7F9A">
        <w:trPr>
          <w:trHeight w:val="227"/>
        </w:trPr>
        <w:tc>
          <w:tcPr>
            <w:tcW w:w="270" w:type="dxa"/>
          </w:tcPr>
          <w:p w14:paraId="592B0FAD" w14:textId="77777777" w:rsidR="00F12AE7" w:rsidRPr="00FA70C3" w:rsidRDefault="00F12AE7" w:rsidP="00F12AE7">
            <w:pPr>
              <w:rPr>
                <w:b/>
                <w:bCs/>
                <w:lang w:bidi="ps-AF"/>
              </w:rPr>
            </w:pPr>
            <w:r w:rsidRPr="00FA70C3">
              <w:rPr>
                <w:b/>
                <w:bCs/>
                <w:lang w:bidi="ps-AF"/>
              </w:rPr>
              <w:t>1</w:t>
            </w:r>
          </w:p>
        </w:tc>
        <w:tc>
          <w:tcPr>
            <w:tcW w:w="10620" w:type="dxa"/>
          </w:tcPr>
          <w:p w14:paraId="640553E9" w14:textId="6496319E" w:rsidR="00F12AE7" w:rsidRDefault="00F12AE7" w:rsidP="00F12AE7">
            <w:pPr>
              <w:tabs>
                <w:tab w:val="center" w:pos="5190"/>
              </w:tabs>
              <w:jc w:val="both"/>
              <w:rPr>
                <w:lang w:bidi="ps-AF"/>
              </w:rPr>
            </w:pPr>
          </w:p>
        </w:tc>
        <w:tc>
          <w:tcPr>
            <w:tcW w:w="1440" w:type="dxa"/>
          </w:tcPr>
          <w:p w14:paraId="3B70F959" w14:textId="1A6660A4" w:rsidR="00F12AE7" w:rsidRPr="003C40F5" w:rsidRDefault="00F12AE7" w:rsidP="00F12AE7">
            <w:pPr>
              <w:jc w:val="center"/>
              <w:rPr>
                <w:lang w:bidi="ps-AF"/>
              </w:rPr>
            </w:pPr>
          </w:p>
        </w:tc>
        <w:tc>
          <w:tcPr>
            <w:tcW w:w="1624" w:type="dxa"/>
          </w:tcPr>
          <w:p w14:paraId="781A8DCA" w14:textId="77777777" w:rsidR="00F12AE7" w:rsidRPr="003C40F5" w:rsidRDefault="00F12AE7" w:rsidP="00F12AE7">
            <w:pPr>
              <w:rPr>
                <w:lang w:bidi="ps-AF"/>
              </w:rPr>
            </w:pPr>
          </w:p>
        </w:tc>
      </w:tr>
      <w:tr w:rsidR="00F12AE7" w:rsidRPr="003C40F5" w14:paraId="3F43ACB9" w14:textId="77777777" w:rsidTr="00E63C09">
        <w:trPr>
          <w:trHeight w:val="227"/>
        </w:trPr>
        <w:tc>
          <w:tcPr>
            <w:tcW w:w="10890" w:type="dxa"/>
            <w:gridSpan w:val="2"/>
          </w:tcPr>
          <w:p w14:paraId="09CF9DF5" w14:textId="5FA80585" w:rsidR="00F12AE7" w:rsidRPr="00EA7F9A" w:rsidRDefault="00F12AE7" w:rsidP="00F12AE7">
            <w:pPr>
              <w:tabs>
                <w:tab w:val="center" w:pos="5190"/>
              </w:tabs>
              <w:jc w:val="both"/>
              <w:rPr>
                <w:b/>
                <w:bCs/>
                <w:lang w:bidi="ps-AF"/>
              </w:rPr>
            </w:pPr>
            <w:r>
              <w:rPr>
                <w:b/>
                <w:bCs/>
                <w:lang w:bidi="ps-AF"/>
              </w:rPr>
              <w:t>Total</w:t>
            </w:r>
          </w:p>
        </w:tc>
        <w:tc>
          <w:tcPr>
            <w:tcW w:w="1440" w:type="dxa"/>
          </w:tcPr>
          <w:p w14:paraId="7CEB67A3" w14:textId="77777777" w:rsidR="00F12AE7" w:rsidRPr="003C40F5" w:rsidRDefault="00F12AE7" w:rsidP="00F12AE7">
            <w:pPr>
              <w:jc w:val="center"/>
              <w:rPr>
                <w:lang w:bidi="ps-AF"/>
              </w:rPr>
            </w:pPr>
          </w:p>
        </w:tc>
        <w:tc>
          <w:tcPr>
            <w:tcW w:w="1624" w:type="dxa"/>
          </w:tcPr>
          <w:p w14:paraId="6DF3DBC9" w14:textId="77777777" w:rsidR="00F12AE7" w:rsidRPr="003C40F5" w:rsidRDefault="00F12AE7" w:rsidP="00F12AE7">
            <w:pPr>
              <w:rPr>
                <w:lang w:bidi="ps-AF"/>
              </w:rPr>
            </w:pPr>
          </w:p>
        </w:tc>
      </w:tr>
    </w:tbl>
    <w:p w14:paraId="0399686B" w14:textId="77777777" w:rsidR="00B165E0" w:rsidRDefault="00B165E0"/>
    <w:p w14:paraId="2F477D01" w14:textId="77777777" w:rsidR="00B165E0" w:rsidRDefault="00B165E0"/>
    <w:tbl>
      <w:tblPr>
        <w:tblStyle w:val="TableGrid"/>
        <w:tblW w:w="13954" w:type="dxa"/>
        <w:tblInd w:w="-5" w:type="dxa"/>
        <w:tblLayout w:type="fixed"/>
        <w:tblLook w:val="04A0" w:firstRow="1" w:lastRow="0" w:firstColumn="1" w:lastColumn="0" w:noHBand="0" w:noVBand="1"/>
      </w:tblPr>
      <w:tblGrid>
        <w:gridCol w:w="270"/>
        <w:gridCol w:w="10620"/>
        <w:gridCol w:w="1440"/>
        <w:gridCol w:w="1624"/>
      </w:tblGrid>
      <w:tr w:rsidR="00F12AE7" w:rsidRPr="003C40F5" w14:paraId="0502F94B" w14:textId="77777777" w:rsidTr="00B165E0">
        <w:trPr>
          <w:trHeight w:val="485"/>
        </w:trPr>
        <w:tc>
          <w:tcPr>
            <w:tcW w:w="13954" w:type="dxa"/>
            <w:gridSpan w:val="4"/>
            <w:shd w:val="clear" w:color="auto" w:fill="39BD81"/>
            <w:vAlign w:val="center"/>
          </w:tcPr>
          <w:p w14:paraId="3EF2D5DB" w14:textId="0F1DF737" w:rsidR="00F12AE7" w:rsidRPr="0037688C" w:rsidRDefault="00F12AE7" w:rsidP="00B165E0">
            <w:pPr>
              <w:rPr>
                <w:b/>
                <w:bCs/>
                <w:color w:val="FFFFFF" w:themeColor="background1"/>
                <w:lang w:bidi="ps-AF"/>
              </w:rPr>
            </w:pPr>
            <w:r w:rsidRPr="0037688C">
              <w:rPr>
                <w:b/>
                <w:bCs/>
                <w:color w:val="FFFFFF" w:themeColor="background1"/>
              </w:rPr>
              <w:t>Number of teachers recruited for training</w:t>
            </w:r>
          </w:p>
        </w:tc>
      </w:tr>
      <w:tr w:rsidR="00F12AE7" w:rsidRPr="00863824" w14:paraId="6CF682DB" w14:textId="77777777" w:rsidTr="00EA7F9A">
        <w:trPr>
          <w:trHeight w:val="227"/>
        </w:trPr>
        <w:tc>
          <w:tcPr>
            <w:tcW w:w="270" w:type="dxa"/>
          </w:tcPr>
          <w:p w14:paraId="4CEEC58A" w14:textId="77777777" w:rsidR="00F12AE7" w:rsidRPr="00FF15C2" w:rsidRDefault="00F12AE7" w:rsidP="00F12AE7">
            <w:pPr>
              <w:rPr>
                <w:lang w:bidi="ps-AF"/>
              </w:rPr>
            </w:pPr>
          </w:p>
        </w:tc>
        <w:tc>
          <w:tcPr>
            <w:tcW w:w="10620" w:type="dxa"/>
          </w:tcPr>
          <w:p w14:paraId="7F1D0E07" w14:textId="77777777" w:rsidR="00F12AE7" w:rsidRPr="008E34C4" w:rsidRDefault="00F12AE7" w:rsidP="00F12AE7">
            <w:pPr>
              <w:rPr>
                <w:b/>
                <w:bCs/>
                <w:lang w:bidi="ps-AF"/>
              </w:rPr>
            </w:pPr>
            <w:r w:rsidRPr="008E34C4">
              <w:rPr>
                <w:b/>
                <w:bCs/>
                <w:lang w:bidi="ps-AF"/>
              </w:rPr>
              <w:t>Topic</w:t>
            </w:r>
          </w:p>
        </w:tc>
        <w:tc>
          <w:tcPr>
            <w:tcW w:w="1440" w:type="dxa"/>
          </w:tcPr>
          <w:p w14:paraId="18B02D03" w14:textId="77777777" w:rsidR="00F12AE7" w:rsidRPr="008E34C4" w:rsidRDefault="00F12AE7" w:rsidP="00F12AE7">
            <w:pPr>
              <w:rPr>
                <w:b/>
                <w:bCs/>
                <w:lang w:bidi="ps-AF"/>
              </w:rPr>
            </w:pPr>
            <w:r w:rsidRPr="008E34C4">
              <w:rPr>
                <w:b/>
                <w:bCs/>
                <w:lang w:bidi="ps-AF"/>
              </w:rPr>
              <w:t>No. of male volunteers</w:t>
            </w:r>
          </w:p>
        </w:tc>
        <w:tc>
          <w:tcPr>
            <w:tcW w:w="1624" w:type="dxa"/>
          </w:tcPr>
          <w:p w14:paraId="39BB9957" w14:textId="77777777" w:rsidR="00F12AE7" w:rsidRPr="008E34C4" w:rsidRDefault="00F12AE7" w:rsidP="00F12AE7">
            <w:pPr>
              <w:rPr>
                <w:b/>
                <w:bCs/>
                <w:lang w:bidi="ps-AF"/>
              </w:rPr>
            </w:pPr>
            <w:r w:rsidRPr="008E34C4">
              <w:rPr>
                <w:b/>
                <w:bCs/>
                <w:lang w:bidi="ps-AF"/>
              </w:rPr>
              <w:t>No. of female volunteers</w:t>
            </w:r>
          </w:p>
        </w:tc>
      </w:tr>
      <w:tr w:rsidR="00F12AE7" w:rsidRPr="003C40F5" w14:paraId="604BD2D1" w14:textId="77777777" w:rsidTr="00EA7F9A">
        <w:trPr>
          <w:trHeight w:val="227"/>
        </w:trPr>
        <w:tc>
          <w:tcPr>
            <w:tcW w:w="270" w:type="dxa"/>
          </w:tcPr>
          <w:p w14:paraId="48070D1C" w14:textId="77777777" w:rsidR="00F12AE7" w:rsidRPr="00FA70C3" w:rsidRDefault="00F12AE7" w:rsidP="00F12AE7">
            <w:pPr>
              <w:rPr>
                <w:b/>
                <w:bCs/>
                <w:lang w:bidi="ps-AF"/>
              </w:rPr>
            </w:pPr>
            <w:r w:rsidRPr="00FA70C3">
              <w:rPr>
                <w:b/>
                <w:bCs/>
                <w:lang w:bidi="ps-AF"/>
              </w:rPr>
              <w:t>1</w:t>
            </w:r>
          </w:p>
        </w:tc>
        <w:tc>
          <w:tcPr>
            <w:tcW w:w="10620" w:type="dxa"/>
          </w:tcPr>
          <w:p w14:paraId="518EC742" w14:textId="77777777" w:rsidR="00F12AE7" w:rsidRPr="00FF15C2" w:rsidRDefault="00F12AE7" w:rsidP="00F12AE7">
            <w:pPr>
              <w:tabs>
                <w:tab w:val="center" w:pos="5190"/>
              </w:tabs>
              <w:jc w:val="both"/>
              <w:rPr>
                <w:lang w:bidi="ps-AF"/>
              </w:rPr>
            </w:pPr>
          </w:p>
        </w:tc>
        <w:tc>
          <w:tcPr>
            <w:tcW w:w="1440" w:type="dxa"/>
          </w:tcPr>
          <w:p w14:paraId="6D7F11E1" w14:textId="77777777" w:rsidR="00F12AE7" w:rsidRPr="00FF15C2" w:rsidRDefault="00F12AE7" w:rsidP="00F12AE7">
            <w:pPr>
              <w:jc w:val="center"/>
              <w:rPr>
                <w:lang w:bidi="ps-AF"/>
              </w:rPr>
            </w:pPr>
          </w:p>
        </w:tc>
        <w:tc>
          <w:tcPr>
            <w:tcW w:w="1624" w:type="dxa"/>
          </w:tcPr>
          <w:p w14:paraId="3EDDDBF3" w14:textId="77777777" w:rsidR="00F12AE7" w:rsidRPr="00FF15C2" w:rsidRDefault="00F12AE7" w:rsidP="00F12AE7">
            <w:pPr>
              <w:rPr>
                <w:lang w:bidi="ps-AF"/>
              </w:rPr>
            </w:pPr>
          </w:p>
        </w:tc>
      </w:tr>
      <w:tr w:rsidR="00F12AE7" w:rsidRPr="003C40F5" w14:paraId="68695EB6" w14:textId="77777777" w:rsidTr="00C13A62">
        <w:trPr>
          <w:trHeight w:val="227"/>
        </w:trPr>
        <w:tc>
          <w:tcPr>
            <w:tcW w:w="10890" w:type="dxa"/>
            <w:gridSpan w:val="2"/>
          </w:tcPr>
          <w:p w14:paraId="57E37816" w14:textId="77777777" w:rsidR="00F12AE7" w:rsidRPr="00FF15C2" w:rsidRDefault="00F12AE7" w:rsidP="00F12AE7">
            <w:pPr>
              <w:tabs>
                <w:tab w:val="center" w:pos="5190"/>
              </w:tabs>
              <w:jc w:val="both"/>
              <w:rPr>
                <w:b/>
                <w:bCs/>
                <w:lang w:bidi="ps-AF"/>
              </w:rPr>
            </w:pPr>
            <w:r w:rsidRPr="00FF15C2">
              <w:rPr>
                <w:b/>
                <w:bCs/>
                <w:lang w:bidi="ps-AF"/>
              </w:rPr>
              <w:t>Total</w:t>
            </w:r>
          </w:p>
        </w:tc>
        <w:tc>
          <w:tcPr>
            <w:tcW w:w="1440" w:type="dxa"/>
          </w:tcPr>
          <w:p w14:paraId="4C82CDDE" w14:textId="77777777" w:rsidR="00F12AE7" w:rsidRPr="00FF15C2" w:rsidRDefault="00F12AE7" w:rsidP="00F12AE7">
            <w:pPr>
              <w:jc w:val="center"/>
              <w:rPr>
                <w:lang w:bidi="ps-AF"/>
              </w:rPr>
            </w:pPr>
          </w:p>
        </w:tc>
        <w:tc>
          <w:tcPr>
            <w:tcW w:w="1624" w:type="dxa"/>
          </w:tcPr>
          <w:p w14:paraId="51208A60" w14:textId="77777777" w:rsidR="00F12AE7" w:rsidRPr="00FF15C2" w:rsidRDefault="00F12AE7" w:rsidP="00F12AE7">
            <w:pPr>
              <w:rPr>
                <w:lang w:bidi="ps-AF"/>
              </w:rPr>
            </w:pPr>
          </w:p>
        </w:tc>
      </w:tr>
    </w:tbl>
    <w:p w14:paraId="649368AD" w14:textId="77777777" w:rsidR="00B165E0" w:rsidRDefault="00B165E0"/>
    <w:tbl>
      <w:tblPr>
        <w:tblStyle w:val="TableGrid"/>
        <w:tblW w:w="13954" w:type="dxa"/>
        <w:tblInd w:w="-5" w:type="dxa"/>
        <w:tblLayout w:type="fixed"/>
        <w:tblLook w:val="04A0" w:firstRow="1" w:lastRow="0" w:firstColumn="1" w:lastColumn="0" w:noHBand="0" w:noVBand="1"/>
      </w:tblPr>
      <w:tblGrid>
        <w:gridCol w:w="270"/>
        <w:gridCol w:w="10620"/>
        <w:gridCol w:w="1440"/>
        <w:gridCol w:w="1624"/>
      </w:tblGrid>
      <w:tr w:rsidR="004800ED" w:rsidRPr="00B76F9E" w14:paraId="21C07DAC" w14:textId="77777777" w:rsidTr="00B165E0">
        <w:trPr>
          <w:trHeight w:val="449"/>
        </w:trPr>
        <w:tc>
          <w:tcPr>
            <w:tcW w:w="13954" w:type="dxa"/>
            <w:gridSpan w:val="4"/>
            <w:shd w:val="clear" w:color="auto" w:fill="39BD81"/>
            <w:vAlign w:val="center"/>
          </w:tcPr>
          <w:p w14:paraId="78098F04" w14:textId="57B77F03" w:rsidR="004800ED" w:rsidRPr="00FF15C2" w:rsidRDefault="004800ED" w:rsidP="00B165E0">
            <w:pPr>
              <w:rPr>
                <w:b/>
                <w:bCs/>
              </w:rPr>
            </w:pPr>
            <w:r w:rsidRPr="0037688C">
              <w:rPr>
                <w:b/>
                <w:bCs/>
                <w:color w:val="FFFFFF" w:themeColor="background1"/>
              </w:rPr>
              <w:t>Teacher trainings</w:t>
            </w:r>
          </w:p>
        </w:tc>
      </w:tr>
      <w:tr w:rsidR="00F12AE7" w:rsidRPr="00863824" w14:paraId="194F6B6C" w14:textId="77777777" w:rsidTr="00EA7F9A">
        <w:trPr>
          <w:trHeight w:val="227"/>
        </w:trPr>
        <w:tc>
          <w:tcPr>
            <w:tcW w:w="270" w:type="dxa"/>
          </w:tcPr>
          <w:p w14:paraId="57100D2C" w14:textId="77777777" w:rsidR="00F12AE7" w:rsidRPr="00FF15C2" w:rsidRDefault="00F12AE7" w:rsidP="00F12AE7">
            <w:pPr>
              <w:rPr>
                <w:lang w:bidi="ps-AF"/>
              </w:rPr>
            </w:pPr>
          </w:p>
        </w:tc>
        <w:tc>
          <w:tcPr>
            <w:tcW w:w="10620" w:type="dxa"/>
          </w:tcPr>
          <w:p w14:paraId="1DD6431A" w14:textId="77777777" w:rsidR="00F12AE7" w:rsidRPr="008E34C4" w:rsidRDefault="00F12AE7" w:rsidP="00F12AE7">
            <w:pPr>
              <w:rPr>
                <w:b/>
                <w:bCs/>
                <w:lang w:bidi="ps-AF"/>
              </w:rPr>
            </w:pPr>
            <w:r w:rsidRPr="008E34C4">
              <w:rPr>
                <w:b/>
                <w:bCs/>
                <w:lang w:bidi="ps-AF"/>
              </w:rPr>
              <w:t>Topic</w:t>
            </w:r>
          </w:p>
        </w:tc>
        <w:tc>
          <w:tcPr>
            <w:tcW w:w="1440" w:type="dxa"/>
          </w:tcPr>
          <w:p w14:paraId="3FD9086C" w14:textId="77777777" w:rsidR="00F12AE7" w:rsidRPr="008E34C4" w:rsidRDefault="00F12AE7" w:rsidP="00F12AE7">
            <w:pPr>
              <w:rPr>
                <w:b/>
                <w:bCs/>
                <w:lang w:bidi="ps-AF"/>
              </w:rPr>
            </w:pPr>
            <w:r w:rsidRPr="008E34C4">
              <w:rPr>
                <w:b/>
                <w:bCs/>
                <w:lang w:bidi="ps-AF"/>
              </w:rPr>
              <w:t>No. of male volunteers</w:t>
            </w:r>
          </w:p>
        </w:tc>
        <w:tc>
          <w:tcPr>
            <w:tcW w:w="1624" w:type="dxa"/>
          </w:tcPr>
          <w:p w14:paraId="0424F81F" w14:textId="77777777" w:rsidR="00F12AE7" w:rsidRPr="008E34C4" w:rsidRDefault="00F12AE7" w:rsidP="00F12AE7">
            <w:pPr>
              <w:rPr>
                <w:b/>
                <w:bCs/>
                <w:lang w:bidi="ps-AF"/>
              </w:rPr>
            </w:pPr>
            <w:r w:rsidRPr="008E34C4">
              <w:rPr>
                <w:b/>
                <w:bCs/>
                <w:lang w:bidi="ps-AF"/>
              </w:rPr>
              <w:t>No. of female volunteers</w:t>
            </w:r>
          </w:p>
        </w:tc>
      </w:tr>
      <w:tr w:rsidR="00F12AE7" w:rsidRPr="003C40F5" w14:paraId="2BCB919F" w14:textId="77777777" w:rsidTr="00EA7F9A">
        <w:trPr>
          <w:trHeight w:val="227"/>
        </w:trPr>
        <w:tc>
          <w:tcPr>
            <w:tcW w:w="270" w:type="dxa"/>
          </w:tcPr>
          <w:p w14:paraId="16D8BD84" w14:textId="77777777" w:rsidR="00F12AE7" w:rsidRPr="00FA70C3" w:rsidRDefault="00F12AE7" w:rsidP="00F12AE7">
            <w:pPr>
              <w:rPr>
                <w:b/>
                <w:bCs/>
                <w:lang w:bidi="ps-AF"/>
              </w:rPr>
            </w:pPr>
            <w:r w:rsidRPr="00FA70C3">
              <w:rPr>
                <w:b/>
                <w:bCs/>
                <w:lang w:bidi="ps-AF"/>
              </w:rPr>
              <w:t>1</w:t>
            </w:r>
          </w:p>
        </w:tc>
        <w:tc>
          <w:tcPr>
            <w:tcW w:w="10620" w:type="dxa"/>
          </w:tcPr>
          <w:p w14:paraId="13EB3C09" w14:textId="77777777" w:rsidR="00F12AE7" w:rsidRPr="00FF15C2" w:rsidRDefault="00F12AE7" w:rsidP="00F12AE7">
            <w:pPr>
              <w:tabs>
                <w:tab w:val="center" w:pos="5190"/>
              </w:tabs>
              <w:jc w:val="both"/>
              <w:rPr>
                <w:lang w:bidi="ps-AF"/>
              </w:rPr>
            </w:pPr>
          </w:p>
        </w:tc>
        <w:tc>
          <w:tcPr>
            <w:tcW w:w="1440" w:type="dxa"/>
          </w:tcPr>
          <w:p w14:paraId="426AD8E5" w14:textId="77777777" w:rsidR="00F12AE7" w:rsidRPr="00FF15C2" w:rsidRDefault="00F12AE7" w:rsidP="00F12AE7">
            <w:pPr>
              <w:jc w:val="center"/>
              <w:rPr>
                <w:lang w:bidi="ps-AF"/>
              </w:rPr>
            </w:pPr>
          </w:p>
        </w:tc>
        <w:tc>
          <w:tcPr>
            <w:tcW w:w="1624" w:type="dxa"/>
          </w:tcPr>
          <w:p w14:paraId="180FA8CD" w14:textId="77777777" w:rsidR="00F12AE7" w:rsidRPr="00FF15C2" w:rsidRDefault="00F12AE7" w:rsidP="00F12AE7">
            <w:pPr>
              <w:rPr>
                <w:lang w:bidi="ps-AF"/>
              </w:rPr>
            </w:pPr>
          </w:p>
        </w:tc>
      </w:tr>
      <w:tr w:rsidR="00F12AE7" w:rsidRPr="003C40F5" w14:paraId="3DC1E335" w14:textId="77777777" w:rsidTr="00C13A62">
        <w:trPr>
          <w:trHeight w:val="227"/>
        </w:trPr>
        <w:tc>
          <w:tcPr>
            <w:tcW w:w="10890" w:type="dxa"/>
            <w:gridSpan w:val="2"/>
          </w:tcPr>
          <w:p w14:paraId="3B9E4FBD" w14:textId="77777777" w:rsidR="00F12AE7" w:rsidRPr="00FF15C2" w:rsidRDefault="00F12AE7" w:rsidP="00F12AE7">
            <w:pPr>
              <w:tabs>
                <w:tab w:val="center" w:pos="5190"/>
              </w:tabs>
              <w:jc w:val="both"/>
              <w:rPr>
                <w:b/>
                <w:bCs/>
                <w:lang w:bidi="ps-AF"/>
              </w:rPr>
            </w:pPr>
            <w:r w:rsidRPr="00FF15C2">
              <w:rPr>
                <w:b/>
                <w:bCs/>
                <w:lang w:bidi="ps-AF"/>
              </w:rPr>
              <w:t>Total</w:t>
            </w:r>
          </w:p>
        </w:tc>
        <w:tc>
          <w:tcPr>
            <w:tcW w:w="1440" w:type="dxa"/>
          </w:tcPr>
          <w:p w14:paraId="4365CA5F" w14:textId="77777777" w:rsidR="00F12AE7" w:rsidRPr="00FF15C2" w:rsidRDefault="00F12AE7" w:rsidP="00F12AE7">
            <w:pPr>
              <w:jc w:val="center"/>
              <w:rPr>
                <w:lang w:bidi="ps-AF"/>
              </w:rPr>
            </w:pPr>
          </w:p>
        </w:tc>
        <w:tc>
          <w:tcPr>
            <w:tcW w:w="1624" w:type="dxa"/>
          </w:tcPr>
          <w:p w14:paraId="331167A5" w14:textId="77777777" w:rsidR="00F12AE7" w:rsidRPr="00FF15C2" w:rsidRDefault="00F12AE7" w:rsidP="00F12AE7">
            <w:pPr>
              <w:rPr>
                <w:lang w:bidi="ps-AF"/>
              </w:rPr>
            </w:pPr>
          </w:p>
        </w:tc>
      </w:tr>
    </w:tbl>
    <w:p w14:paraId="0623A279" w14:textId="77777777" w:rsidR="00B165E0" w:rsidRDefault="00B165E0"/>
    <w:tbl>
      <w:tblPr>
        <w:tblStyle w:val="TableGrid"/>
        <w:tblW w:w="13954" w:type="dxa"/>
        <w:tblInd w:w="-5" w:type="dxa"/>
        <w:tblLayout w:type="fixed"/>
        <w:tblLook w:val="04A0" w:firstRow="1" w:lastRow="0" w:firstColumn="1" w:lastColumn="0" w:noHBand="0" w:noVBand="1"/>
      </w:tblPr>
      <w:tblGrid>
        <w:gridCol w:w="270"/>
        <w:gridCol w:w="10620"/>
        <w:gridCol w:w="1440"/>
        <w:gridCol w:w="1624"/>
      </w:tblGrid>
      <w:tr w:rsidR="00CD38D1" w:rsidRPr="0037688C" w14:paraId="4C131FFA" w14:textId="77777777" w:rsidTr="00A1357A">
        <w:trPr>
          <w:trHeight w:val="432"/>
        </w:trPr>
        <w:tc>
          <w:tcPr>
            <w:tcW w:w="13954" w:type="dxa"/>
            <w:gridSpan w:val="4"/>
            <w:shd w:val="clear" w:color="auto" w:fill="39BD81"/>
            <w:vAlign w:val="center"/>
          </w:tcPr>
          <w:p w14:paraId="6B2D834D" w14:textId="77777777" w:rsidR="00CD38D1" w:rsidRPr="0037688C" w:rsidRDefault="00CD38D1" w:rsidP="00A1357A">
            <w:pPr>
              <w:rPr>
                <w:b/>
                <w:color w:val="FFFFFF" w:themeColor="background1"/>
              </w:rPr>
            </w:pPr>
            <w:r w:rsidRPr="0037688C">
              <w:rPr>
                <w:b/>
                <w:color w:val="FFFFFF" w:themeColor="background1"/>
              </w:rPr>
              <w:t xml:space="preserve">Support </w:t>
            </w:r>
            <w:r>
              <w:rPr>
                <w:b/>
                <w:color w:val="FFFFFF" w:themeColor="background1"/>
              </w:rPr>
              <w:t>g</w:t>
            </w:r>
            <w:r w:rsidRPr="0037688C">
              <w:rPr>
                <w:b/>
                <w:color w:val="FFFFFF" w:themeColor="background1"/>
              </w:rPr>
              <w:t>roups (PSC)</w:t>
            </w:r>
          </w:p>
        </w:tc>
      </w:tr>
      <w:tr w:rsidR="00CD38D1" w:rsidRPr="008E34C4" w14:paraId="5144407A" w14:textId="77777777" w:rsidTr="00A1357A">
        <w:trPr>
          <w:trHeight w:val="230"/>
        </w:trPr>
        <w:tc>
          <w:tcPr>
            <w:tcW w:w="270" w:type="dxa"/>
            <w:shd w:val="clear" w:color="auto" w:fill="auto"/>
            <w:vAlign w:val="center"/>
          </w:tcPr>
          <w:p w14:paraId="14BE8F2B" w14:textId="77777777" w:rsidR="00CD38D1" w:rsidRDefault="00CD38D1" w:rsidP="00A1357A">
            <w:pPr>
              <w:rPr>
                <w:b/>
              </w:rPr>
            </w:pPr>
          </w:p>
        </w:tc>
        <w:tc>
          <w:tcPr>
            <w:tcW w:w="10620" w:type="dxa"/>
            <w:shd w:val="clear" w:color="auto" w:fill="auto"/>
            <w:vAlign w:val="center"/>
          </w:tcPr>
          <w:p w14:paraId="6D8713D3" w14:textId="77777777" w:rsidR="00CD38D1" w:rsidRPr="008E34C4" w:rsidRDefault="00CD38D1" w:rsidP="00A1357A">
            <w:pPr>
              <w:rPr>
                <w:b/>
                <w:bCs/>
              </w:rPr>
            </w:pPr>
            <w:r w:rsidRPr="008E34C4">
              <w:rPr>
                <w:b/>
                <w:bCs/>
              </w:rPr>
              <w:t>Group Topic</w:t>
            </w:r>
          </w:p>
        </w:tc>
        <w:tc>
          <w:tcPr>
            <w:tcW w:w="1440" w:type="dxa"/>
            <w:shd w:val="clear" w:color="auto" w:fill="auto"/>
            <w:vAlign w:val="center"/>
          </w:tcPr>
          <w:p w14:paraId="7210701F" w14:textId="77777777" w:rsidR="00CD38D1" w:rsidRPr="008E34C4" w:rsidRDefault="00CD38D1" w:rsidP="00A1357A">
            <w:pPr>
              <w:rPr>
                <w:b/>
                <w:bCs/>
              </w:rPr>
            </w:pPr>
            <w:r w:rsidRPr="008E34C4">
              <w:rPr>
                <w:b/>
                <w:bCs/>
              </w:rPr>
              <w:t>No. of male participants</w:t>
            </w:r>
          </w:p>
        </w:tc>
        <w:tc>
          <w:tcPr>
            <w:tcW w:w="1624" w:type="dxa"/>
            <w:shd w:val="clear" w:color="auto" w:fill="auto"/>
            <w:vAlign w:val="center"/>
          </w:tcPr>
          <w:p w14:paraId="7BAA59CE" w14:textId="77777777" w:rsidR="00CD38D1" w:rsidRPr="008E34C4" w:rsidRDefault="00CD38D1" w:rsidP="00A1357A">
            <w:pPr>
              <w:rPr>
                <w:b/>
                <w:bCs/>
              </w:rPr>
            </w:pPr>
            <w:r w:rsidRPr="008E34C4">
              <w:rPr>
                <w:b/>
                <w:bCs/>
              </w:rPr>
              <w:t>No. of female participants</w:t>
            </w:r>
          </w:p>
        </w:tc>
      </w:tr>
      <w:tr w:rsidR="00CD38D1" w:rsidRPr="00FC5BB3" w14:paraId="1173B41B" w14:textId="77777777" w:rsidTr="00A1357A">
        <w:trPr>
          <w:trHeight w:val="230"/>
        </w:trPr>
        <w:tc>
          <w:tcPr>
            <w:tcW w:w="270" w:type="dxa"/>
            <w:shd w:val="clear" w:color="auto" w:fill="auto"/>
            <w:vAlign w:val="center"/>
          </w:tcPr>
          <w:p w14:paraId="426A5FE9" w14:textId="77777777" w:rsidR="00CD38D1" w:rsidRDefault="00CD38D1" w:rsidP="00A1357A">
            <w:pPr>
              <w:rPr>
                <w:b/>
              </w:rPr>
            </w:pPr>
            <w:r>
              <w:rPr>
                <w:b/>
              </w:rPr>
              <w:t>1</w:t>
            </w:r>
          </w:p>
        </w:tc>
        <w:tc>
          <w:tcPr>
            <w:tcW w:w="10620" w:type="dxa"/>
            <w:shd w:val="clear" w:color="auto" w:fill="auto"/>
            <w:vAlign w:val="center"/>
          </w:tcPr>
          <w:p w14:paraId="05EE5473" w14:textId="30CAD843" w:rsidR="00CD38D1" w:rsidRPr="00FC5BB3" w:rsidRDefault="00994DA1" w:rsidP="00A1357A">
            <w:pPr>
              <w:rPr>
                <w:lang w:bidi="fa-IR"/>
              </w:rPr>
            </w:pPr>
            <w:r w:rsidRPr="009177A9">
              <w:rPr>
                <w:rFonts w:ascii="Arial" w:eastAsia="Times New Roman" w:hAnsi="Arial" w:cs="Arial"/>
                <w:color w:val="000000"/>
                <w:lang w:val="en"/>
              </w:rPr>
              <w:t>strengthening learning skills in school</w:t>
            </w:r>
          </w:p>
        </w:tc>
        <w:tc>
          <w:tcPr>
            <w:tcW w:w="1440" w:type="dxa"/>
            <w:shd w:val="clear" w:color="auto" w:fill="auto"/>
            <w:vAlign w:val="center"/>
          </w:tcPr>
          <w:p w14:paraId="232A7B59" w14:textId="70D75D60" w:rsidR="00CD38D1" w:rsidRPr="00FC5BB3" w:rsidRDefault="00994DA1" w:rsidP="00A1357A">
            <w:r>
              <w:t>5</w:t>
            </w:r>
          </w:p>
        </w:tc>
        <w:tc>
          <w:tcPr>
            <w:tcW w:w="1624" w:type="dxa"/>
            <w:shd w:val="clear" w:color="auto" w:fill="auto"/>
            <w:vAlign w:val="center"/>
          </w:tcPr>
          <w:p w14:paraId="2FCAC852" w14:textId="11262051" w:rsidR="00CD38D1" w:rsidRPr="00FC5BB3" w:rsidRDefault="00994DA1" w:rsidP="00A1357A">
            <w:pPr>
              <w:rPr>
                <w:rtl/>
                <w:lang w:bidi="fa-IR"/>
              </w:rPr>
            </w:pPr>
            <w:r>
              <w:rPr>
                <w:lang w:bidi="fa-IR"/>
              </w:rPr>
              <w:t>5</w:t>
            </w:r>
          </w:p>
        </w:tc>
      </w:tr>
      <w:tr w:rsidR="00CD38D1" w:rsidRPr="00FC5BB3" w14:paraId="0A19A483" w14:textId="77777777" w:rsidTr="00A1357A">
        <w:trPr>
          <w:trHeight w:val="375"/>
        </w:trPr>
        <w:tc>
          <w:tcPr>
            <w:tcW w:w="270" w:type="dxa"/>
            <w:shd w:val="clear" w:color="auto" w:fill="auto"/>
            <w:vAlign w:val="center"/>
          </w:tcPr>
          <w:p w14:paraId="1ED119C5" w14:textId="77777777" w:rsidR="00CD38D1" w:rsidRDefault="00CD38D1" w:rsidP="00A1357A">
            <w:pPr>
              <w:rPr>
                <w:b/>
              </w:rPr>
            </w:pPr>
            <w:r>
              <w:rPr>
                <w:b/>
              </w:rPr>
              <w:t>2</w:t>
            </w:r>
          </w:p>
        </w:tc>
        <w:tc>
          <w:tcPr>
            <w:tcW w:w="10620" w:type="dxa"/>
            <w:shd w:val="clear" w:color="auto" w:fill="auto"/>
            <w:vAlign w:val="center"/>
          </w:tcPr>
          <w:p w14:paraId="56D6699D" w14:textId="68A7ED0D" w:rsidR="00CD38D1" w:rsidRPr="00FC5BB3" w:rsidRDefault="00F724AA" w:rsidP="00A1357A">
            <w:r>
              <w:t xml:space="preserve">Talent indentificaation </w:t>
            </w:r>
          </w:p>
        </w:tc>
        <w:tc>
          <w:tcPr>
            <w:tcW w:w="1440" w:type="dxa"/>
            <w:shd w:val="clear" w:color="auto" w:fill="auto"/>
            <w:vAlign w:val="center"/>
          </w:tcPr>
          <w:p w14:paraId="7A9E9E13" w14:textId="77777777" w:rsidR="00CD38D1" w:rsidRPr="00FC5BB3" w:rsidRDefault="00CD38D1" w:rsidP="00A1357A"/>
        </w:tc>
        <w:tc>
          <w:tcPr>
            <w:tcW w:w="1624" w:type="dxa"/>
            <w:shd w:val="clear" w:color="auto" w:fill="auto"/>
            <w:vAlign w:val="center"/>
          </w:tcPr>
          <w:p w14:paraId="32232A47" w14:textId="0D3DEEB5" w:rsidR="00CD38D1" w:rsidRPr="00FC5BB3" w:rsidRDefault="00F724AA" w:rsidP="00A1357A">
            <w:r>
              <w:t>6</w:t>
            </w:r>
          </w:p>
        </w:tc>
      </w:tr>
      <w:tr w:rsidR="00F724AA" w:rsidRPr="00FC5BB3" w14:paraId="1F818590" w14:textId="77777777" w:rsidTr="00A1357A">
        <w:trPr>
          <w:trHeight w:val="375"/>
        </w:trPr>
        <w:tc>
          <w:tcPr>
            <w:tcW w:w="270" w:type="dxa"/>
            <w:shd w:val="clear" w:color="auto" w:fill="auto"/>
            <w:vAlign w:val="center"/>
          </w:tcPr>
          <w:p w14:paraId="2CDB1DFB" w14:textId="46EDA7EC" w:rsidR="00F724AA" w:rsidRDefault="00F724AA" w:rsidP="00A1357A">
            <w:pPr>
              <w:rPr>
                <w:b/>
              </w:rPr>
            </w:pPr>
            <w:r>
              <w:rPr>
                <w:b/>
              </w:rPr>
              <w:t>3</w:t>
            </w:r>
          </w:p>
        </w:tc>
        <w:tc>
          <w:tcPr>
            <w:tcW w:w="10620" w:type="dxa"/>
            <w:shd w:val="clear" w:color="auto" w:fill="auto"/>
            <w:vAlign w:val="center"/>
          </w:tcPr>
          <w:p w14:paraId="6D19E618" w14:textId="762B5A86" w:rsidR="00F724AA" w:rsidRDefault="00F724AA" w:rsidP="00A1357A">
            <w:r>
              <w:t xml:space="preserve">Learning </w:t>
            </w:r>
          </w:p>
        </w:tc>
        <w:tc>
          <w:tcPr>
            <w:tcW w:w="1440" w:type="dxa"/>
            <w:shd w:val="clear" w:color="auto" w:fill="auto"/>
            <w:vAlign w:val="center"/>
          </w:tcPr>
          <w:p w14:paraId="159D249A" w14:textId="783CAE87" w:rsidR="00F724AA" w:rsidRPr="00FC5BB3" w:rsidRDefault="00F724AA" w:rsidP="00A1357A">
            <w:r>
              <w:t>8</w:t>
            </w:r>
          </w:p>
        </w:tc>
        <w:tc>
          <w:tcPr>
            <w:tcW w:w="1624" w:type="dxa"/>
            <w:shd w:val="clear" w:color="auto" w:fill="auto"/>
            <w:vAlign w:val="center"/>
          </w:tcPr>
          <w:p w14:paraId="4891E16A" w14:textId="77777777" w:rsidR="00F724AA" w:rsidRDefault="00F724AA" w:rsidP="00A1357A"/>
        </w:tc>
      </w:tr>
      <w:tr w:rsidR="00CD38D1" w14:paraId="51436487" w14:textId="77777777" w:rsidTr="00A1357A">
        <w:trPr>
          <w:trHeight w:val="375"/>
        </w:trPr>
        <w:tc>
          <w:tcPr>
            <w:tcW w:w="10890" w:type="dxa"/>
            <w:gridSpan w:val="2"/>
            <w:shd w:val="clear" w:color="auto" w:fill="auto"/>
            <w:vAlign w:val="center"/>
          </w:tcPr>
          <w:p w14:paraId="14C8EA58" w14:textId="77777777" w:rsidR="00CD38D1" w:rsidRPr="007F35AB" w:rsidRDefault="00CD38D1" w:rsidP="00A1357A">
            <w:pPr>
              <w:rPr>
                <w:b/>
                <w:bCs/>
              </w:rPr>
            </w:pPr>
            <w:r w:rsidRPr="007F35AB">
              <w:rPr>
                <w:b/>
                <w:bCs/>
              </w:rPr>
              <w:t>Total</w:t>
            </w:r>
          </w:p>
        </w:tc>
        <w:tc>
          <w:tcPr>
            <w:tcW w:w="1440" w:type="dxa"/>
            <w:shd w:val="clear" w:color="auto" w:fill="auto"/>
            <w:vAlign w:val="center"/>
          </w:tcPr>
          <w:p w14:paraId="7AD2E0A5" w14:textId="69A0DFAB" w:rsidR="00CD38D1" w:rsidRDefault="00F724AA" w:rsidP="00A1357A">
            <w:r>
              <w:t>13</w:t>
            </w:r>
          </w:p>
        </w:tc>
        <w:tc>
          <w:tcPr>
            <w:tcW w:w="1624" w:type="dxa"/>
            <w:shd w:val="clear" w:color="auto" w:fill="auto"/>
            <w:vAlign w:val="center"/>
          </w:tcPr>
          <w:p w14:paraId="0701205E" w14:textId="45E53A94" w:rsidR="00CD38D1" w:rsidRDefault="00F724AA" w:rsidP="00A1357A">
            <w:r>
              <w:t>11</w:t>
            </w:r>
          </w:p>
        </w:tc>
      </w:tr>
    </w:tbl>
    <w:p w14:paraId="201CA578" w14:textId="77777777" w:rsidR="00B165E0" w:rsidRDefault="00B165E0"/>
    <w:tbl>
      <w:tblPr>
        <w:tblStyle w:val="TableGrid"/>
        <w:tblW w:w="13954" w:type="dxa"/>
        <w:tblInd w:w="-5" w:type="dxa"/>
        <w:tblLayout w:type="fixed"/>
        <w:tblLook w:val="04A0" w:firstRow="1" w:lastRow="0" w:firstColumn="1" w:lastColumn="0" w:noHBand="0" w:noVBand="1"/>
      </w:tblPr>
      <w:tblGrid>
        <w:gridCol w:w="270"/>
        <w:gridCol w:w="10620"/>
        <w:gridCol w:w="1440"/>
        <w:gridCol w:w="1624"/>
      </w:tblGrid>
      <w:tr w:rsidR="00CD38D1" w:rsidRPr="00FC5BB3" w14:paraId="459DFDF0" w14:textId="77777777" w:rsidTr="00B165E0">
        <w:trPr>
          <w:trHeight w:val="432"/>
        </w:trPr>
        <w:tc>
          <w:tcPr>
            <w:tcW w:w="13954" w:type="dxa"/>
            <w:gridSpan w:val="4"/>
            <w:shd w:val="clear" w:color="auto" w:fill="39BD81"/>
            <w:vAlign w:val="center"/>
          </w:tcPr>
          <w:p w14:paraId="0C697AF0" w14:textId="7E1B3A91" w:rsidR="00CD38D1" w:rsidRPr="00FC5BB3" w:rsidRDefault="00CD38D1" w:rsidP="00B165E0">
            <w:r w:rsidRPr="0037688C">
              <w:rPr>
                <w:b/>
                <w:bCs/>
                <w:color w:val="FFFFFF" w:themeColor="background1"/>
              </w:rPr>
              <w:t>Life Skills Group (PSCW)</w:t>
            </w:r>
          </w:p>
        </w:tc>
      </w:tr>
      <w:tr w:rsidR="00CD38D1" w:rsidRPr="008E34C4" w14:paraId="0A8227CD" w14:textId="77777777" w:rsidTr="00A1357A">
        <w:trPr>
          <w:trHeight w:val="230"/>
        </w:trPr>
        <w:tc>
          <w:tcPr>
            <w:tcW w:w="270" w:type="dxa"/>
            <w:shd w:val="clear" w:color="auto" w:fill="auto"/>
            <w:vAlign w:val="center"/>
          </w:tcPr>
          <w:p w14:paraId="5923B53B" w14:textId="77777777" w:rsidR="00CD38D1" w:rsidRDefault="00CD38D1" w:rsidP="00A1357A">
            <w:pPr>
              <w:rPr>
                <w:b/>
              </w:rPr>
            </w:pPr>
          </w:p>
        </w:tc>
        <w:tc>
          <w:tcPr>
            <w:tcW w:w="10620" w:type="dxa"/>
            <w:shd w:val="clear" w:color="auto" w:fill="auto"/>
            <w:vAlign w:val="center"/>
          </w:tcPr>
          <w:p w14:paraId="49EC787E" w14:textId="77777777" w:rsidR="00CD38D1" w:rsidRPr="008E34C4" w:rsidRDefault="00CD38D1" w:rsidP="00A1357A">
            <w:pPr>
              <w:rPr>
                <w:b/>
                <w:bCs/>
              </w:rPr>
            </w:pPr>
            <w:r w:rsidRPr="008E34C4">
              <w:rPr>
                <w:b/>
                <w:bCs/>
              </w:rPr>
              <w:t>Group Topic</w:t>
            </w:r>
          </w:p>
        </w:tc>
        <w:tc>
          <w:tcPr>
            <w:tcW w:w="1440" w:type="dxa"/>
            <w:shd w:val="clear" w:color="auto" w:fill="auto"/>
            <w:vAlign w:val="center"/>
          </w:tcPr>
          <w:p w14:paraId="0FD74E5F" w14:textId="77777777" w:rsidR="00CD38D1" w:rsidRPr="008E34C4" w:rsidRDefault="00CD38D1" w:rsidP="00A1357A">
            <w:pPr>
              <w:rPr>
                <w:b/>
                <w:bCs/>
              </w:rPr>
            </w:pPr>
            <w:r w:rsidRPr="008E34C4">
              <w:rPr>
                <w:b/>
                <w:bCs/>
              </w:rPr>
              <w:t>No. of male participants</w:t>
            </w:r>
          </w:p>
        </w:tc>
        <w:tc>
          <w:tcPr>
            <w:tcW w:w="1624" w:type="dxa"/>
            <w:shd w:val="clear" w:color="auto" w:fill="auto"/>
            <w:vAlign w:val="center"/>
          </w:tcPr>
          <w:p w14:paraId="51E648C2" w14:textId="77777777" w:rsidR="00CD38D1" w:rsidRPr="008E34C4" w:rsidRDefault="00CD38D1" w:rsidP="00A1357A">
            <w:pPr>
              <w:rPr>
                <w:b/>
                <w:bCs/>
              </w:rPr>
            </w:pPr>
            <w:r w:rsidRPr="008E34C4">
              <w:rPr>
                <w:b/>
                <w:bCs/>
              </w:rPr>
              <w:t>No. of female participants</w:t>
            </w:r>
          </w:p>
        </w:tc>
      </w:tr>
      <w:tr w:rsidR="00CD38D1" w:rsidRPr="00FC5BB3" w14:paraId="069E33AC" w14:textId="77777777" w:rsidTr="00A1357A">
        <w:trPr>
          <w:trHeight w:val="230"/>
        </w:trPr>
        <w:tc>
          <w:tcPr>
            <w:tcW w:w="270" w:type="dxa"/>
            <w:shd w:val="clear" w:color="auto" w:fill="auto"/>
            <w:vAlign w:val="center"/>
          </w:tcPr>
          <w:p w14:paraId="3E3D9779" w14:textId="77777777" w:rsidR="00CD38D1" w:rsidRDefault="00CD38D1" w:rsidP="00A1357A">
            <w:pPr>
              <w:rPr>
                <w:b/>
              </w:rPr>
            </w:pPr>
            <w:r>
              <w:rPr>
                <w:b/>
              </w:rPr>
              <w:t>1</w:t>
            </w:r>
          </w:p>
        </w:tc>
        <w:tc>
          <w:tcPr>
            <w:tcW w:w="10620" w:type="dxa"/>
            <w:shd w:val="clear" w:color="auto" w:fill="auto"/>
            <w:vAlign w:val="center"/>
          </w:tcPr>
          <w:p w14:paraId="5BE8D90B" w14:textId="77777777" w:rsidR="00CD38D1" w:rsidRPr="00FC5BB3" w:rsidRDefault="00CD38D1" w:rsidP="00A1357A">
            <w:pPr>
              <w:rPr>
                <w:rtl/>
                <w:lang w:bidi="prs-AF"/>
              </w:rPr>
            </w:pPr>
          </w:p>
        </w:tc>
        <w:tc>
          <w:tcPr>
            <w:tcW w:w="1440" w:type="dxa"/>
            <w:shd w:val="clear" w:color="auto" w:fill="auto"/>
            <w:vAlign w:val="center"/>
          </w:tcPr>
          <w:p w14:paraId="0EDB5DE8" w14:textId="77777777" w:rsidR="00CD38D1" w:rsidRPr="00FC5BB3" w:rsidRDefault="00CD38D1" w:rsidP="00A1357A"/>
        </w:tc>
        <w:tc>
          <w:tcPr>
            <w:tcW w:w="1624" w:type="dxa"/>
            <w:shd w:val="clear" w:color="auto" w:fill="auto"/>
            <w:vAlign w:val="center"/>
          </w:tcPr>
          <w:p w14:paraId="10AE37C5" w14:textId="77777777" w:rsidR="00CD38D1" w:rsidRPr="00FC5BB3" w:rsidRDefault="00CD38D1" w:rsidP="00A1357A"/>
        </w:tc>
      </w:tr>
      <w:tr w:rsidR="00CD38D1" w:rsidRPr="00FC5BB3" w14:paraId="6C84E8A7" w14:textId="77777777" w:rsidTr="00A1357A">
        <w:trPr>
          <w:trHeight w:val="388"/>
        </w:trPr>
        <w:tc>
          <w:tcPr>
            <w:tcW w:w="270" w:type="dxa"/>
            <w:shd w:val="clear" w:color="auto" w:fill="auto"/>
            <w:vAlign w:val="center"/>
          </w:tcPr>
          <w:p w14:paraId="7E30FC50" w14:textId="77777777" w:rsidR="00CD38D1" w:rsidRDefault="00CD38D1" w:rsidP="00A1357A">
            <w:pPr>
              <w:rPr>
                <w:b/>
              </w:rPr>
            </w:pPr>
            <w:r>
              <w:rPr>
                <w:b/>
              </w:rPr>
              <w:t>2</w:t>
            </w:r>
          </w:p>
        </w:tc>
        <w:tc>
          <w:tcPr>
            <w:tcW w:w="10620" w:type="dxa"/>
            <w:shd w:val="clear" w:color="auto" w:fill="auto"/>
            <w:vAlign w:val="center"/>
          </w:tcPr>
          <w:p w14:paraId="384C770F" w14:textId="77777777" w:rsidR="00CD38D1" w:rsidRPr="00FC5BB3" w:rsidRDefault="00CD38D1" w:rsidP="00A1357A"/>
        </w:tc>
        <w:tc>
          <w:tcPr>
            <w:tcW w:w="1440" w:type="dxa"/>
            <w:shd w:val="clear" w:color="auto" w:fill="auto"/>
            <w:vAlign w:val="center"/>
          </w:tcPr>
          <w:p w14:paraId="688046CD" w14:textId="77777777" w:rsidR="00CD38D1" w:rsidRPr="00FC5BB3" w:rsidRDefault="00CD38D1" w:rsidP="00A1357A"/>
        </w:tc>
        <w:tc>
          <w:tcPr>
            <w:tcW w:w="1624" w:type="dxa"/>
            <w:shd w:val="clear" w:color="auto" w:fill="auto"/>
            <w:vAlign w:val="center"/>
          </w:tcPr>
          <w:p w14:paraId="1C2903D6" w14:textId="77777777" w:rsidR="00CD38D1" w:rsidRPr="00FC5BB3" w:rsidRDefault="00CD38D1" w:rsidP="00A1357A"/>
        </w:tc>
      </w:tr>
      <w:tr w:rsidR="00CD38D1" w14:paraId="3E745751" w14:textId="77777777" w:rsidTr="00A1357A">
        <w:trPr>
          <w:trHeight w:val="136"/>
        </w:trPr>
        <w:tc>
          <w:tcPr>
            <w:tcW w:w="270" w:type="dxa"/>
            <w:shd w:val="clear" w:color="auto" w:fill="auto"/>
            <w:vAlign w:val="center"/>
          </w:tcPr>
          <w:p w14:paraId="41DE4C8C" w14:textId="77777777" w:rsidR="00CD38D1" w:rsidRDefault="00CD38D1" w:rsidP="00A1357A">
            <w:pPr>
              <w:rPr>
                <w:b/>
              </w:rPr>
            </w:pPr>
            <w:r>
              <w:rPr>
                <w:b/>
              </w:rPr>
              <w:t>3</w:t>
            </w:r>
          </w:p>
        </w:tc>
        <w:tc>
          <w:tcPr>
            <w:tcW w:w="10620" w:type="dxa"/>
            <w:shd w:val="clear" w:color="auto" w:fill="auto"/>
            <w:vAlign w:val="center"/>
          </w:tcPr>
          <w:p w14:paraId="082B76B2" w14:textId="77777777" w:rsidR="00CD38D1" w:rsidRDefault="00CD38D1" w:rsidP="00A1357A">
            <w:pPr>
              <w:rPr>
                <w:rFonts w:eastAsia="Times New Roman" w:cstheme="minorHAnsi"/>
                <w:color w:val="000000"/>
              </w:rPr>
            </w:pPr>
          </w:p>
        </w:tc>
        <w:tc>
          <w:tcPr>
            <w:tcW w:w="1440" w:type="dxa"/>
            <w:shd w:val="clear" w:color="auto" w:fill="auto"/>
            <w:vAlign w:val="center"/>
          </w:tcPr>
          <w:p w14:paraId="06754A5B" w14:textId="77777777" w:rsidR="00CD38D1" w:rsidRDefault="00CD38D1" w:rsidP="00A1357A"/>
        </w:tc>
        <w:tc>
          <w:tcPr>
            <w:tcW w:w="1624" w:type="dxa"/>
            <w:shd w:val="clear" w:color="auto" w:fill="auto"/>
            <w:vAlign w:val="center"/>
          </w:tcPr>
          <w:p w14:paraId="5CB247AB" w14:textId="77777777" w:rsidR="00CD38D1" w:rsidRDefault="00CD38D1" w:rsidP="00A1357A"/>
        </w:tc>
      </w:tr>
      <w:tr w:rsidR="00CD38D1" w14:paraId="66ADB2F0" w14:textId="77777777" w:rsidTr="00A1357A">
        <w:trPr>
          <w:trHeight w:val="136"/>
        </w:trPr>
        <w:tc>
          <w:tcPr>
            <w:tcW w:w="10890" w:type="dxa"/>
            <w:gridSpan w:val="2"/>
            <w:shd w:val="clear" w:color="auto" w:fill="auto"/>
            <w:vAlign w:val="center"/>
          </w:tcPr>
          <w:p w14:paraId="1046A35C" w14:textId="77777777" w:rsidR="00CD38D1" w:rsidRPr="007F35AB" w:rsidRDefault="00CD38D1" w:rsidP="00A1357A">
            <w:pPr>
              <w:rPr>
                <w:rFonts w:cs="Arial"/>
                <w:b/>
                <w:bCs/>
                <w:color w:val="222222"/>
                <w:shd w:val="clear" w:color="auto" w:fill="FFFFFF"/>
                <w:lang w:bidi="fa-IR"/>
              </w:rPr>
            </w:pPr>
            <w:r w:rsidRPr="007F35AB">
              <w:rPr>
                <w:rFonts w:cs="Arial"/>
                <w:b/>
                <w:bCs/>
                <w:color w:val="222222"/>
                <w:shd w:val="clear" w:color="auto" w:fill="FFFFFF"/>
                <w:lang w:bidi="fa-IR"/>
              </w:rPr>
              <w:t>Total</w:t>
            </w:r>
          </w:p>
        </w:tc>
        <w:tc>
          <w:tcPr>
            <w:tcW w:w="1440" w:type="dxa"/>
            <w:shd w:val="clear" w:color="auto" w:fill="auto"/>
            <w:vAlign w:val="center"/>
          </w:tcPr>
          <w:p w14:paraId="00F5A73D" w14:textId="77777777" w:rsidR="00CD38D1" w:rsidRDefault="00CD38D1" w:rsidP="00A1357A"/>
        </w:tc>
        <w:tc>
          <w:tcPr>
            <w:tcW w:w="1624" w:type="dxa"/>
            <w:shd w:val="clear" w:color="auto" w:fill="auto"/>
            <w:vAlign w:val="center"/>
          </w:tcPr>
          <w:p w14:paraId="6B1D8615" w14:textId="77777777" w:rsidR="00CD38D1" w:rsidRDefault="00CD38D1" w:rsidP="00A1357A"/>
        </w:tc>
      </w:tr>
    </w:tbl>
    <w:p w14:paraId="0604B833" w14:textId="77777777" w:rsidR="00B165E0" w:rsidRDefault="00B165E0"/>
    <w:tbl>
      <w:tblPr>
        <w:tblStyle w:val="TableGrid"/>
        <w:tblW w:w="13954" w:type="dxa"/>
        <w:tblInd w:w="-5" w:type="dxa"/>
        <w:tblLayout w:type="fixed"/>
        <w:tblLook w:val="04A0" w:firstRow="1" w:lastRow="0" w:firstColumn="1" w:lastColumn="0" w:noHBand="0" w:noVBand="1"/>
      </w:tblPr>
      <w:tblGrid>
        <w:gridCol w:w="270"/>
        <w:gridCol w:w="9249"/>
        <w:gridCol w:w="1371"/>
        <w:gridCol w:w="1440"/>
        <w:gridCol w:w="1624"/>
      </w:tblGrid>
      <w:tr w:rsidR="00F12AE7" w:rsidRPr="003C40F5" w14:paraId="4DF1381C" w14:textId="77777777" w:rsidTr="00B165E0">
        <w:trPr>
          <w:trHeight w:val="485"/>
        </w:trPr>
        <w:tc>
          <w:tcPr>
            <w:tcW w:w="13954" w:type="dxa"/>
            <w:gridSpan w:val="5"/>
            <w:shd w:val="clear" w:color="auto" w:fill="39BD81"/>
            <w:vAlign w:val="center"/>
          </w:tcPr>
          <w:p w14:paraId="22DB30F0" w14:textId="541CD947" w:rsidR="00F12AE7" w:rsidRPr="0037688C" w:rsidRDefault="008E34C4" w:rsidP="00B165E0">
            <w:pPr>
              <w:rPr>
                <w:color w:val="FFFFFF" w:themeColor="background1"/>
                <w:lang w:bidi="ps-AF"/>
              </w:rPr>
            </w:pPr>
            <w:r w:rsidRPr="0037688C">
              <w:rPr>
                <w:b/>
                <w:bCs/>
                <w:color w:val="FFFFFF" w:themeColor="background1"/>
              </w:rPr>
              <w:t>Online Counseling</w:t>
            </w:r>
          </w:p>
        </w:tc>
      </w:tr>
      <w:tr w:rsidR="00F12AE7" w:rsidRPr="00BA2A5F" w14:paraId="56FAB392" w14:textId="77777777" w:rsidTr="00EA7F9A">
        <w:trPr>
          <w:trHeight w:val="227"/>
        </w:trPr>
        <w:tc>
          <w:tcPr>
            <w:tcW w:w="270" w:type="dxa"/>
          </w:tcPr>
          <w:p w14:paraId="7BF77FE2" w14:textId="0A9BBAF1" w:rsidR="00F12AE7" w:rsidRPr="00FF15C2" w:rsidRDefault="00F12AE7" w:rsidP="00F12AE7">
            <w:pPr>
              <w:rPr>
                <w:b/>
                <w:bCs/>
              </w:rPr>
            </w:pPr>
          </w:p>
        </w:tc>
        <w:tc>
          <w:tcPr>
            <w:tcW w:w="9249" w:type="dxa"/>
          </w:tcPr>
          <w:p w14:paraId="2B3D8C65" w14:textId="3FEDDD57" w:rsidR="00F12AE7" w:rsidRPr="008E34C4" w:rsidRDefault="00F12AE7" w:rsidP="00F12AE7">
            <w:pPr>
              <w:rPr>
                <w:b/>
                <w:bCs/>
              </w:rPr>
            </w:pPr>
            <w:r w:rsidRPr="008E34C4">
              <w:rPr>
                <w:b/>
                <w:bCs/>
              </w:rPr>
              <w:t>No. of online counseling sessions arranged in container</w:t>
            </w:r>
          </w:p>
        </w:tc>
        <w:tc>
          <w:tcPr>
            <w:tcW w:w="1371" w:type="dxa"/>
          </w:tcPr>
          <w:p w14:paraId="22B3112C" w14:textId="00BE9A99" w:rsidR="00F12AE7" w:rsidRPr="008E34C4" w:rsidRDefault="00F12AE7" w:rsidP="00F12AE7">
            <w:pPr>
              <w:rPr>
                <w:b/>
                <w:bCs/>
              </w:rPr>
            </w:pPr>
            <w:r w:rsidRPr="008E34C4">
              <w:rPr>
                <w:b/>
                <w:bCs/>
              </w:rPr>
              <w:t>No. of online counseling sessions</w:t>
            </w:r>
          </w:p>
        </w:tc>
        <w:tc>
          <w:tcPr>
            <w:tcW w:w="1440" w:type="dxa"/>
          </w:tcPr>
          <w:p w14:paraId="60F20679" w14:textId="54E2FA8F" w:rsidR="00F12AE7" w:rsidRPr="008E34C4" w:rsidRDefault="00F12AE7" w:rsidP="00F12AE7">
            <w:pPr>
              <w:rPr>
                <w:b/>
                <w:bCs/>
              </w:rPr>
            </w:pPr>
            <w:r w:rsidRPr="008E34C4">
              <w:rPr>
                <w:b/>
                <w:bCs/>
              </w:rPr>
              <w:t>No. of sessions for male clients</w:t>
            </w:r>
          </w:p>
        </w:tc>
        <w:tc>
          <w:tcPr>
            <w:tcW w:w="1624" w:type="dxa"/>
          </w:tcPr>
          <w:p w14:paraId="3FEF3616" w14:textId="77777777" w:rsidR="00F12AE7" w:rsidRPr="008E34C4" w:rsidRDefault="00F12AE7" w:rsidP="00F12AE7">
            <w:pPr>
              <w:rPr>
                <w:b/>
                <w:bCs/>
              </w:rPr>
            </w:pPr>
            <w:r w:rsidRPr="008E34C4">
              <w:rPr>
                <w:b/>
                <w:bCs/>
              </w:rPr>
              <w:t>No. of sessions for female clients</w:t>
            </w:r>
          </w:p>
        </w:tc>
      </w:tr>
      <w:tr w:rsidR="00F12AE7" w:rsidRPr="00BA2A5F" w14:paraId="46A25385" w14:textId="77777777" w:rsidTr="00EA7F9A">
        <w:trPr>
          <w:trHeight w:val="227"/>
        </w:trPr>
        <w:tc>
          <w:tcPr>
            <w:tcW w:w="270" w:type="dxa"/>
          </w:tcPr>
          <w:p w14:paraId="6AC7D01D" w14:textId="1ACCDAAD" w:rsidR="00F12AE7" w:rsidRPr="00FA70C3" w:rsidRDefault="00F12AE7" w:rsidP="00F12AE7">
            <w:pPr>
              <w:rPr>
                <w:b/>
                <w:bCs/>
              </w:rPr>
            </w:pPr>
            <w:r w:rsidRPr="00FA70C3">
              <w:rPr>
                <w:b/>
                <w:bCs/>
              </w:rPr>
              <w:t>1</w:t>
            </w:r>
          </w:p>
        </w:tc>
        <w:tc>
          <w:tcPr>
            <w:tcW w:w="9249" w:type="dxa"/>
          </w:tcPr>
          <w:p w14:paraId="203FE588" w14:textId="77777777" w:rsidR="00F12AE7" w:rsidRPr="00FF15C2" w:rsidRDefault="00F12AE7" w:rsidP="00F12AE7"/>
        </w:tc>
        <w:tc>
          <w:tcPr>
            <w:tcW w:w="1371" w:type="dxa"/>
          </w:tcPr>
          <w:p w14:paraId="162AC51A" w14:textId="22CAFCA0" w:rsidR="00F12AE7" w:rsidRPr="00BA2A5F" w:rsidRDefault="0073425E" w:rsidP="00F12AE7">
            <w:pPr>
              <w:rPr>
                <w:highlight w:val="yellow"/>
              </w:rPr>
            </w:pPr>
            <w:r>
              <w:rPr>
                <w:highlight w:val="yellow"/>
              </w:rPr>
              <w:t>3</w:t>
            </w:r>
          </w:p>
        </w:tc>
        <w:tc>
          <w:tcPr>
            <w:tcW w:w="1440" w:type="dxa"/>
          </w:tcPr>
          <w:p w14:paraId="0E87CDD7" w14:textId="604A4B6F" w:rsidR="00F12AE7" w:rsidRPr="00BA2A5F" w:rsidRDefault="0073425E" w:rsidP="00F12AE7">
            <w:r>
              <w:t>3</w:t>
            </w:r>
          </w:p>
        </w:tc>
        <w:tc>
          <w:tcPr>
            <w:tcW w:w="1624" w:type="dxa"/>
          </w:tcPr>
          <w:p w14:paraId="0AF07AC3" w14:textId="1D3CBBD7" w:rsidR="00F12AE7" w:rsidRPr="00BA2A5F" w:rsidRDefault="0073425E" w:rsidP="00F12AE7">
            <w:r>
              <w:t>1</w:t>
            </w:r>
            <w:bookmarkStart w:id="0" w:name="_GoBack"/>
            <w:bookmarkEnd w:id="0"/>
          </w:p>
        </w:tc>
      </w:tr>
    </w:tbl>
    <w:p w14:paraId="5B4C69E5" w14:textId="4409053E" w:rsidR="00AD2640" w:rsidRDefault="00AD2640"/>
    <w:p w14:paraId="4BEFFD00" w14:textId="77777777" w:rsidR="0057055A" w:rsidRDefault="0057055A" w:rsidP="00AD2640"/>
    <w:p w14:paraId="2F8D7538" w14:textId="77777777" w:rsidR="00DD4C16" w:rsidRDefault="00DD4C16" w:rsidP="00AD2640"/>
    <w:tbl>
      <w:tblPr>
        <w:tblStyle w:val="TableGrid"/>
        <w:tblW w:w="14170" w:type="dxa"/>
        <w:tblLook w:val="04A0" w:firstRow="1" w:lastRow="0" w:firstColumn="1" w:lastColumn="0" w:noHBand="0" w:noVBand="1"/>
      </w:tblPr>
      <w:tblGrid>
        <w:gridCol w:w="1435"/>
        <w:gridCol w:w="12735"/>
      </w:tblGrid>
      <w:tr w:rsidR="006D4219" w14:paraId="4CBF5E38" w14:textId="77777777" w:rsidTr="006F2946">
        <w:trPr>
          <w:trHeight w:val="432"/>
        </w:trPr>
        <w:tc>
          <w:tcPr>
            <w:tcW w:w="14170" w:type="dxa"/>
            <w:gridSpan w:val="2"/>
            <w:shd w:val="clear" w:color="auto" w:fill="D9D9D9" w:themeFill="background1" w:themeFillShade="D9"/>
            <w:vAlign w:val="center"/>
          </w:tcPr>
          <w:p w14:paraId="254E6D2F" w14:textId="77777777" w:rsidR="006D4219" w:rsidRDefault="006D4219" w:rsidP="006D4219">
            <w:pPr>
              <w:jc w:val="center"/>
              <w:rPr>
                <w:b/>
                <w:bCs/>
              </w:rPr>
            </w:pPr>
            <w:r w:rsidRPr="00922197">
              <w:rPr>
                <w:b/>
                <w:bCs/>
                <w:color w:val="008000"/>
                <w:sz w:val="24"/>
                <w:szCs w:val="24"/>
              </w:rPr>
              <w:lastRenderedPageBreak/>
              <w:t>WEEKLY REPORT</w:t>
            </w:r>
          </w:p>
        </w:tc>
      </w:tr>
      <w:tr w:rsidR="00B84908" w14:paraId="3D0EFB67" w14:textId="77777777" w:rsidTr="00B84908">
        <w:tc>
          <w:tcPr>
            <w:tcW w:w="1435" w:type="dxa"/>
          </w:tcPr>
          <w:p w14:paraId="648E6262" w14:textId="77777777" w:rsidR="00B84908" w:rsidRDefault="00B84908" w:rsidP="00922197">
            <w:pPr>
              <w:rPr>
                <w:b/>
                <w:bCs/>
              </w:rPr>
            </w:pPr>
            <w:r>
              <w:rPr>
                <w:b/>
                <w:bCs/>
              </w:rPr>
              <w:t>Date</w:t>
            </w:r>
          </w:p>
        </w:tc>
        <w:tc>
          <w:tcPr>
            <w:tcW w:w="12735" w:type="dxa"/>
          </w:tcPr>
          <w:p w14:paraId="456133DA" w14:textId="680C9AE5" w:rsidR="00B84908" w:rsidRDefault="00324A4C" w:rsidP="00922197">
            <w:pPr>
              <w:rPr>
                <w:b/>
                <w:bCs/>
              </w:rPr>
            </w:pPr>
            <w:r>
              <w:rPr>
                <w:b/>
                <w:bCs/>
              </w:rPr>
              <w:t>Description</w:t>
            </w:r>
          </w:p>
        </w:tc>
      </w:tr>
      <w:tr w:rsidR="00B84908" w14:paraId="441CF2C4" w14:textId="77777777" w:rsidTr="00B102BC">
        <w:trPr>
          <w:trHeight w:val="260"/>
        </w:trPr>
        <w:tc>
          <w:tcPr>
            <w:tcW w:w="1435" w:type="dxa"/>
            <w:shd w:val="clear" w:color="auto" w:fill="auto"/>
          </w:tcPr>
          <w:p w14:paraId="02CF63A8" w14:textId="036400DD" w:rsidR="000B2C0C" w:rsidRDefault="003A298E" w:rsidP="00F90676">
            <w:pPr>
              <w:rPr>
                <w:b/>
                <w:bCs/>
              </w:rPr>
            </w:pPr>
            <w:r>
              <w:rPr>
                <w:b/>
                <w:bCs/>
              </w:rPr>
              <w:t>2021.5.9</w:t>
            </w:r>
          </w:p>
        </w:tc>
        <w:tc>
          <w:tcPr>
            <w:tcW w:w="12735" w:type="dxa"/>
            <w:shd w:val="clear" w:color="auto" w:fill="auto"/>
          </w:tcPr>
          <w:p w14:paraId="70B99FC1" w14:textId="77777777" w:rsidR="003A298E" w:rsidRPr="009177A9" w:rsidRDefault="003A298E" w:rsidP="009177A9">
            <w:pPr>
              <w:pStyle w:val="ListParagraph"/>
              <w:numPr>
                <w:ilvl w:val="0"/>
                <w:numId w:val="43"/>
              </w:numPr>
              <w:spacing w:line="235" w:lineRule="atLeast"/>
              <w:rPr>
                <w:rFonts w:ascii="Calibri" w:eastAsia="Times New Roman" w:hAnsi="Calibri" w:cs="Calibri"/>
                <w:color w:val="000000"/>
              </w:rPr>
            </w:pPr>
            <w:r w:rsidRPr="009177A9">
              <w:rPr>
                <w:rFonts w:ascii="Arial" w:eastAsia="Times New Roman" w:hAnsi="Arial" w:cs="Arial"/>
                <w:color w:val="000000"/>
                <w:lang w:val="en"/>
              </w:rPr>
              <w:t>Meeting with the Director of Registration of Immigrant Returnees discusses the activities and functions of introducing new programs for the employee of that directorate</w:t>
            </w:r>
          </w:p>
          <w:p w14:paraId="1C32928C" w14:textId="567A6F6E" w:rsidR="003A298E" w:rsidRPr="009177A9" w:rsidRDefault="003A298E" w:rsidP="00994DA1">
            <w:pPr>
              <w:pStyle w:val="ListParagraph"/>
              <w:numPr>
                <w:ilvl w:val="0"/>
                <w:numId w:val="43"/>
              </w:numPr>
              <w:spacing w:line="235" w:lineRule="atLeast"/>
              <w:rPr>
                <w:rFonts w:ascii="Calibri" w:eastAsia="Times New Roman" w:hAnsi="Calibri" w:cs="Calibri"/>
                <w:color w:val="000000"/>
              </w:rPr>
            </w:pPr>
            <w:r w:rsidRPr="009177A9">
              <w:rPr>
                <w:rFonts w:ascii="Arial" w:eastAsia="Times New Roman" w:hAnsi="Arial" w:cs="Arial"/>
                <w:color w:val="000000"/>
                <w:lang w:val="en"/>
              </w:rPr>
              <w:t xml:space="preserve">Meeting with technical and professional </w:t>
            </w:r>
            <w:r w:rsidR="00994DA1">
              <w:rPr>
                <w:rFonts w:ascii="Arial" w:eastAsia="Times New Roman" w:hAnsi="Arial" w:cs="Arial"/>
                <w:color w:val="000000"/>
                <w:lang w:val="en"/>
              </w:rPr>
              <w:t xml:space="preserve">institute </w:t>
            </w:r>
            <w:r w:rsidRPr="009177A9">
              <w:rPr>
                <w:rFonts w:ascii="Arial" w:eastAsia="Times New Roman" w:hAnsi="Arial" w:cs="Arial"/>
                <w:color w:val="000000"/>
                <w:lang w:val="en"/>
              </w:rPr>
              <w:t xml:space="preserve"> officials to talk about container activities, as well as coordinating and creating programs for </w:t>
            </w:r>
            <w:r w:rsidR="00994DA1">
              <w:rPr>
                <w:rFonts w:ascii="Arial" w:eastAsia="Times New Roman" w:hAnsi="Arial" w:cs="Arial"/>
                <w:color w:val="000000"/>
                <w:lang w:val="en"/>
              </w:rPr>
              <w:t xml:space="preserve">institute </w:t>
            </w:r>
            <w:r w:rsidRPr="009177A9">
              <w:rPr>
                <w:rFonts w:ascii="Arial" w:eastAsia="Times New Roman" w:hAnsi="Arial" w:cs="Arial"/>
                <w:color w:val="000000"/>
                <w:lang w:val="en"/>
              </w:rPr>
              <w:t xml:space="preserve"> students, the institute's</w:t>
            </w:r>
            <w:r w:rsidR="00994DA1">
              <w:rPr>
                <w:rFonts w:ascii="Arial" w:eastAsia="Times New Roman" w:hAnsi="Arial" w:cs="Arial"/>
                <w:color w:val="000000"/>
                <w:lang w:val="en"/>
              </w:rPr>
              <w:t xml:space="preserve"> are</w:t>
            </w:r>
            <w:r w:rsidRPr="009177A9">
              <w:rPr>
                <w:rFonts w:ascii="Arial" w:eastAsia="Times New Roman" w:hAnsi="Arial" w:cs="Arial"/>
                <w:color w:val="000000"/>
                <w:lang w:val="en"/>
              </w:rPr>
              <w:t xml:space="preserve"> ready to cooperate and coordinate for programs and creating </w:t>
            </w:r>
            <w:r w:rsidR="009177A9">
              <w:rPr>
                <w:rFonts w:ascii="Arial" w:eastAsia="Times New Roman" w:hAnsi="Arial" w:cs="Arial"/>
                <w:color w:val="000000"/>
                <w:lang w:val="en"/>
              </w:rPr>
              <w:t xml:space="preserve">support </w:t>
            </w:r>
            <w:r w:rsidR="009177A9" w:rsidRPr="00994DA1">
              <w:rPr>
                <w:rFonts w:ascii="Arial" w:eastAsia="Times New Roman" w:hAnsi="Arial" w:cs="Arial"/>
                <w:lang w:val="en"/>
              </w:rPr>
              <w:t>group,</w:t>
            </w:r>
            <w:r w:rsidRPr="00994DA1">
              <w:rPr>
                <w:rFonts w:ascii="Arial" w:eastAsia="Times New Roman" w:hAnsi="Arial" w:cs="Arial"/>
                <w:lang w:val="en"/>
              </w:rPr>
              <w:t xml:space="preserve"> programs in institutes for </w:t>
            </w:r>
            <w:r w:rsidRPr="009177A9">
              <w:rPr>
                <w:rFonts w:ascii="Arial" w:eastAsia="Times New Roman" w:hAnsi="Arial" w:cs="Arial"/>
                <w:color w:val="000000"/>
                <w:lang w:val="en"/>
              </w:rPr>
              <w:t>students of institutes</w:t>
            </w:r>
          </w:p>
          <w:p w14:paraId="5B2CB9D5" w14:textId="0FB7D69D" w:rsidR="003A298E" w:rsidRPr="009177A9" w:rsidRDefault="003A298E" w:rsidP="009177A9">
            <w:pPr>
              <w:pStyle w:val="ListParagraph"/>
              <w:numPr>
                <w:ilvl w:val="0"/>
                <w:numId w:val="43"/>
              </w:numPr>
              <w:spacing w:line="235" w:lineRule="atLeast"/>
              <w:rPr>
                <w:rFonts w:ascii="Calibri" w:eastAsia="Times New Roman" w:hAnsi="Calibri" w:cs="Calibri"/>
                <w:color w:val="000000"/>
              </w:rPr>
            </w:pPr>
            <w:r w:rsidRPr="009177A9">
              <w:rPr>
                <w:rFonts w:ascii="Arial" w:eastAsia="Times New Roman" w:hAnsi="Arial" w:cs="Arial"/>
                <w:color w:val="000000"/>
                <w:lang w:val="en"/>
              </w:rPr>
              <w:t>awareness and</w:t>
            </w:r>
            <w:r w:rsidR="009177A9">
              <w:rPr>
                <w:rFonts w:ascii="Arial" w:eastAsia="Times New Roman" w:hAnsi="Arial" w:cs="Arial"/>
                <w:color w:val="000000"/>
                <w:lang w:val="en"/>
              </w:rPr>
              <w:t xml:space="preserve"> field activities</w:t>
            </w:r>
            <w:r w:rsidRPr="009177A9">
              <w:rPr>
                <w:rFonts w:ascii="Arial" w:eastAsia="Times New Roman" w:hAnsi="Arial" w:cs="Arial"/>
                <w:color w:val="000000"/>
                <w:lang w:val="en"/>
              </w:rPr>
              <w:t xml:space="preserve"> with 8 staff members of the Institute of Education and Technical About the activities and container programs of volunteers and local discourse, online consultation</w:t>
            </w:r>
          </w:p>
          <w:p w14:paraId="5DE20A53" w14:textId="77777777" w:rsidR="003A298E" w:rsidRPr="009177A9" w:rsidRDefault="003A298E" w:rsidP="009177A9">
            <w:pPr>
              <w:pStyle w:val="ListParagraph"/>
              <w:numPr>
                <w:ilvl w:val="0"/>
                <w:numId w:val="43"/>
              </w:numPr>
              <w:spacing w:line="235" w:lineRule="atLeast"/>
              <w:rPr>
                <w:rFonts w:ascii="Calibri" w:eastAsia="Times New Roman" w:hAnsi="Calibri" w:cs="Calibri"/>
                <w:color w:val="000000"/>
              </w:rPr>
            </w:pPr>
            <w:r w:rsidRPr="009177A9">
              <w:rPr>
                <w:rFonts w:ascii="Arial" w:eastAsia="Times New Roman" w:hAnsi="Arial" w:cs="Arial"/>
                <w:color w:val="000000"/>
                <w:lang w:val="en"/>
              </w:rPr>
              <w:t>Calligraphy program with 7 female girls inside container</w:t>
            </w:r>
          </w:p>
          <w:p w14:paraId="43B30C36" w14:textId="77777777" w:rsidR="003A298E" w:rsidRPr="009177A9" w:rsidRDefault="003A298E" w:rsidP="009177A9">
            <w:pPr>
              <w:pStyle w:val="ListParagraph"/>
              <w:numPr>
                <w:ilvl w:val="0"/>
                <w:numId w:val="43"/>
              </w:numPr>
              <w:spacing w:line="235" w:lineRule="atLeast"/>
              <w:rPr>
                <w:rFonts w:ascii="Calibri" w:eastAsia="Times New Roman" w:hAnsi="Calibri" w:cs="Calibri"/>
                <w:color w:val="000000"/>
              </w:rPr>
            </w:pPr>
            <w:r w:rsidRPr="009177A9">
              <w:rPr>
                <w:rFonts w:ascii="Arial" w:eastAsia="Times New Roman" w:hAnsi="Arial" w:cs="Arial"/>
                <w:color w:val="000000"/>
                <w:lang w:val="en"/>
              </w:rPr>
              <w:t>The storytelling program with 11 female girls on the subject of mutual understanding among family members of all of them understood that when their friends are in trouble, they need to understand them.</w:t>
            </w:r>
          </w:p>
          <w:p w14:paraId="692ED136" w14:textId="3FDB0448" w:rsidR="0007235F" w:rsidRPr="00780658" w:rsidRDefault="0007235F" w:rsidP="00E5668B">
            <w:pPr>
              <w:pStyle w:val="NormalWeb"/>
              <w:shd w:val="clear" w:color="auto" w:fill="FFFFFF"/>
              <w:spacing w:before="0" w:beforeAutospacing="0" w:after="225" w:afterAutospacing="0"/>
              <w:rPr>
                <w:lang w:bidi="prs-AF"/>
              </w:rPr>
            </w:pPr>
          </w:p>
        </w:tc>
      </w:tr>
      <w:tr w:rsidR="001E1865" w14:paraId="4B31DF45" w14:textId="77777777" w:rsidTr="00B84908">
        <w:tc>
          <w:tcPr>
            <w:tcW w:w="1435" w:type="dxa"/>
          </w:tcPr>
          <w:p w14:paraId="259A1422" w14:textId="123C87BB" w:rsidR="001E1865" w:rsidRDefault="00CB063A" w:rsidP="001E1865">
            <w:pPr>
              <w:rPr>
                <w:b/>
                <w:bCs/>
              </w:rPr>
            </w:pPr>
            <w:r>
              <w:rPr>
                <w:b/>
                <w:bCs/>
              </w:rPr>
              <w:t>2021.5.10</w:t>
            </w:r>
          </w:p>
        </w:tc>
        <w:tc>
          <w:tcPr>
            <w:tcW w:w="12735" w:type="dxa"/>
          </w:tcPr>
          <w:p w14:paraId="124A202C" w14:textId="757E5F3C" w:rsidR="003A298E" w:rsidRPr="009177A9" w:rsidRDefault="009177A9" w:rsidP="009177A9">
            <w:pPr>
              <w:pStyle w:val="ListParagraph"/>
              <w:numPr>
                <w:ilvl w:val="0"/>
                <w:numId w:val="43"/>
              </w:numPr>
              <w:spacing w:line="235" w:lineRule="atLeast"/>
              <w:rPr>
                <w:rFonts w:ascii="Calibri" w:eastAsia="Times New Roman" w:hAnsi="Calibri" w:cs="Calibri"/>
                <w:color w:val="000000"/>
              </w:rPr>
            </w:pPr>
            <w:r>
              <w:rPr>
                <w:rFonts w:ascii="Arial" w:eastAsia="Times New Roman" w:hAnsi="Arial" w:cs="Arial"/>
                <w:color w:val="000000"/>
                <w:lang w:val="en"/>
              </w:rPr>
              <w:t>Support group</w:t>
            </w:r>
            <w:r w:rsidR="003A298E" w:rsidRPr="009177A9">
              <w:rPr>
                <w:rFonts w:ascii="Arial" w:eastAsia="Times New Roman" w:hAnsi="Arial" w:cs="Arial"/>
                <w:color w:val="000000"/>
                <w:lang w:val="en"/>
              </w:rPr>
              <w:t xml:space="preserve"> with 10 school students on the subject of strengthening learning skills in school</w:t>
            </w:r>
          </w:p>
          <w:p w14:paraId="40C0FEF1" w14:textId="77777777" w:rsidR="003A298E" w:rsidRPr="009177A9" w:rsidRDefault="003A298E" w:rsidP="009177A9">
            <w:pPr>
              <w:pStyle w:val="ListParagraph"/>
              <w:numPr>
                <w:ilvl w:val="0"/>
                <w:numId w:val="43"/>
              </w:numPr>
              <w:spacing w:line="235" w:lineRule="atLeast"/>
              <w:rPr>
                <w:rFonts w:ascii="Calibri" w:eastAsia="Times New Roman" w:hAnsi="Calibri" w:cs="Calibri"/>
                <w:color w:val="000000"/>
              </w:rPr>
            </w:pPr>
            <w:r w:rsidRPr="009177A9">
              <w:rPr>
                <w:rFonts w:ascii="Arial" w:eastAsia="Times New Roman" w:hAnsi="Arial" w:cs="Arial"/>
                <w:color w:val="000000"/>
                <w:lang w:val="en"/>
              </w:rPr>
              <w:t>Awareness and regional activities along with 16 young people in Alam Shirkhel initially introduced all the local programs and discourses, talent finding, regional volunteers section, dialogue between the two provinces, online consultation section.</w:t>
            </w:r>
          </w:p>
          <w:p w14:paraId="47013DEA" w14:textId="6CA123EB" w:rsidR="003A298E" w:rsidRPr="009177A9" w:rsidRDefault="003A298E" w:rsidP="00CB063A">
            <w:pPr>
              <w:pStyle w:val="ListParagraph"/>
              <w:numPr>
                <w:ilvl w:val="0"/>
                <w:numId w:val="43"/>
              </w:numPr>
              <w:spacing w:line="235" w:lineRule="atLeast"/>
              <w:rPr>
                <w:rFonts w:ascii="Calibri" w:eastAsia="Times New Roman" w:hAnsi="Calibri" w:cs="Calibri"/>
                <w:color w:val="000000"/>
              </w:rPr>
            </w:pPr>
            <w:r w:rsidRPr="009177A9">
              <w:rPr>
                <w:rFonts w:ascii="Arial" w:eastAsia="Times New Roman" w:hAnsi="Arial" w:cs="Arial"/>
                <w:color w:val="000000"/>
                <w:lang w:val="en"/>
              </w:rPr>
              <w:t>Meeting with the head of Lo</w:t>
            </w:r>
            <w:r w:rsidR="009177A9">
              <w:rPr>
                <w:rFonts w:ascii="Arial" w:eastAsia="Times New Roman" w:hAnsi="Arial" w:cs="Arial"/>
                <w:color w:val="000000"/>
                <w:lang w:val="en"/>
              </w:rPr>
              <w:t>q</w:t>
            </w:r>
            <w:r w:rsidRPr="009177A9">
              <w:rPr>
                <w:rFonts w:ascii="Arial" w:eastAsia="Times New Roman" w:hAnsi="Arial" w:cs="Arial"/>
                <w:color w:val="000000"/>
                <w:lang w:val="en"/>
              </w:rPr>
              <w:t xml:space="preserve">man Hakim Institute of Coordination for the </w:t>
            </w:r>
            <w:r w:rsidR="00CB063A">
              <w:rPr>
                <w:rFonts w:ascii="Arial" w:eastAsia="Times New Roman" w:hAnsi="Arial" w:cs="Arial"/>
                <w:color w:val="000000"/>
                <w:lang w:val="en"/>
              </w:rPr>
              <w:t xml:space="preserve">support group </w:t>
            </w:r>
            <w:r w:rsidRPr="009177A9">
              <w:rPr>
                <w:rFonts w:ascii="Arial" w:eastAsia="Times New Roman" w:hAnsi="Arial" w:cs="Arial"/>
                <w:color w:val="000000"/>
                <w:lang w:val="en"/>
              </w:rPr>
              <w:t>, in this meeting, the head of the Institute promised to cooperate with you in laying the groundwork for the work of the group and discourse and other sectors.</w:t>
            </w:r>
          </w:p>
          <w:p w14:paraId="15B11619" w14:textId="77777777" w:rsidR="003A298E" w:rsidRPr="009177A9" w:rsidRDefault="003A298E" w:rsidP="009177A9">
            <w:pPr>
              <w:pStyle w:val="ListParagraph"/>
              <w:numPr>
                <w:ilvl w:val="0"/>
                <w:numId w:val="43"/>
              </w:numPr>
              <w:spacing w:line="235" w:lineRule="atLeast"/>
              <w:rPr>
                <w:rFonts w:ascii="Calibri" w:eastAsia="Times New Roman" w:hAnsi="Calibri" w:cs="Calibri"/>
                <w:color w:val="000000"/>
              </w:rPr>
            </w:pPr>
            <w:r w:rsidRPr="009177A9">
              <w:rPr>
                <w:rFonts w:ascii="Arial" w:eastAsia="Times New Roman" w:hAnsi="Arial" w:cs="Arial"/>
                <w:color w:val="000000"/>
                <w:lang w:val="en"/>
              </w:rPr>
              <w:t>Meeting with the head of the Institute of Technical and Vocational Services and awareness of activities for 7 of its employees in this meeting was the first introduction of programs: cultural discourses, inter-province discourses, holding cultural events on the subject of intercourse, online counseling section, storytelling program for teenagers inside the container.</w:t>
            </w:r>
          </w:p>
          <w:p w14:paraId="45A979A0" w14:textId="6C09562A" w:rsidR="003A298E" w:rsidRPr="009177A9" w:rsidRDefault="003A298E" w:rsidP="009177A9">
            <w:pPr>
              <w:pStyle w:val="ListParagraph"/>
              <w:numPr>
                <w:ilvl w:val="0"/>
                <w:numId w:val="43"/>
              </w:numPr>
              <w:spacing w:line="235" w:lineRule="atLeast"/>
              <w:rPr>
                <w:rFonts w:ascii="Calibri" w:eastAsia="Times New Roman" w:hAnsi="Calibri" w:cs="Calibri"/>
                <w:color w:val="000000"/>
              </w:rPr>
            </w:pPr>
            <w:r w:rsidRPr="009177A9">
              <w:rPr>
                <w:rFonts w:ascii="Arial" w:eastAsia="Times New Roman" w:hAnsi="Arial" w:cs="Arial"/>
                <w:color w:val="000000"/>
                <w:lang w:val="en"/>
              </w:rPr>
              <w:t>Coordination with</w:t>
            </w:r>
            <w:r w:rsidR="009177A9">
              <w:rPr>
                <w:rFonts w:ascii="Arial" w:eastAsia="Times New Roman" w:hAnsi="Arial" w:cs="Arial"/>
                <w:color w:val="000000"/>
                <w:lang w:val="en"/>
              </w:rPr>
              <w:t>16</w:t>
            </w:r>
            <w:r w:rsidRPr="009177A9">
              <w:rPr>
                <w:rFonts w:ascii="Arial" w:eastAsia="Times New Roman" w:hAnsi="Arial" w:cs="Arial"/>
                <w:color w:val="000000"/>
                <w:lang w:val="en"/>
              </w:rPr>
              <w:t xml:space="preserve"> female girls for creating henna program inside containers in different villages.</w:t>
            </w:r>
          </w:p>
          <w:p w14:paraId="23032868" w14:textId="42E305F8" w:rsidR="001E1865" w:rsidRPr="00916C98" w:rsidRDefault="001E1865" w:rsidP="001E1865">
            <w:pPr>
              <w:jc w:val="both"/>
              <w:rPr>
                <w:rFonts w:cs="Arial"/>
                <w:color w:val="222222"/>
                <w:shd w:val="clear" w:color="auto" w:fill="FFFFFF"/>
                <w:lang w:bidi="prs-AF"/>
              </w:rPr>
            </w:pPr>
          </w:p>
        </w:tc>
      </w:tr>
      <w:tr w:rsidR="001E1865" w14:paraId="33C677CF" w14:textId="77777777" w:rsidTr="00E00EE5">
        <w:tc>
          <w:tcPr>
            <w:tcW w:w="1435" w:type="dxa"/>
            <w:shd w:val="clear" w:color="auto" w:fill="auto"/>
          </w:tcPr>
          <w:p w14:paraId="534F2A77" w14:textId="09CF3AFF" w:rsidR="001E1865" w:rsidRDefault="00CB063A" w:rsidP="001E1865">
            <w:pPr>
              <w:rPr>
                <w:b/>
                <w:bCs/>
              </w:rPr>
            </w:pPr>
            <w:r>
              <w:rPr>
                <w:b/>
                <w:bCs/>
              </w:rPr>
              <w:t>2021.5.11</w:t>
            </w:r>
          </w:p>
        </w:tc>
        <w:tc>
          <w:tcPr>
            <w:tcW w:w="12735" w:type="dxa"/>
            <w:shd w:val="clear" w:color="auto" w:fill="auto"/>
          </w:tcPr>
          <w:p w14:paraId="5269CD12" w14:textId="274F423F" w:rsidR="003A298E" w:rsidRPr="009177A9" w:rsidRDefault="009177A9" w:rsidP="009177A9">
            <w:pPr>
              <w:pStyle w:val="ListParagraph"/>
              <w:numPr>
                <w:ilvl w:val="0"/>
                <w:numId w:val="43"/>
              </w:numPr>
              <w:spacing w:line="235" w:lineRule="atLeast"/>
              <w:rPr>
                <w:rFonts w:ascii="Calibri" w:eastAsia="Times New Roman" w:hAnsi="Calibri" w:cs="Calibri"/>
                <w:color w:val="000000"/>
              </w:rPr>
            </w:pPr>
            <w:r w:rsidRPr="009177A9">
              <w:rPr>
                <w:rFonts w:ascii="Arial" w:eastAsia="Times New Roman" w:hAnsi="Arial" w:cs="Arial"/>
                <w:color w:val="000000"/>
                <w:lang w:val="en"/>
              </w:rPr>
              <w:t>Support group with</w:t>
            </w:r>
            <w:r w:rsidR="003A298E" w:rsidRPr="009177A9">
              <w:rPr>
                <w:rFonts w:ascii="Arial" w:eastAsia="Times New Roman" w:hAnsi="Arial" w:cs="Arial"/>
                <w:color w:val="000000"/>
                <w:lang w:val="en"/>
              </w:rPr>
              <w:t xml:space="preserve"> six girls on the topic of talent identification inside the container</w:t>
            </w:r>
          </w:p>
          <w:p w14:paraId="3FED08E6" w14:textId="77777777" w:rsidR="003A298E" w:rsidRPr="009177A9" w:rsidRDefault="003A298E" w:rsidP="009177A9">
            <w:pPr>
              <w:pStyle w:val="ListParagraph"/>
              <w:numPr>
                <w:ilvl w:val="0"/>
                <w:numId w:val="43"/>
              </w:numPr>
              <w:spacing w:line="235" w:lineRule="atLeast"/>
              <w:rPr>
                <w:rFonts w:ascii="Calibri" w:eastAsia="Times New Roman" w:hAnsi="Calibri" w:cs="Calibri"/>
                <w:color w:val="000000"/>
              </w:rPr>
            </w:pPr>
            <w:r w:rsidRPr="009177A9">
              <w:rPr>
                <w:rFonts w:ascii="Arial" w:eastAsia="Times New Roman" w:hAnsi="Arial" w:cs="Arial"/>
                <w:color w:val="000000"/>
                <w:lang w:val="en"/>
              </w:rPr>
              <w:t>The poetry reading program with five of the teenagers inside the container, which they felt very good about the lyrics and said it makes us dare.</w:t>
            </w:r>
          </w:p>
          <w:p w14:paraId="037B45D6" w14:textId="77777777" w:rsidR="003A298E" w:rsidRPr="009177A9" w:rsidRDefault="003A298E" w:rsidP="009177A9">
            <w:pPr>
              <w:pStyle w:val="ListParagraph"/>
              <w:numPr>
                <w:ilvl w:val="0"/>
                <w:numId w:val="43"/>
              </w:numPr>
              <w:spacing w:line="235" w:lineRule="atLeast"/>
              <w:rPr>
                <w:rFonts w:ascii="Calibri" w:eastAsia="Times New Roman" w:hAnsi="Calibri" w:cs="Calibri"/>
                <w:color w:val="000000"/>
              </w:rPr>
            </w:pPr>
            <w:r w:rsidRPr="009177A9">
              <w:rPr>
                <w:rFonts w:ascii="Arial" w:eastAsia="Times New Roman" w:hAnsi="Arial" w:cs="Arial"/>
                <w:color w:val="000000"/>
                <w:lang w:val="en"/>
              </w:rPr>
              <w:t>Talking to team members about creating new programs with volunteers as well as inviting people for the process of volunteers so that we can create a social and cultural program for the issue of each other's resilience in the villages</w:t>
            </w:r>
          </w:p>
          <w:p w14:paraId="2B32D3E6" w14:textId="200888B2" w:rsidR="003A298E" w:rsidRPr="009177A9" w:rsidRDefault="003A298E" w:rsidP="009177A9">
            <w:pPr>
              <w:pStyle w:val="ListParagraph"/>
              <w:numPr>
                <w:ilvl w:val="0"/>
                <w:numId w:val="43"/>
              </w:numPr>
              <w:spacing w:line="235" w:lineRule="atLeast"/>
              <w:rPr>
                <w:rFonts w:ascii="Calibri" w:eastAsia="Times New Roman" w:hAnsi="Calibri" w:cs="Calibri"/>
                <w:color w:val="000000"/>
              </w:rPr>
            </w:pPr>
            <w:r w:rsidRPr="009177A9">
              <w:rPr>
                <w:rFonts w:ascii="Arial" w:eastAsia="Times New Roman" w:hAnsi="Arial" w:cs="Arial"/>
                <w:color w:val="000000"/>
                <w:lang w:val="en" w:bidi="fa-IR"/>
              </w:rPr>
              <w:t xml:space="preserve">Henna program with 15 girls who created this program, the atmosphere of intimacy and friendship among the girls who came to the container from different villages, this program consisted of two parts: putting henna in each other's hands and the second part of the game sheet game between them and in the recent getting their opinions about the game, </w:t>
            </w:r>
            <w:r w:rsidR="0036512B">
              <w:rPr>
                <w:rFonts w:ascii="Arial" w:eastAsia="Times New Roman" w:hAnsi="Arial" w:cs="Arial"/>
                <w:color w:val="000000"/>
                <w:lang w:val="en" w:bidi="fa-IR"/>
              </w:rPr>
              <w:t>2</w:t>
            </w:r>
            <w:r w:rsidRPr="009177A9">
              <w:rPr>
                <w:rFonts w:ascii="Arial" w:eastAsia="Times New Roman" w:hAnsi="Arial" w:cs="Arial"/>
                <w:color w:val="000000"/>
                <w:lang w:val="en" w:bidi="fa-IR"/>
              </w:rPr>
              <w:t>which caused a space of intimacy and friendship among them. Slow down and some sisters laugh together in this program.</w:t>
            </w:r>
          </w:p>
          <w:p w14:paraId="1F1CED40" w14:textId="4175F53D" w:rsidR="001E1865" w:rsidRPr="00E00EE5" w:rsidRDefault="001E1865" w:rsidP="001E1865">
            <w:pPr>
              <w:jc w:val="both"/>
              <w:rPr>
                <w:rFonts w:cs="Arial"/>
                <w:color w:val="222222"/>
                <w:shd w:val="clear" w:color="auto" w:fill="FFFFFF"/>
                <w:rtl/>
                <w:lang w:bidi="fa-IR"/>
              </w:rPr>
            </w:pPr>
          </w:p>
        </w:tc>
      </w:tr>
      <w:tr w:rsidR="00B84908" w14:paraId="35287493" w14:textId="77777777" w:rsidTr="00B102BC">
        <w:trPr>
          <w:trHeight w:val="269"/>
        </w:trPr>
        <w:tc>
          <w:tcPr>
            <w:tcW w:w="1435" w:type="dxa"/>
            <w:shd w:val="clear" w:color="auto" w:fill="FFFFFF" w:themeFill="background1"/>
          </w:tcPr>
          <w:p w14:paraId="5FEF0595" w14:textId="500D9023" w:rsidR="003B42C4" w:rsidRDefault="0036512B" w:rsidP="00604615">
            <w:pPr>
              <w:rPr>
                <w:b/>
                <w:bCs/>
              </w:rPr>
            </w:pPr>
            <w:r>
              <w:rPr>
                <w:b/>
                <w:bCs/>
              </w:rPr>
              <w:t>2021.5.12</w:t>
            </w:r>
          </w:p>
        </w:tc>
        <w:tc>
          <w:tcPr>
            <w:tcW w:w="12735" w:type="dxa"/>
            <w:shd w:val="clear" w:color="auto" w:fill="FFFFFF" w:themeFill="background1"/>
          </w:tcPr>
          <w:p w14:paraId="73EC6B47" w14:textId="7D7D3F20" w:rsidR="003A298E" w:rsidRPr="00CB063A" w:rsidRDefault="009177A9" w:rsidP="00CB063A">
            <w:pPr>
              <w:pStyle w:val="ListParagraph"/>
              <w:numPr>
                <w:ilvl w:val="0"/>
                <w:numId w:val="43"/>
              </w:numPr>
              <w:spacing w:line="235" w:lineRule="atLeast"/>
              <w:rPr>
                <w:rFonts w:ascii="Calibri" w:eastAsia="Times New Roman" w:hAnsi="Calibri" w:cs="Calibri"/>
                <w:color w:val="000000"/>
              </w:rPr>
            </w:pPr>
            <w:r w:rsidRPr="00CB063A">
              <w:rPr>
                <w:rFonts w:ascii="Arial" w:eastAsia="Times New Roman" w:hAnsi="Arial" w:cs="Arial"/>
                <w:color w:val="000000"/>
                <w:lang w:val="en"/>
              </w:rPr>
              <w:t xml:space="preserve">Support group </w:t>
            </w:r>
            <w:r w:rsidR="003A298E" w:rsidRPr="00CB063A">
              <w:rPr>
                <w:rFonts w:ascii="Arial" w:eastAsia="Times New Roman" w:hAnsi="Arial" w:cs="Arial"/>
                <w:color w:val="000000"/>
                <w:lang w:val="en"/>
              </w:rPr>
              <w:t xml:space="preserve"> with 8 people on the subject of learning inside the container</w:t>
            </w:r>
          </w:p>
          <w:p w14:paraId="4FDC889D" w14:textId="63A82B51" w:rsidR="003A298E" w:rsidRPr="00CB063A" w:rsidRDefault="009177A9" w:rsidP="00CB063A">
            <w:pPr>
              <w:pStyle w:val="ListParagraph"/>
              <w:numPr>
                <w:ilvl w:val="0"/>
                <w:numId w:val="43"/>
              </w:numPr>
              <w:spacing w:line="235" w:lineRule="atLeast"/>
              <w:rPr>
                <w:rFonts w:ascii="Calibri" w:eastAsia="Times New Roman" w:hAnsi="Calibri" w:cs="Calibri"/>
                <w:color w:val="000000"/>
              </w:rPr>
            </w:pPr>
            <w:r w:rsidRPr="00CB063A">
              <w:rPr>
                <w:rFonts w:ascii="Arial" w:eastAsia="Times New Roman" w:hAnsi="Arial" w:cs="Arial"/>
                <w:color w:val="000000"/>
                <w:lang w:val="en"/>
              </w:rPr>
              <w:lastRenderedPageBreak/>
              <w:t xml:space="preserve">Awareness  regional activities in Puff </w:t>
            </w:r>
            <w:r w:rsidR="003A298E" w:rsidRPr="00CB063A">
              <w:rPr>
                <w:rFonts w:ascii="Arial" w:eastAsia="Times New Roman" w:hAnsi="Arial" w:cs="Arial"/>
                <w:color w:val="000000"/>
                <w:lang w:val="en"/>
              </w:rPr>
              <w:t xml:space="preserve">Dam village, along with 19 men on the issue of </w:t>
            </w:r>
            <w:r w:rsidRPr="00CB063A">
              <w:rPr>
                <w:rFonts w:ascii="Arial" w:eastAsia="Times New Roman" w:hAnsi="Arial" w:cs="Arial"/>
                <w:color w:val="000000"/>
                <w:lang w:val="en"/>
              </w:rPr>
              <w:t xml:space="preserve">reciprocity </w:t>
            </w:r>
            <w:r w:rsidR="003A298E" w:rsidRPr="00CB063A">
              <w:rPr>
                <w:rFonts w:ascii="Arial" w:eastAsia="Times New Roman" w:hAnsi="Arial" w:cs="Arial"/>
                <w:color w:val="000000"/>
                <w:lang w:val="en"/>
              </w:rPr>
              <w:t xml:space="preserve"> among the ethnic groups, who were very happy to create such programs and promise to lay the groundwork for local dialogue.</w:t>
            </w:r>
          </w:p>
          <w:p w14:paraId="5A71D8C2" w14:textId="61ED4757" w:rsidR="003A298E" w:rsidRPr="00CB063A" w:rsidRDefault="0036512B" w:rsidP="0036512B">
            <w:pPr>
              <w:pStyle w:val="ListParagraph"/>
              <w:numPr>
                <w:ilvl w:val="0"/>
                <w:numId w:val="43"/>
              </w:numPr>
              <w:spacing w:line="235" w:lineRule="atLeast"/>
              <w:rPr>
                <w:rFonts w:ascii="Calibri" w:eastAsia="Times New Roman" w:hAnsi="Calibri" w:cs="Calibri"/>
                <w:color w:val="000000"/>
              </w:rPr>
            </w:pPr>
            <w:r>
              <w:rPr>
                <w:rFonts w:ascii="Arial" w:eastAsia="Times New Roman" w:hAnsi="Arial" w:cs="Arial"/>
                <w:color w:val="000000"/>
                <w:lang w:val="en"/>
              </w:rPr>
              <w:t xml:space="preserve">Culture dialogue </w:t>
            </w:r>
            <w:r w:rsidR="003A298E" w:rsidRPr="00CB063A">
              <w:rPr>
                <w:rFonts w:ascii="Arial" w:eastAsia="Times New Roman" w:hAnsi="Arial" w:cs="Arial"/>
                <w:color w:val="000000"/>
                <w:lang w:val="en"/>
              </w:rPr>
              <w:t xml:space="preserve"> with seven young people in  on</w:t>
            </w:r>
            <w:r>
              <w:rPr>
                <w:rFonts w:ascii="Arial" w:eastAsia="Times New Roman" w:hAnsi="Arial" w:cs="Arial"/>
                <w:color w:val="000000"/>
                <w:lang w:val="en"/>
              </w:rPr>
              <w:t xml:space="preserve"> the student dormitory</w:t>
            </w:r>
            <w:r w:rsidR="003A298E" w:rsidRPr="00CB063A">
              <w:rPr>
                <w:rFonts w:ascii="Arial" w:eastAsia="Times New Roman" w:hAnsi="Arial" w:cs="Arial"/>
                <w:color w:val="000000"/>
                <w:lang w:val="en"/>
              </w:rPr>
              <w:t xml:space="preserve"> the</w:t>
            </w:r>
            <w:r>
              <w:rPr>
                <w:rFonts w:ascii="Arial" w:eastAsia="Times New Roman" w:hAnsi="Arial" w:cs="Arial"/>
                <w:color w:val="000000"/>
                <w:lang w:val="en"/>
              </w:rPr>
              <w:t xml:space="preserve"> topic</w:t>
            </w:r>
            <w:r w:rsidR="003A298E" w:rsidRPr="00CB063A">
              <w:rPr>
                <w:rFonts w:ascii="Arial" w:eastAsia="Times New Roman" w:hAnsi="Arial" w:cs="Arial"/>
                <w:color w:val="000000"/>
                <w:lang w:val="en"/>
              </w:rPr>
              <w:t xml:space="preserve"> of each </w:t>
            </w:r>
            <w:r>
              <w:rPr>
                <w:rFonts w:ascii="Arial" w:eastAsia="Times New Roman" w:hAnsi="Arial" w:cs="Arial"/>
                <w:color w:val="000000"/>
                <w:lang w:val="en"/>
              </w:rPr>
              <w:t xml:space="preserve">reciprocity </w:t>
            </w:r>
            <w:r w:rsidR="003A298E" w:rsidRPr="00CB063A">
              <w:rPr>
                <w:rFonts w:ascii="Arial" w:eastAsia="Times New Roman" w:hAnsi="Arial" w:cs="Arial"/>
                <w:color w:val="000000"/>
                <w:lang w:val="en"/>
              </w:rPr>
              <w:t>, initially introduced all the participants, shared their feelings and respected each other's views.</w:t>
            </w:r>
          </w:p>
          <w:p w14:paraId="5C956FA1" w14:textId="77777777" w:rsidR="003A298E" w:rsidRPr="00CB063A" w:rsidRDefault="003A298E" w:rsidP="00CB063A">
            <w:pPr>
              <w:pStyle w:val="ListParagraph"/>
              <w:numPr>
                <w:ilvl w:val="0"/>
                <w:numId w:val="46"/>
              </w:numPr>
              <w:spacing w:line="235" w:lineRule="atLeast"/>
              <w:rPr>
                <w:rFonts w:ascii="Calibri" w:eastAsia="Times New Roman" w:hAnsi="Calibri" w:cs="Calibri"/>
                <w:color w:val="000000"/>
              </w:rPr>
            </w:pPr>
            <w:r w:rsidRPr="00CB063A">
              <w:rPr>
                <w:rFonts w:ascii="Arial" w:eastAsia="Times New Roman" w:hAnsi="Arial" w:cs="Arial"/>
                <w:color w:val="000000"/>
                <w:lang w:val="en"/>
              </w:rPr>
              <w:t>Ferdows: Forgetting the bad of others makes people accept each other</w:t>
            </w:r>
          </w:p>
          <w:p w14:paraId="6BE85591" w14:textId="77777777" w:rsidR="003A298E" w:rsidRPr="00CB063A" w:rsidRDefault="003A298E" w:rsidP="00CB063A">
            <w:pPr>
              <w:pStyle w:val="ListParagraph"/>
              <w:numPr>
                <w:ilvl w:val="0"/>
                <w:numId w:val="46"/>
              </w:numPr>
              <w:spacing w:line="235" w:lineRule="atLeast"/>
              <w:rPr>
                <w:rFonts w:ascii="Calibri" w:eastAsia="Times New Roman" w:hAnsi="Calibri" w:cs="Calibri"/>
                <w:color w:val="000000"/>
              </w:rPr>
            </w:pPr>
            <w:r w:rsidRPr="00CB063A">
              <w:rPr>
                <w:rFonts w:ascii="Arial" w:eastAsia="Times New Roman" w:hAnsi="Arial" w:cs="Arial"/>
                <w:color w:val="000000"/>
                <w:lang w:val="en"/>
              </w:rPr>
              <w:t>Fazl al-Ruby: Respecting each other's values makes each other vulnerable among ethnic groups</w:t>
            </w:r>
          </w:p>
          <w:p w14:paraId="4B2792F6" w14:textId="77777777" w:rsidR="003A298E" w:rsidRPr="00CB063A" w:rsidRDefault="003A298E" w:rsidP="00CB063A">
            <w:pPr>
              <w:pStyle w:val="ListParagraph"/>
              <w:numPr>
                <w:ilvl w:val="0"/>
                <w:numId w:val="46"/>
              </w:numPr>
              <w:spacing w:line="235" w:lineRule="atLeast"/>
              <w:rPr>
                <w:rFonts w:ascii="Calibri" w:eastAsia="Times New Roman" w:hAnsi="Calibri" w:cs="Calibri"/>
                <w:color w:val="000000"/>
              </w:rPr>
            </w:pPr>
            <w:r w:rsidRPr="00CB063A">
              <w:rPr>
                <w:rFonts w:ascii="Arial" w:eastAsia="Times New Roman" w:hAnsi="Arial" w:cs="Arial"/>
                <w:color w:val="000000"/>
                <w:lang w:val="en"/>
              </w:rPr>
              <w:t>Rahimullah: I share grief when someone dies in our nearness when I don't know so much.</w:t>
            </w:r>
          </w:p>
          <w:p w14:paraId="483DC7CD" w14:textId="77777777" w:rsidR="003A298E" w:rsidRPr="00CB063A" w:rsidRDefault="003A298E" w:rsidP="00CB063A">
            <w:pPr>
              <w:pStyle w:val="ListParagraph"/>
              <w:numPr>
                <w:ilvl w:val="0"/>
                <w:numId w:val="46"/>
              </w:numPr>
              <w:spacing w:line="235" w:lineRule="atLeast"/>
              <w:rPr>
                <w:rFonts w:ascii="Calibri" w:eastAsia="Times New Roman" w:hAnsi="Calibri" w:cs="Calibri"/>
                <w:color w:val="000000"/>
              </w:rPr>
            </w:pPr>
            <w:r w:rsidRPr="00CB063A">
              <w:rPr>
                <w:rFonts w:ascii="Arial" w:eastAsia="Times New Roman" w:hAnsi="Arial" w:cs="Arial"/>
                <w:color w:val="000000"/>
                <w:lang w:val="en"/>
              </w:rPr>
              <w:t>Abu Talib: Strengthening relationships and awareness of each other will make each other more intermingious among families</w:t>
            </w:r>
          </w:p>
          <w:p w14:paraId="0526D48D" w14:textId="25B007E5" w:rsidR="003A298E" w:rsidRPr="00CB063A" w:rsidRDefault="009177A9" w:rsidP="00CB063A">
            <w:pPr>
              <w:pStyle w:val="ListParagraph"/>
              <w:numPr>
                <w:ilvl w:val="0"/>
                <w:numId w:val="43"/>
              </w:numPr>
              <w:spacing w:line="235" w:lineRule="atLeast"/>
              <w:rPr>
                <w:rFonts w:ascii="Calibri" w:eastAsia="Times New Roman" w:hAnsi="Calibri" w:cs="Calibri"/>
                <w:color w:val="000000"/>
              </w:rPr>
            </w:pPr>
            <w:r w:rsidRPr="00CB063A">
              <w:rPr>
                <w:rFonts w:ascii="Arial" w:eastAsia="Times New Roman" w:hAnsi="Arial" w:cs="Arial"/>
                <w:color w:val="000000"/>
                <w:lang w:val="en"/>
              </w:rPr>
              <w:t xml:space="preserve">Effect </w:t>
            </w:r>
            <w:r w:rsidR="003A298E" w:rsidRPr="00CB063A">
              <w:rPr>
                <w:rFonts w:ascii="Arial" w:eastAsia="Times New Roman" w:hAnsi="Arial" w:cs="Arial"/>
                <w:color w:val="000000"/>
                <w:lang w:val="en"/>
              </w:rPr>
              <w:t>: They understood how positively each other has a positive impact on life and how closely and intimately humans are.</w:t>
            </w:r>
          </w:p>
          <w:p w14:paraId="6FB6069C" w14:textId="7D956526" w:rsidR="00143098" w:rsidRPr="00AE44A2" w:rsidRDefault="00143098" w:rsidP="00CB063A">
            <w:pPr>
              <w:spacing w:after="200"/>
              <w:rPr>
                <w:rFonts w:cs="Arial"/>
                <w:color w:val="222222"/>
                <w:shd w:val="clear" w:color="auto" w:fill="FFFFFF"/>
                <w:lang w:bidi="fa-IR"/>
              </w:rPr>
            </w:pPr>
          </w:p>
        </w:tc>
      </w:tr>
      <w:tr w:rsidR="00B84908" w14:paraId="4C950EF4" w14:textId="77777777" w:rsidTr="00290DFB">
        <w:tc>
          <w:tcPr>
            <w:tcW w:w="1435" w:type="dxa"/>
            <w:shd w:val="clear" w:color="auto" w:fill="auto"/>
          </w:tcPr>
          <w:p w14:paraId="6C0D0670" w14:textId="20BFF7F8" w:rsidR="000B2C0C" w:rsidRDefault="0036512B" w:rsidP="00F90676">
            <w:pPr>
              <w:rPr>
                <w:b/>
                <w:bCs/>
              </w:rPr>
            </w:pPr>
            <w:r>
              <w:rPr>
                <w:b/>
                <w:bCs/>
              </w:rPr>
              <w:lastRenderedPageBreak/>
              <w:t>2021.5.13</w:t>
            </w:r>
          </w:p>
        </w:tc>
        <w:tc>
          <w:tcPr>
            <w:tcW w:w="12735" w:type="dxa"/>
            <w:shd w:val="clear" w:color="auto" w:fill="auto"/>
          </w:tcPr>
          <w:p w14:paraId="5B3DFB7A" w14:textId="77777777" w:rsidR="003A298E" w:rsidRPr="00C27A09" w:rsidRDefault="003A298E" w:rsidP="003A298E">
            <w:pPr>
              <w:spacing w:line="235" w:lineRule="atLeast"/>
              <w:rPr>
                <w:rFonts w:ascii="Calibri" w:eastAsia="Times New Roman" w:hAnsi="Calibri" w:cs="Calibri"/>
                <w:color w:val="000000"/>
              </w:rPr>
            </w:pPr>
            <w:r w:rsidRPr="00C27A09">
              <w:rPr>
                <w:rFonts w:ascii="Arial" w:eastAsia="Times New Roman" w:hAnsi="Arial" w:cs="Arial"/>
                <w:color w:val="000000"/>
                <w:lang w:val="en"/>
              </w:rPr>
              <w:t>Public holidays for Eid al-Fitr</w:t>
            </w:r>
          </w:p>
          <w:p w14:paraId="4ABCEB20" w14:textId="78B0CF01" w:rsidR="00D41159" w:rsidRPr="00604615" w:rsidRDefault="00D41159" w:rsidP="00324A4C"/>
        </w:tc>
      </w:tr>
      <w:tr w:rsidR="006D4219" w14:paraId="716BD1FF" w14:textId="77777777" w:rsidTr="006B79E9">
        <w:trPr>
          <w:trHeight w:val="432"/>
        </w:trPr>
        <w:tc>
          <w:tcPr>
            <w:tcW w:w="14170" w:type="dxa"/>
            <w:gridSpan w:val="2"/>
            <w:shd w:val="clear" w:color="auto" w:fill="FFFFFF" w:themeFill="background1"/>
            <w:vAlign w:val="center"/>
          </w:tcPr>
          <w:p w14:paraId="0D6B88CD" w14:textId="268C418F" w:rsidR="006D4219" w:rsidRPr="001E1865" w:rsidRDefault="001E1865" w:rsidP="006D4219">
            <w:pPr>
              <w:jc w:val="center"/>
              <w:rPr>
                <w:b/>
              </w:rPr>
            </w:pPr>
            <w:r w:rsidRPr="001E1865">
              <w:rPr>
                <w:b/>
                <w:color w:val="00B050"/>
                <w:sz w:val="36"/>
              </w:rPr>
              <w:t xml:space="preserve">Weekly Action Plan </w:t>
            </w:r>
          </w:p>
        </w:tc>
      </w:tr>
      <w:tr w:rsidR="001E1865" w14:paraId="0A671214" w14:textId="77777777" w:rsidTr="00B84908">
        <w:tc>
          <w:tcPr>
            <w:tcW w:w="1435" w:type="dxa"/>
          </w:tcPr>
          <w:p w14:paraId="50642650" w14:textId="77777777" w:rsidR="001E1865" w:rsidRDefault="001E1865" w:rsidP="001E1865">
            <w:pPr>
              <w:rPr>
                <w:b/>
                <w:bCs/>
              </w:rPr>
            </w:pPr>
            <w:r>
              <w:rPr>
                <w:b/>
                <w:bCs/>
              </w:rPr>
              <w:t>Date</w:t>
            </w:r>
          </w:p>
        </w:tc>
        <w:tc>
          <w:tcPr>
            <w:tcW w:w="12735" w:type="dxa"/>
          </w:tcPr>
          <w:p w14:paraId="2D1E9C83" w14:textId="5A598326" w:rsidR="001E1865" w:rsidRDefault="00F12AE7" w:rsidP="001E1865">
            <w:pPr>
              <w:rPr>
                <w:b/>
                <w:bCs/>
              </w:rPr>
            </w:pPr>
            <w:r>
              <w:rPr>
                <w:b/>
                <w:bCs/>
              </w:rPr>
              <w:t>Plans</w:t>
            </w:r>
          </w:p>
        </w:tc>
      </w:tr>
      <w:tr w:rsidR="001E1865" w14:paraId="1CB3A6F6" w14:textId="77777777" w:rsidTr="00FF18B1">
        <w:tc>
          <w:tcPr>
            <w:tcW w:w="1435" w:type="dxa"/>
            <w:shd w:val="clear" w:color="auto" w:fill="auto"/>
          </w:tcPr>
          <w:p w14:paraId="2F2D3D7E" w14:textId="51C26C9E" w:rsidR="001E1865" w:rsidRDefault="006218FE" w:rsidP="001E1865">
            <w:pPr>
              <w:rPr>
                <w:b/>
                <w:bCs/>
              </w:rPr>
            </w:pPr>
            <w:r>
              <w:rPr>
                <w:b/>
                <w:bCs/>
              </w:rPr>
              <w:t>2021.5.16</w:t>
            </w:r>
          </w:p>
        </w:tc>
        <w:tc>
          <w:tcPr>
            <w:tcW w:w="12735" w:type="dxa"/>
            <w:shd w:val="clear" w:color="auto" w:fill="auto"/>
          </w:tcPr>
          <w:p w14:paraId="333F1CE5" w14:textId="77777777" w:rsidR="001E1865" w:rsidRDefault="00F724AA" w:rsidP="001E1865">
            <w:r>
              <w:t xml:space="preserve">Support group in the container </w:t>
            </w:r>
          </w:p>
          <w:p w14:paraId="759CD566" w14:textId="1643FFDC" w:rsidR="00F724AA" w:rsidRPr="000062E3" w:rsidRDefault="00F724AA" w:rsidP="001E1865">
            <w:r>
              <w:t xml:space="preserve">Coordination with the participant in the different village  </w:t>
            </w:r>
          </w:p>
        </w:tc>
      </w:tr>
      <w:tr w:rsidR="001E1865" w14:paraId="0C41BFDD" w14:textId="77777777" w:rsidTr="00B84908">
        <w:tc>
          <w:tcPr>
            <w:tcW w:w="1435" w:type="dxa"/>
          </w:tcPr>
          <w:p w14:paraId="3318FD6A" w14:textId="5FC0A9AC" w:rsidR="001E1865" w:rsidRDefault="006218FE" w:rsidP="001E1865">
            <w:pPr>
              <w:rPr>
                <w:b/>
                <w:bCs/>
              </w:rPr>
            </w:pPr>
            <w:r>
              <w:rPr>
                <w:b/>
                <w:bCs/>
              </w:rPr>
              <w:t>2021.5.17</w:t>
            </w:r>
          </w:p>
        </w:tc>
        <w:tc>
          <w:tcPr>
            <w:tcW w:w="12735" w:type="dxa"/>
          </w:tcPr>
          <w:p w14:paraId="5D011432" w14:textId="77777777" w:rsidR="001E1865" w:rsidRDefault="00F724AA" w:rsidP="001E1865">
            <w:r>
              <w:t xml:space="preserve">Culture dialogue in sabrullah khail village </w:t>
            </w:r>
          </w:p>
          <w:p w14:paraId="4C09C47F" w14:textId="77777777" w:rsidR="00F724AA" w:rsidRDefault="00F724AA" w:rsidP="001E1865">
            <w:r>
              <w:t xml:space="preserve">Meeting with the officials of abu- ul qasem </w:t>
            </w:r>
          </w:p>
          <w:p w14:paraId="60BEA160" w14:textId="0E757B59" w:rsidR="00F724AA" w:rsidRPr="00EA16EB" w:rsidRDefault="00F724AA" w:rsidP="001E1865"/>
        </w:tc>
      </w:tr>
      <w:tr w:rsidR="001E1865" w14:paraId="20D384CE" w14:textId="77777777" w:rsidTr="000D4D33">
        <w:tc>
          <w:tcPr>
            <w:tcW w:w="1435" w:type="dxa"/>
            <w:shd w:val="clear" w:color="auto" w:fill="auto"/>
          </w:tcPr>
          <w:p w14:paraId="516A288C" w14:textId="1B523C5A" w:rsidR="001E1865" w:rsidRDefault="006218FE" w:rsidP="001E1865">
            <w:pPr>
              <w:rPr>
                <w:b/>
                <w:bCs/>
              </w:rPr>
            </w:pPr>
            <w:r>
              <w:rPr>
                <w:b/>
                <w:bCs/>
              </w:rPr>
              <w:t>2021.5.18</w:t>
            </w:r>
          </w:p>
        </w:tc>
        <w:tc>
          <w:tcPr>
            <w:tcW w:w="12735" w:type="dxa"/>
            <w:shd w:val="clear" w:color="auto" w:fill="auto"/>
          </w:tcPr>
          <w:p w14:paraId="70A26397" w14:textId="6DB8FAF5" w:rsidR="001E1865" w:rsidRDefault="00F724AA" w:rsidP="001E1865">
            <w:r>
              <w:t xml:space="preserve">Online culture dialogue with jawaz jan province </w:t>
            </w:r>
          </w:p>
        </w:tc>
      </w:tr>
      <w:tr w:rsidR="001E1865" w14:paraId="5E683BB6" w14:textId="77777777" w:rsidTr="00B84908">
        <w:tc>
          <w:tcPr>
            <w:tcW w:w="1435" w:type="dxa"/>
          </w:tcPr>
          <w:p w14:paraId="6D9A8A81" w14:textId="6F770F61" w:rsidR="001E1865" w:rsidRDefault="006218FE" w:rsidP="001E1865">
            <w:pPr>
              <w:rPr>
                <w:b/>
                <w:bCs/>
              </w:rPr>
            </w:pPr>
            <w:r>
              <w:rPr>
                <w:b/>
                <w:bCs/>
              </w:rPr>
              <w:t>2021.5.19</w:t>
            </w:r>
          </w:p>
        </w:tc>
        <w:tc>
          <w:tcPr>
            <w:tcW w:w="12735" w:type="dxa"/>
          </w:tcPr>
          <w:p w14:paraId="4EDC4583" w14:textId="77777777" w:rsidR="001E1865" w:rsidRDefault="00F724AA" w:rsidP="001E1865">
            <w:pPr>
              <w:jc w:val="both"/>
            </w:pPr>
            <w:r>
              <w:t>Support group in side of SCC</w:t>
            </w:r>
          </w:p>
          <w:p w14:paraId="5CC0757E" w14:textId="56AE4C04" w:rsidR="00F724AA" w:rsidRDefault="00F724AA" w:rsidP="001E1865">
            <w:pPr>
              <w:jc w:val="both"/>
            </w:pPr>
            <w:r>
              <w:t xml:space="preserve">Awareness and field activity in the bazbanan village </w:t>
            </w:r>
          </w:p>
        </w:tc>
      </w:tr>
      <w:tr w:rsidR="001E1865" w14:paraId="4764503C" w14:textId="77777777" w:rsidTr="00B84908">
        <w:tc>
          <w:tcPr>
            <w:tcW w:w="1435" w:type="dxa"/>
          </w:tcPr>
          <w:p w14:paraId="5FC7A642" w14:textId="48F9E282" w:rsidR="001E1865" w:rsidRDefault="006218FE" w:rsidP="001E1865">
            <w:pPr>
              <w:rPr>
                <w:b/>
                <w:bCs/>
              </w:rPr>
            </w:pPr>
            <w:r>
              <w:rPr>
                <w:b/>
                <w:bCs/>
              </w:rPr>
              <w:t>2021.5.20</w:t>
            </w:r>
          </w:p>
        </w:tc>
        <w:tc>
          <w:tcPr>
            <w:tcW w:w="12735" w:type="dxa"/>
          </w:tcPr>
          <w:p w14:paraId="09421676" w14:textId="251C4CDD" w:rsidR="001E1865" w:rsidRPr="00C1554A" w:rsidRDefault="00F724AA" w:rsidP="001E1865">
            <w:pPr>
              <w:jc w:val="both"/>
            </w:pPr>
            <w:r>
              <w:t>The street book fairr program in the first part of kohistan</w:t>
            </w:r>
          </w:p>
        </w:tc>
      </w:tr>
      <w:tr w:rsidR="008264FF" w14:paraId="7B4A3B79" w14:textId="77777777" w:rsidTr="008264FF">
        <w:trPr>
          <w:trHeight w:val="432"/>
        </w:trPr>
        <w:tc>
          <w:tcPr>
            <w:tcW w:w="14170" w:type="dxa"/>
            <w:gridSpan w:val="2"/>
            <w:shd w:val="clear" w:color="auto" w:fill="D9D9D9" w:themeFill="background1" w:themeFillShade="D9"/>
            <w:vAlign w:val="center"/>
          </w:tcPr>
          <w:p w14:paraId="6E66DD71" w14:textId="32A8B4E1" w:rsidR="008264FF" w:rsidRPr="008264FF" w:rsidRDefault="008264FF" w:rsidP="008264FF">
            <w:pPr>
              <w:jc w:val="center"/>
              <w:rPr>
                <w:b/>
                <w:bCs/>
                <w:color w:val="008000"/>
                <w:sz w:val="24"/>
                <w:szCs w:val="24"/>
              </w:rPr>
            </w:pPr>
            <w:r w:rsidRPr="003C6C1A">
              <w:rPr>
                <w:b/>
                <w:bCs/>
                <w:color w:val="008000"/>
                <w:sz w:val="24"/>
                <w:szCs w:val="24"/>
              </w:rPr>
              <w:t>PERSONAL IMPRESSION/ RECOMMENDATION/ CHALLENGES (If Any)</w:t>
            </w:r>
          </w:p>
        </w:tc>
      </w:tr>
      <w:tr w:rsidR="00AD2640" w14:paraId="0E87493E" w14:textId="77777777" w:rsidTr="00D12235">
        <w:trPr>
          <w:trHeight w:val="547"/>
        </w:trPr>
        <w:tc>
          <w:tcPr>
            <w:tcW w:w="14170" w:type="dxa"/>
            <w:gridSpan w:val="2"/>
          </w:tcPr>
          <w:p w14:paraId="31FB3E06" w14:textId="77777777" w:rsidR="00AD2640" w:rsidRDefault="00AD2640" w:rsidP="006F2946">
            <w:pPr>
              <w:pStyle w:val="ListParagraph"/>
              <w:ind w:left="360"/>
              <w:jc w:val="both"/>
            </w:pPr>
          </w:p>
        </w:tc>
      </w:tr>
    </w:tbl>
    <w:p w14:paraId="4214A8B9" w14:textId="257C799C" w:rsidR="00C50378" w:rsidRPr="00C50378" w:rsidRDefault="001E1865" w:rsidP="00FF15C2">
      <w:r>
        <w:rPr>
          <w:b/>
          <w:bCs/>
          <w:sz w:val="24"/>
          <w:szCs w:val="24"/>
        </w:rPr>
        <w:t>R</w:t>
      </w:r>
      <w:r w:rsidR="00F12AE7">
        <w:rPr>
          <w:b/>
          <w:bCs/>
          <w:sz w:val="24"/>
          <w:szCs w:val="24"/>
        </w:rPr>
        <w:t>eported By:</w:t>
      </w:r>
      <w:r>
        <w:rPr>
          <w:b/>
          <w:bCs/>
          <w:sz w:val="24"/>
          <w:szCs w:val="24"/>
        </w:rPr>
        <w:tab/>
      </w:r>
      <w:r w:rsidR="006218FE">
        <w:rPr>
          <w:b/>
          <w:bCs/>
          <w:sz w:val="24"/>
          <w:szCs w:val="24"/>
        </w:rPr>
        <w:t xml:space="preserve">Sayed habib Habib      </w:t>
      </w:r>
      <w:r>
        <w:rPr>
          <w:b/>
          <w:bCs/>
          <w:sz w:val="24"/>
          <w:szCs w:val="24"/>
        </w:rPr>
        <w:tab/>
      </w:r>
      <w:r w:rsidR="008264FF">
        <w:rPr>
          <w:b/>
          <w:bCs/>
          <w:sz w:val="24"/>
          <w:szCs w:val="24"/>
        </w:rPr>
        <w:t>Designation:</w:t>
      </w:r>
      <w:r w:rsidR="00F12AE7">
        <w:rPr>
          <w:b/>
          <w:bCs/>
          <w:sz w:val="24"/>
          <w:szCs w:val="24"/>
        </w:rPr>
        <w:t xml:space="preserve"> </w:t>
      </w:r>
      <w:r w:rsidR="0073425E">
        <w:rPr>
          <w:b/>
          <w:bCs/>
          <w:sz w:val="24"/>
          <w:szCs w:val="24"/>
        </w:rPr>
        <w:tab/>
      </w:r>
      <w:r w:rsidR="006218FE">
        <w:rPr>
          <w:b/>
          <w:bCs/>
          <w:sz w:val="24"/>
          <w:szCs w:val="24"/>
        </w:rPr>
        <w:t>KPS</w:t>
      </w:r>
      <w:r w:rsidR="0073425E">
        <w:rPr>
          <w:b/>
          <w:bCs/>
          <w:sz w:val="24"/>
          <w:szCs w:val="24"/>
        </w:rPr>
        <w:t xml:space="preserve"> –SCC  </w:t>
      </w:r>
      <w:r w:rsidR="006218FE">
        <w:rPr>
          <w:b/>
          <w:bCs/>
          <w:sz w:val="24"/>
          <w:szCs w:val="24"/>
        </w:rPr>
        <w:t xml:space="preserve"> teem leader </w:t>
      </w:r>
      <w:r w:rsidR="008264FF">
        <w:rPr>
          <w:b/>
          <w:bCs/>
          <w:sz w:val="24"/>
          <w:szCs w:val="24"/>
        </w:rPr>
        <w:tab/>
      </w:r>
      <w:r w:rsidR="008264FF">
        <w:rPr>
          <w:b/>
          <w:bCs/>
          <w:sz w:val="24"/>
          <w:szCs w:val="24"/>
        </w:rPr>
        <w:tab/>
        <w:t>Date:</w:t>
      </w:r>
      <w:r w:rsidR="006218FE">
        <w:rPr>
          <w:b/>
          <w:bCs/>
          <w:sz w:val="24"/>
          <w:szCs w:val="24"/>
        </w:rPr>
        <w:t xml:space="preserve"> 2021.5.13</w:t>
      </w:r>
    </w:p>
    <w:sectPr w:rsidR="00C50378" w:rsidRPr="00C50378" w:rsidSect="000D6504">
      <w:pgSz w:w="16839" w:h="11907" w:orient="landscape" w:code="9"/>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AED25A" w14:textId="77777777" w:rsidR="002E55A5" w:rsidRDefault="002E55A5" w:rsidP="000D6504">
      <w:pPr>
        <w:spacing w:after="0" w:line="240" w:lineRule="auto"/>
      </w:pPr>
      <w:r>
        <w:separator/>
      </w:r>
    </w:p>
  </w:endnote>
  <w:endnote w:type="continuationSeparator" w:id="0">
    <w:p w14:paraId="6236F6CC" w14:textId="77777777" w:rsidR="002E55A5" w:rsidRDefault="002E55A5" w:rsidP="000D65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86E26F" w14:textId="77777777" w:rsidR="002E55A5" w:rsidRDefault="002E55A5" w:rsidP="000D6504">
      <w:pPr>
        <w:spacing w:after="0" w:line="240" w:lineRule="auto"/>
      </w:pPr>
      <w:r>
        <w:separator/>
      </w:r>
    </w:p>
  </w:footnote>
  <w:footnote w:type="continuationSeparator" w:id="0">
    <w:p w14:paraId="419B8569" w14:textId="77777777" w:rsidR="002E55A5" w:rsidRDefault="002E55A5" w:rsidP="000D65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52EE2"/>
    <w:multiLevelType w:val="hybridMultilevel"/>
    <w:tmpl w:val="28E08B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815674"/>
    <w:multiLevelType w:val="hybridMultilevel"/>
    <w:tmpl w:val="D39CA164"/>
    <w:lvl w:ilvl="0" w:tplc="BA92E8D4">
      <w:start w:val="2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834EF"/>
    <w:multiLevelType w:val="hybridMultilevel"/>
    <w:tmpl w:val="B05C2BB8"/>
    <w:lvl w:ilvl="0" w:tplc="C1766D04">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D51968"/>
    <w:multiLevelType w:val="hybridMultilevel"/>
    <w:tmpl w:val="BF42E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6457B3"/>
    <w:multiLevelType w:val="hybridMultilevel"/>
    <w:tmpl w:val="15282178"/>
    <w:lvl w:ilvl="0" w:tplc="27CAEBC8">
      <w:start w:val="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876D0"/>
    <w:multiLevelType w:val="hybridMultilevel"/>
    <w:tmpl w:val="4E3E21F2"/>
    <w:lvl w:ilvl="0" w:tplc="E91679C0">
      <w:start w:val="3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D361B8"/>
    <w:multiLevelType w:val="hybridMultilevel"/>
    <w:tmpl w:val="869ED24A"/>
    <w:lvl w:ilvl="0" w:tplc="6B1C8F86">
      <w:start w:val="19"/>
      <w:numFmt w:val="bullet"/>
      <w:lvlText w:val="-"/>
      <w:lvlJc w:val="left"/>
      <w:pPr>
        <w:ind w:left="720" w:hanging="360"/>
      </w:pPr>
      <w:rPr>
        <w:rFonts w:ascii="Calibri" w:eastAsiaTheme="minorHAnsi" w:hAnsi="Calibri"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1B4CEC"/>
    <w:multiLevelType w:val="hybridMultilevel"/>
    <w:tmpl w:val="3AB48AA4"/>
    <w:lvl w:ilvl="0" w:tplc="5BEAA262">
      <w:start w:val="1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5E53AE"/>
    <w:multiLevelType w:val="hybridMultilevel"/>
    <w:tmpl w:val="DF426164"/>
    <w:lvl w:ilvl="0" w:tplc="8B7CB9A0">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7E51E6"/>
    <w:multiLevelType w:val="hybridMultilevel"/>
    <w:tmpl w:val="CEC6097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15F05C5D"/>
    <w:multiLevelType w:val="hybridMultilevel"/>
    <w:tmpl w:val="60AC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A53A6"/>
    <w:multiLevelType w:val="hybridMultilevel"/>
    <w:tmpl w:val="AB42A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C77A11"/>
    <w:multiLevelType w:val="hybridMultilevel"/>
    <w:tmpl w:val="3F704056"/>
    <w:lvl w:ilvl="0" w:tplc="1062E30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FF149A"/>
    <w:multiLevelType w:val="hybridMultilevel"/>
    <w:tmpl w:val="F49C8E94"/>
    <w:lvl w:ilvl="0" w:tplc="500AFF4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93D49"/>
    <w:multiLevelType w:val="hybridMultilevel"/>
    <w:tmpl w:val="AFC80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9E6A4E"/>
    <w:multiLevelType w:val="hybridMultilevel"/>
    <w:tmpl w:val="C478CC46"/>
    <w:lvl w:ilvl="0" w:tplc="DA0C9F2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D97996"/>
    <w:multiLevelType w:val="hybridMultilevel"/>
    <w:tmpl w:val="20A821EE"/>
    <w:lvl w:ilvl="0" w:tplc="65E0AC1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505EDA"/>
    <w:multiLevelType w:val="hybridMultilevel"/>
    <w:tmpl w:val="1D68A1F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2F8D750B"/>
    <w:multiLevelType w:val="hybridMultilevel"/>
    <w:tmpl w:val="AC805A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B8822C0"/>
    <w:multiLevelType w:val="hybridMultilevel"/>
    <w:tmpl w:val="39306D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9F7A11"/>
    <w:multiLevelType w:val="hybridMultilevel"/>
    <w:tmpl w:val="4A0ABF8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15:restartNumberingAfterBreak="0">
    <w:nsid w:val="3C9A19A2"/>
    <w:multiLevelType w:val="hybridMultilevel"/>
    <w:tmpl w:val="449A15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5048D1"/>
    <w:multiLevelType w:val="hybridMultilevel"/>
    <w:tmpl w:val="737CDF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CD7994"/>
    <w:multiLevelType w:val="hybridMultilevel"/>
    <w:tmpl w:val="BDD8BA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4E3AEC"/>
    <w:multiLevelType w:val="hybridMultilevel"/>
    <w:tmpl w:val="8376AE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EB13D8"/>
    <w:multiLevelType w:val="hybridMultilevel"/>
    <w:tmpl w:val="E452C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3C0637"/>
    <w:multiLevelType w:val="hybridMultilevel"/>
    <w:tmpl w:val="670246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FD73688"/>
    <w:multiLevelType w:val="hybridMultilevel"/>
    <w:tmpl w:val="41444FDE"/>
    <w:lvl w:ilvl="0" w:tplc="E0E8D8D6">
      <w:start w:val="15"/>
      <w:numFmt w:val="bullet"/>
      <w:lvlText w:val="-"/>
      <w:lvlJc w:val="left"/>
      <w:pPr>
        <w:ind w:left="720" w:hanging="360"/>
      </w:pPr>
      <w:rPr>
        <w:rFonts w:ascii="Calibri" w:eastAsiaTheme="minorHAnsi" w:hAnsi="Calibri"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73052B"/>
    <w:multiLevelType w:val="hybridMultilevel"/>
    <w:tmpl w:val="CBD07B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A6244E"/>
    <w:multiLevelType w:val="hybridMultilevel"/>
    <w:tmpl w:val="45C616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5A0152A"/>
    <w:multiLevelType w:val="hybridMultilevel"/>
    <w:tmpl w:val="1546A246"/>
    <w:lvl w:ilvl="0" w:tplc="305E127A">
      <w:start w:val="2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B90C21"/>
    <w:multiLevelType w:val="hybridMultilevel"/>
    <w:tmpl w:val="6EE602F2"/>
    <w:lvl w:ilvl="0" w:tplc="8F66D4EE">
      <w:start w:val="1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805052"/>
    <w:multiLevelType w:val="hybridMultilevel"/>
    <w:tmpl w:val="E892CA54"/>
    <w:lvl w:ilvl="0" w:tplc="72BE5D70">
      <w:start w:val="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067DF1"/>
    <w:multiLevelType w:val="multilevel"/>
    <w:tmpl w:val="CC8CA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96594D"/>
    <w:multiLevelType w:val="hybridMultilevel"/>
    <w:tmpl w:val="E522FEB6"/>
    <w:lvl w:ilvl="0" w:tplc="37E810AC">
      <w:start w:val="2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DA1181"/>
    <w:multiLevelType w:val="hybridMultilevel"/>
    <w:tmpl w:val="EB82746C"/>
    <w:lvl w:ilvl="0" w:tplc="EE54D58C">
      <w:start w:val="2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E30314"/>
    <w:multiLevelType w:val="multilevel"/>
    <w:tmpl w:val="93C22144"/>
    <w:lvl w:ilvl="0">
      <w:start w:val="2"/>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62BE5AAA"/>
    <w:multiLevelType w:val="hybridMultilevel"/>
    <w:tmpl w:val="3AEAAC32"/>
    <w:lvl w:ilvl="0" w:tplc="79B6D880">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7A13DE"/>
    <w:multiLevelType w:val="hybridMultilevel"/>
    <w:tmpl w:val="EE909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A22803"/>
    <w:multiLevelType w:val="hybridMultilevel"/>
    <w:tmpl w:val="53BCB15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F06F61"/>
    <w:multiLevelType w:val="multilevel"/>
    <w:tmpl w:val="5C1AA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370BF2"/>
    <w:multiLevelType w:val="hybridMultilevel"/>
    <w:tmpl w:val="AD16CD36"/>
    <w:lvl w:ilvl="0" w:tplc="0B16A2F8">
      <w:start w:val="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A61A29"/>
    <w:multiLevelType w:val="hybridMultilevel"/>
    <w:tmpl w:val="98C07BF6"/>
    <w:lvl w:ilvl="0" w:tplc="D47C0F4E">
      <w:start w:val="29"/>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686E74"/>
    <w:multiLevelType w:val="hybridMultilevel"/>
    <w:tmpl w:val="FB6AAF64"/>
    <w:lvl w:ilvl="0" w:tplc="E1C60248">
      <w:start w:val="19"/>
      <w:numFmt w:val="bullet"/>
      <w:lvlText w:val="-"/>
      <w:lvlJc w:val="left"/>
      <w:pPr>
        <w:ind w:left="720" w:hanging="360"/>
      </w:pPr>
      <w:rPr>
        <w:rFonts w:ascii="Calibri" w:eastAsiaTheme="minorHAnsi"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8E6379"/>
    <w:multiLevelType w:val="hybridMultilevel"/>
    <w:tmpl w:val="0C661CFA"/>
    <w:lvl w:ilvl="0" w:tplc="98E6304A">
      <w:start w:val="7"/>
      <w:numFmt w:val="bullet"/>
      <w:lvlText w:val="-"/>
      <w:lvlJc w:val="left"/>
      <w:pPr>
        <w:ind w:left="720" w:hanging="360"/>
      </w:pPr>
      <w:rPr>
        <w:rFonts w:ascii="Calibri" w:eastAsia="Times New Roman" w:hAnsi="Calibri" w:cstheme="minorHAns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826245"/>
    <w:multiLevelType w:val="hybridMultilevel"/>
    <w:tmpl w:val="2D1E2D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0"/>
  </w:num>
  <w:num w:numId="3">
    <w:abstractNumId w:val="0"/>
  </w:num>
  <w:num w:numId="4">
    <w:abstractNumId w:val="18"/>
  </w:num>
  <w:num w:numId="5">
    <w:abstractNumId w:val="21"/>
  </w:num>
  <w:num w:numId="6">
    <w:abstractNumId w:val="29"/>
  </w:num>
  <w:num w:numId="7">
    <w:abstractNumId w:val="11"/>
  </w:num>
  <w:num w:numId="8">
    <w:abstractNumId w:val="36"/>
  </w:num>
  <w:num w:numId="9">
    <w:abstractNumId w:val="22"/>
  </w:num>
  <w:num w:numId="10">
    <w:abstractNumId w:val="40"/>
  </w:num>
  <w:num w:numId="11">
    <w:abstractNumId w:val="33"/>
  </w:num>
  <w:num w:numId="12">
    <w:abstractNumId w:val="7"/>
  </w:num>
  <w:num w:numId="13">
    <w:abstractNumId w:val="24"/>
  </w:num>
  <w:num w:numId="14">
    <w:abstractNumId w:val="15"/>
  </w:num>
  <w:num w:numId="15">
    <w:abstractNumId w:val="10"/>
  </w:num>
  <w:num w:numId="16">
    <w:abstractNumId w:val="27"/>
  </w:num>
  <w:num w:numId="17">
    <w:abstractNumId w:val="9"/>
  </w:num>
  <w:num w:numId="18">
    <w:abstractNumId w:val="17"/>
  </w:num>
  <w:num w:numId="19">
    <w:abstractNumId w:val="13"/>
  </w:num>
  <w:num w:numId="20">
    <w:abstractNumId w:val="4"/>
  </w:num>
  <w:num w:numId="21">
    <w:abstractNumId w:val="45"/>
  </w:num>
  <w:num w:numId="22">
    <w:abstractNumId w:val="42"/>
  </w:num>
  <w:num w:numId="23">
    <w:abstractNumId w:val="23"/>
  </w:num>
  <w:num w:numId="24">
    <w:abstractNumId w:val="44"/>
  </w:num>
  <w:num w:numId="25">
    <w:abstractNumId w:val="39"/>
  </w:num>
  <w:num w:numId="26">
    <w:abstractNumId w:val="37"/>
  </w:num>
  <w:num w:numId="27">
    <w:abstractNumId w:val="31"/>
  </w:num>
  <w:num w:numId="28">
    <w:abstractNumId w:val="28"/>
  </w:num>
  <w:num w:numId="29">
    <w:abstractNumId w:val="35"/>
  </w:num>
  <w:num w:numId="30">
    <w:abstractNumId w:val="34"/>
  </w:num>
  <w:num w:numId="31">
    <w:abstractNumId w:val="43"/>
  </w:num>
  <w:num w:numId="32">
    <w:abstractNumId w:val="6"/>
  </w:num>
  <w:num w:numId="33">
    <w:abstractNumId w:val="5"/>
  </w:num>
  <w:num w:numId="34">
    <w:abstractNumId w:val="8"/>
  </w:num>
  <w:num w:numId="35">
    <w:abstractNumId w:val="12"/>
  </w:num>
  <w:num w:numId="36">
    <w:abstractNumId w:val="2"/>
  </w:num>
  <w:num w:numId="37">
    <w:abstractNumId w:val="32"/>
  </w:num>
  <w:num w:numId="38">
    <w:abstractNumId w:val="19"/>
  </w:num>
  <w:num w:numId="39">
    <w:abstractNumId w:val="16"/>
  </w:num>
  <w:num w:numId="40">
    <w:abstractNumId w:val="41"/>
  </w:num>
  <w:num w:numId="41">
    <w:abstractNumId w:val="1"/>
  </w:num>
  <w:num w:numId="42">
    <w:abstractNumId w:val="30"/>
  </w:num>
  <w:num w:numId="43">
    <w:abstractNumId w:val="38"/>
  </w:num>
  <w:num w:numId="44">
    <w:abstractNumId w:val="25"/>
  </w:num>
  <w:num w:numId="45">
    <w:abstractNumId w:val="14"/>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NzOwNDW1tDSyMDNW0lEKTi0uzszPAykwrgUAoWaT/iwAAAA="/>
  </w:docVars>
  <w:rsids>
    <w:rsidRoot w:val="000D6504"/>
    <w:rsid w:val="0000053F"/>
    <w:rsid w:val="00002DB7"/>
    <w:rsid w:val="0000516F"/>
    <w:rsid w:val="000062E3"/>
    <w:rsid w:val="00007291"/>
    <w:rsid w:val="00007C5A"/>
    <w:rsid w:val="000122E6"/>
    <w:rsid w:val="00016E69"/>
    <w:rsid w:val="00016E9C"/>
    <w:rsid w:val="000201D5"/>
    <w:rsid w:val="00020F9F"/>
    <w:rsid w:val="00030AD9"/>
    <w:rsid w:val="0003186F"/>
    <w:rsid w:val="00033DBD"/>
    <w:rsid w:val="00035FB8"/>
    <w:rsid w:val="00037190"/>
    <w:rsid w:val="000378F3"/>
    <w:rsid w:val="000414CF"/>
    <w:rsid w:val="000445A4"/>
    <w:rsid w:val="00045E3B"/>
    <w:rsid w:val="0005000D"/>
    <w:rsid w:val="00050092"/>
    <w:rsid w:val="00050CE1"/>
    <w:rsid w:val="0005593E"/>
    <w:rsid w:val="00055E1E"/>
    <w:rsid w:val="00056750"/>
    <w:rsid w:val="00061779"/>
    <w:rsid w:val="00061CAB"/>
    <w:rsid w:val="00063F1F"/>
    <w:rsid w:val="00064FAB"/>
    <w:rsid w:val="0006537F"/>
    <w:rsid w:val="00065BAE"/>
    <w:rsid w:val="00067819"/>
    <w:rsid w:val="0007235F"/>
    <w:rsid w:val="00072DDB"/>
    <w:rsid w:val="00073BAE"/>
    <w:rsid w:val="0007493E"/>
    <w:rsid w:val="00074951"/>
    <w:rsid w:val="00076624"/>
    <w:rsid w:val="00077974"/>
    <w:rsid w:val="00081FB5"/>
    <w:rsid w:val="00082C6F"/>
    <w:rsid w:val="00086333"/>
    <w:rsid w:val="00086B12"/>
    <w:rsid w:val="000919E3"/>
    <w:rsid w:val="00093AC1"/>
    <w:rsid w:val="00094E5D"/>
    <w:rsid w:val="000A0318"/>
    <w:rsid w:val="000A03B2"/>
    <w:rsid w:val="000A2BBE"/>
    <w:rsid w:val="000A3D7C"/>
    <w:rsid w:val="000A40DB"/>
    <w:rsid w:val="000A63B6"/>
    <w:rsid w:val="000A7819"/>
    <w:rsid w:val="000B00B6"/>
    <w:rsid w:val="000B1973"/>
    <w:rsid w:val="000B2C0C"/>
    <w:rsid w:val="000C1C7C"/>
    <w:rsid w:val="000C21CD"/>
    <w:rsid w:val="000C5BA0"/>
    <w:rsid w:val="000C69F2"/>
    <w:rsid w:val="000D4D33"/>
    <w:rsid w:val="000D4DC9"/>
    <w:rsid w:val="000D5997"/>
    <w:rsid w:val="000D6504"/>
    <w:rsid w:val="000D70AC"/>
    <w:rsid w:val="000E0522"/>
    <w:rsid w:val="000E0DA6"/>
    <w:rsid w:val="000E1F45"/>
    <w:rsid w:val="000E52F5"/>
    <w:rsid w:val="000F3F06"/>
    <w:rsid w:val="000F4E55"/>
    <w:rsid w:val="000F4F67"/>
    <w:rsid w:val="000F5C06"/>
    <w:rsid w:val="000F6BD3"/>
    <w:rsid w:val="000F7054"/>
    <w:rsid w:val="001004FA"/>
    <w:rsid w:val="00103AC2"/>
    <w:rsid w:val="001046D3"/>
    <w:rsid w:val="001046E8"/>
    <w:rsid w:val="0010605C"/>
    <w:rsid w:val="00106767"/>
    <w:rsid w:val="00114294"/>
    <w:rsid w:val="001161A4"/>
    <w:rsid w:val="00120540"/>
    <w:rsid w:val="00120B76"/>
    <w:rsid w:val="0012198C"/>
    <w:rsid w:val="00122778"/>
    <w:rsid w:val="00122CE7"/>
    <w:rsid w:val="00124604"/>
    <w:rsid w:val="001278E1"/>
    <w:rsid w:val="00130558"/>
    <w:rsid w:val="001309B3"/>
    <w:rsid w:val="00140588"/>
    <w:rsid w:val="00143098"/>
    <w:rsid w:val="001430E2"/>
    <w:rsid w:val="00144014"/>
    <w:rsid w:val="00144A52"/>
    <w:rsid w:val="00145E44"/>
    <w:rsid w:val="00145E72"/>
    <w:rsid w:val="00147F8B"/>
    <w:rsid w:val="00151288"/>
    <w:rsid w:val="00152924"/>
    <w:rsid w:val="001531B6"/>
    <w:rsid w:val="00157413"/>
    <w:rsid w:val="00160397"/>
    <w:rsid w:val="00164700"/>
    <w:rsid w:val="0016587A"/>
    <w:rsid w:val="00173D2E"/>
    <w:rsid w:val="001741E9"/>
    <w:rsid w:val="00176AEF"/>
    <w:rsid w:val="00176C0D"/>
    <w:rsid w:val="00176C2E"/>
    <w:rsid w:val="0017769E"/>
    <w:rsid w:val="00177D0F"/>
    <w:rsid w:val="00180811"/>
    <w:rsid w:val="001814B5"/>
    <w:rsid w:val="00181721"/>
    <w:rsid w:val="001833CA"/>
    <w:rsid w:val="00183FC7"/>
    <w:rsid w:val="00184B4D"/>
    <w:rsid w:val="0018600F"/>
    <w:rsid w:val="00187DAD"/>
    <w:rsid w:val="001902B7"/>
    <w:rsid w:val="001908F5"/>
    <w:rsid w:val="00192347"/>
    <w:rsid w:val="001A0EE6"/>
    <w:rsid w:val="001A536B"/>
    <w:rsid w:val="001A59EC"/>
    <w:rsid w:val="001A7DCC"/>
    <w:rsid w:val="001B2901"/>
    <w:rsid w:val="001B3851"/>
    <w:rsid w:val="001B5A02"/>
    <w:rsid w:val="001B5B4D"/>
    <w:rsid w:val="001C0AD9"/>
    <w:rsid w:val="001C2570"/>
    <w:rsid w:val="001C2796"/>
    <w:rsid w:val="001C6B14"/>
    <w:rsid w:val="001C6DC6"/>
    <w:rsid w:val="001D38AA"/>
    <w:rsid w:val="001D5F03"/>
    <w:rsid w:val="001D61E9"/>
    <w:rsid w:val="001D6616"/>
    <w:rsid w:val="001D6E1F"/>
    <w:rsid w:val="001E1865"/>
    <w:rsid w:val="001E5837"/>
    <w:rsid w:val="001E6AA1"/>
    <w:rsid w:val="001F1748"/>
    <w:rsid w:val="001F352A"/>
    <w:rsid w:val="001F6FE4"/>
    <w:rsid w:val="00203B97"/>
    <w:rsid w:val="00204072"/>
    <w:rsid w:val="00206E04"/>
    <w:rsid w:val="00207299"/>
    <w:rsid w:val="00210F10"/>
    <w:rsid w:val="00215FF1"/>
    <w:rsid w:val="00216C71"/>
    <w:rsid w:val="00216CC0"/>
    <w:rsid w:val="002170B4"/>
    <w:rsid w:val="002178BE"/>
    <w:rsid w:val="00221FD3"/>
    <w:rsid w:val="00230107"/>
    <w:rsid w:val="00231980"/>
    <w:rsid w:val="00231B6D"/>
    <w:rsid w:val="00231D13"/>
    <w:rsid w:val="0023245C"/>
    <w:rsid w:val="00233870"/>
    <w:rsid w:val="002372F8"/>
    <w:rsid w:val="00237DC2"/>
    <w:rsid w:val="00240A63"/>
    <w:rsid w:val="00240BEC"/>
    <w:rsid w:val="00240F4E"/>
    <w:rsid w:val="00241417"/>
    <w:rsid w:val="002440CB"/>
    <w:rsid w:val="002447AB"/>
    <w:rsid w:val="00244B93"/>
    <w:rsid w:val="00246D50"/>
    <w:rsid w:val="00247424"/>
    <w:rsid w:val="002474D9"/>
    <w:rsid w:val="002514D4"/>
    <w:rsid w:val="002514FA"/>
    <w:rsid w:val="00254C2A"/>
    <w:rsid w:val="00254CE4"/>
    <w:rsid w:val="002551F8"/>
    <w:rsid w:val="00255FC3"/>
    <w:rsid w:val="00257953"/>
    <w:rsid w:val="00261489"/>
    <w:rsid w:val="00262692"/>
    <w:rsid w:val="002640FD"/>
    <w:rsid w:val="002734F0"/>
    <w:rsid w:val="00273ABF"/>
    <w:rsid w:val="0027689D"/>
    <w:rsid w:val="0028099B"/>
    <w:rsid w:val="00282594"/>
    <w:rsid w:val="002842EB"/>
    <w:rsid w:val="00284868"/>
    <w:rsid w:val="002857B1"/>
    <w:rsid w:val="00287509"/>
    <w:rsid w:val="00290DFB"/>
    <w:rsid w:val="00291A07"/>
    <w:rsid w:val="00295297"/>
    <w:rsid w:val="00296DD7"/>
    <w:rsid w:val="002970A0"/>
    <w:rsid w:val="00297A7B"/>
    <w:rsid w:val="002A01CF"/>
    <w:rsid w:val="002A36A3"/>
    <w:rsid w:val="002A3D44"/>
    <w:rsid w:val="002A3EEA"/>
    <w:rsid w:val="002A3EF4"/>
    <w:rsid w:val="002A455C"/>
    <w:rsid w:val="002A4785"/>
    <w:rsid w:val="002A4A8B"/>
    <w:rsid w:val="002A5AB1"/>
    <w:rsid w:val="002A75AC"/>
    <w:rsid w:val="002B04E3"/>
    <w:rsid w:val="002B059F"/>
    <w:rsid w:val="002B7389"/>
    <w:rsid w:val="002C0079"/>
    <w:rsid w:val="002C0398"/>
    <w:rsid w:val="002C41EC"/>
    <w:rsid w:val="002C7242"/>
    <w:rsid w:val="002C789A"/>
    <w:rsid w:val="002C7CD1"/>
    <w:rsid w:val="002C7FB2"/>
    <w:rsid w:val="002D2769"/>
    <w:rsid w:val="002D3942"/>
    <w:rsid w:val="002D55E0"/>
    <w:rsid w:val="002D5D12"/>
    <w:rsid w:val="002D74A5"/>
    <w:rsid w:val="002E148D"/>
    <w:rsid w:val="002E306D"/>
    <w:rsid w:val="002E36A1"/>
    <w:rsid w:val="002E4CA5"/>
    <w:rsid w:val="002E55A5"/>
    <w:rsid w:val="002E5C02"/>
    <w:rsid w:val="002E7EC0"/>
    <w:rsid w:val="002F109A"/>
    <w:rsid w:val="002F38E2"/>
    <w:rsid w:val="002F3A11"/>
    <w:rsid w:val="002F4290"/>
    <w:rsid w:val="002F72A8"/>
    <w:rsid w:val="002F7BD1"/>
    <w:rsid w:val="0030127D"/>
    <w:rsid w:val="0030252F"/>
    <w:rsid w:val="00302C56"/>
    <w:rsid w:val="00303A06"/>
    <w:rsid w:val="003046B5"/>
    <w:rsid w:val="00310095"/>
    <w:rsid w:val="00310434"/>
    <w:rsid w:val="00313E1F"/>
    <w:rsid w:val="003202D7"/>
    <w:rsid w:val="00320564"/>
    <w:rsid w:val="00324A4C"/>
    <w:rsid w:val="00324E2F"/>
    <w:rsid w:val="00325C45"/>
    <w:rsid w:val="003269CD"/>
    <w:rsid w:val="00334389"/>
    <w:rsid w:val="00335F26"/>
    <w:rsid w:val="003360AB"/>
    <w:rsid w:val="003366DD"/>
    <w:rsid w:val="003371C0"/>
    <w:rsid w:val="00341756"/>
    <w:rsid w:val="0034367B"/>
    <w:rsid w:val="00344C5A"/>
    <w:rsid w:val="00347312"/>
    <w:rsid w:val="003477E9"/>
    <w:rsid w:val="0035086F"/>
    <w:rsid w:val="00350CA8"/>
    <w:rsid w:val="00351542"/>
    <w:rsid w:val="003515A9"/>
    <w:rsid w:val="0035202B"/>
    <w:rsid w:val="00354BCB"/>
    <w:rsid w:val="00356DC6"/>
    <w:rsid w:val="003571B9"/>
    <w:rsid w:val="00357B84"/>
    <w:rsid w:val="00357CA2"/>
    <w:rsid w:val="0036135E"/>
    <w:rsid w:val="00361686"/>
    <w:rsid w:val="003628B8"/>
    <w:rsid w:val="0036512B"/>
    <w:rsid w:val="00370CB8"/>
    <w:rsid w:val="00371115"/>
    <w:rsid w:val="00372CCC"/>
    <w:rsid w:val="00374656"/>
    <w:rsid w:val="0037688C"/>
    <w:rsid w:val="0038004B"/>
    <w:rsid w:val="00380454"/>
    <w:rsid w:val="003805CB"/>
    <w:rsid w:val="003843D5"/>
    <w:rsid w:val="00390505"/>
    <w:rsid w:val="00390D27"/>
    <w:rsid w:val="00392081"/>
    <w:rsid w:val="00394D53"/>
    <w:rsid w:val="0039515F"/>
    <w:rsid w:val="003972B1"/>
    <w:rsid w:val="00397E5F"/>
    <w:rsid w:val="003A044D"/>
    <w:rsid w:val="003A298E"/>
    <w:rsid w:val="003A32CB"/>
    <w:rsid w:val="003A5F65"/>
    <w:rsid w:val="003B2177"/>
    <w:rsid w:val="003B3302"/>
    <w:rsid w:val="003B42C4"/>
    <w:rsid w:val="003C0FE7"/>
    <w:rsid w:val="003C1429"/>
    <w:rsid w:val="003C3C1C"/>
    <w:rsid w:val="003C40F5"/>
    <w:rsid w:val="003C6C1A"/>
    <w:rsid w:val="003C705E"/>
    <w:rsid w:val="003D1582"/>
    <w:rsid w:val="003D1963"/>
    <w:rsid w:val="003D3829"/>
    <w:rsid w:val="003D3F12"/>
    <w:rsid w:val="003D5E42"/>
    <w:rsid w:val="003D5F56"/>
    <w:rsid w:val="003D7EDB"/>
    <w:rsid w:val="003E28DA"/>
    <w:rsid w:val="003E2B93"/>
    <w:rsid w:val="003E69FF"/>
    <w:rsid w:val="003F0BE9"/>
    <w:rsid w:val="003F1414"/>
    <w:rsid w:val="003F3818"/>
    <w:rsid w:val="003F4D59"/>
    <w:rsid w:val="003F73CC"/>
    <w:rsid w:val="004006EA"/>
    <w:rsid w:val="00400884"/>
    <w:rsid w:val="004008C7"/>
    <w:rsid w:val="00402C67"/>
    <w:rsid w:val="00405725"/>
    <w:rsid w:val="00412A8C"/>
    <w:rsid w:val="004226B2"/>
    <w:rsid w:val="004228C0"/>
    <w:rsid w:val="00423908"/>
    <w:rsid w:val="00426D7E"/>
    <w:rsid w:val="00430826"/>
    <w:rsid w:val="00431743"/>
    <w:rsid w:val="00434042"/>
    <w:rsid w:val="004355BA"/>
    <w:rsid w:val="004372D3"/>
    <w:rsid w:val="00443E5D"/>
    <w:rsid w:val="0044495D"/>
    <w:rsid w:val="0044549B"/>
    <w:rsid w:val="004477B0"/>
    <w:rsid w:val="00452044"/>
    <w:rsid w:val="0045354E"/>
    <w:rsid w:val="00453D83"/>
    <w:rsid w:val="00454AA0"/>
    <w:rsid w:val="00457B82"/>
    <w:rsid w:val="00462F54"/>
    <w:rsid w:val="00464378"/>
    <w:rsid w:val="00466CA8"/>
    <w:rsid w:val="004673C8"/>
    <w:rsid w:val="00473BDC"/>
    <w:rsid w:val="00473E9A"/>
    <w:rsid w:val="00474E8F"/>
    <w:rsid w:val="004800ED"/>
    <w:rsid w:val="00481033"/>
    <w:rsid w:val="00481500"/>
    <w:rsid w:val="0048425D"/>
    <w:rsid w:val="00485999"/>
    <w:rsid w:val="00497FAE"/>
    <w:rsid w:val="004A08BB"/>
    <w:rsid w:val="004A0A35"/>
    <w:rsid w:val="004A1E10"/>
    <w:rsid w:val="004A2B5E"/>
    <w:rsid w:val="004A2F34"/>
    <w:rsid w:val="004A5260"/>
    <w:rsid w:val="004A7FD2"/>
    <w:rsid w:val="004B27EA"/>
    <w:rsid w:val="004B3210"/>
    <w:rsid w:val="004C13DB"/>
    <w:rsid w:val="004C216D"/>
    <w:rsid w:val="004C39E8"/>
    <w:rsid w:val="004C449C"/>
    <w:rsid w:val="004C5A0F"/>
    <w:rsid w:val="004C5C03"/>
    <w:rsid w:val="004C6A6C"/>
    <w:rsid w:val="004C6F3B"/>
    <w:rsid w:val="004C76DD"/>
    <w:rsid w:val="004C7EE4"/>
    <w:rsid w:val="004D296F"/>
    <w:rsid w:val="004D5C79"/>
    <w:rsid w:val="004D603A"/>
    <w:rsid w:val="004D6D77"/>
    <w:rsid w:val="004E411B"/>
    <w:rsid w:val="004E6337"/>
    <w:rsid w:val="004E7B2D"/>
    <w:rsid w:val="004F0C13"/>
    <w:rsid w:val="004F1136"/>
    <w:rsid w:val="004F131D"/>
    <w:rsid w:val="004F1F40"/>
    <w:rsid w:val="004F5311"/>
    <w:rsid w:val="004F62EF"/>
    <w:rsid w:val="00506CD7"/>
    <w:rsid w:val="0050712A"/>
    <w:rsid w:val="005073E4"/>
    <w:rsid w:val="0050796B"/>
    <w:rsid w:val="005118F5"/>
    <w:rsid w:val="0051262A"/>
    <w:rsid w:val="005138C4"/>
    <w:rsid w:val="00513D41"/>
    <w:rsid w:val="00513F3E"/>
    <w:rsid w:val="00516DAE"/>
    <w:rsid w:val="00517B66"/>
    <w:rsid w:val="00517D41"/>
    <w:rsid w:val="00520DCE"/>
    <w:rsid w:val="005218DA"/>
    <w:rsid w:val="00521A34"/>
    <w:rsid w:val="00522DA1"/>
    <w:rsid w:val="0052409F"/>
    <w:rsid w:val="00525B98"/>
    <w:rsid w:val="00526957"/>
    <w:rsid w:val="00526BA6"/>
    <w:rsid w:val="005278D1"/>
    <w:rsid w:val="00527FED"/>
    <w:rsid w:val="0053414F"/>
    <w:rsid w:val="0053521D"/>
    <w:rsid w:val="00537578"/>
    <w:rsid w:val="00541445"/>
    <w:rsid w:val="005416CF"/>
    <w:rsid w:val="00544C19"/>
    <w:rsid w:val="00546D52"/>
    <w:rsid w:val="005471E1"/>
    <w:rsid w:val="005502E8"/>
    <w:rsid w:val="005516A7"/>
    <w:rsid w:val="005518E3"/>
    <w:rsid w:val="005522D8"/>
    <w:rsid w:val="0055312E"/>
    <w:rsid w:val="005537F9"/>
    <w:rsid w:val="00554C58"/>
    <w:rsid w:val="00555ACF"/>
    <w:rsid w:val="0055694C"/>
    <w:rsid w:val="0056077A"/>
    <w:rsid w:val="0056178F"/>
    <w:rsid w:val="00566C93"/>
    <w:rsid w:val="00566F1A"/>
    <w:rsid w:val="00567DBE"/>
    <w:rsid w:val="0057050C"/>
    <w:rsid w:val="0057055A"/>
    <w:rsid w:val="00571064"/>
    <w:rsid w:val="00577271"/>
    <w:rsid w:val="00583469"/>
    <w:rsid w:val="00583E7A"/>
    <w:rsid w:val="00584078"/>
    <w:rsid w:val="005843AD"/>
    <w:rsid w:val="00586F42"/>
    <w:rsid w:val="00596145"/>
    <w:rsid w:val="005A635C"/>
    <w:rsid w:val="005A7ABF"/>
    <w:rsid w:val="005B26F6"/>
    <w:rsid w:val="005B4C46"/>
    <w:rsid w:val="005B5D42"/>
    <w:rsid w:val="005B5D54"/>
    <w:rsid w:val="005B5F34"/>
    <w:rsid w:val="005C0C38"/>
    <w:rsid w:val="005C16D2"/>
    <w:rsid w:val="005C59C2"/>
    <w:rsid w:val="005C79F3"/>
    <w:rsid w:val="005D31DF"/>
    <w:rsid w:val="005D5A64"/>
    <w:rsid w:val="005D6D60"/>
    <w:rsid w:val="005E0493"/>
    <w:rsid w:val="005E1124"/>
    <w:rsid w:val="005E1C3E"/>
    <w:rsid w:val="005F1782"/>
    <w:rsid w:val="005F41BE"/>
    <w:rsid w:val="005F6114"/>
    <w:rsid w:val="00601354"/>
    <w:rsid w:val="0060148C"/>
    <w:rsid w:val="0060166C"/>
    <w:rsid w:val="00602E27"/>
    <w:rsid w:val="00604604"/>
    <w:rsid w:val="00604615"/>
    <w:rsid w:val="00607C1D"/>
    <w:rsid w:val="00613645"/>
    <w:rsid w:val="006157D2"/>
    <w:rsid w:val="006161E5"/>
    <w:rsid w:val="006167D7"/>
    <w:rsid w:val="006171F6"/>
    <w:rsid w:val="00617EBB"/>
    <w:rsid w:val="006218FE"/>
    <w:rsid w:val="00622602"/>
    <w:rsid w:val="00624388"/>
    <w:rsid w:val="006244D4"/>
    <w:rsid w:val="00624ED0"/>
    <w:rsid w:val="00627C6E"/>
    <w:rsid w:val="00630B5F"/>
    <w:rsid w:val="0063527C"/>
    <w:rsid w:val="006416D8"/>
    <w:rsid w:val="00641D97"/>
    <w:rsid w:val="00642C13"/>
    <w:rsid w:val="00642C54"/>
    <w:rsid w:val="006430CC"/>
    <w:rsid w:val="00643465"/>
    <w:rsid w:val="0064348B"/>
    <w:rsid w:val="00644DC7"/>
    <w:rsid w:val="006451D4"/>
    <w:rsid w:val="00650CCF"/>
    <w:rsid w:val="00660FA1"/>
    <w:rsid w:val="006615D7"/>
    <w:rsid w:val="00662951"/>
    <w:rsid w:val="0066364C"/>
    <w:rsid w:val="006640EE"/>
    <w:rsid w:val="00665DF1"/>
    <w:rsid w:val="0066651A"/>
    <w:rsid w:val="00670CF3"/>
    <w:rsid w:val="0067176A"/>
    <w:rsid w:val="00674673"/>
    <w:rsid w:val="006749C4"/>
    <w:rsid w:val="00676A15"/>
    <w:rsid w:val="00677211"/>
    <w:rsid w:val="0067762A"/>
    <w:rsid w:val="00677FB2"/>
    <w:rsid w:val="00680ED0"/>
    <w:rsid w:val="00680F1A"/>
    <w:rsid w:val="00682F28"/>
    <w:rsid w:val="00684B90"/>
    <w:rsid w:val="00685B19"/>
    <w:rsid w:val="006920BC"/>
    <w:rsid w:val="00692AD8"/>
    <w:rsid w:val="00693C97"/>
    <w:rsid w:val="006963E2"/>
    <w:rsid w:val="0069693E"/>
    <w:rsid w:val="006A0C6C"/>
    <w:rsid w:val="006A39C3"/>
    <w:rsid w:val="006A57D1"/>
    <w:rsid w:val="006A6BD1"/>
    <w:rsid w:val="006A7F00"/>
    <w:rsid w:val="006B1DB9"/>
    <w:rsid w:val="006B3CE8"/>
    <w:rsid w:val="006B76BF"/>
    <w:rsid w:val="006B79E9"/>
    <w:rsid w:val="006B7CAA"/>
    <w:rsid w:val="006C2E08"/>
    <w:rsid w:val="006C59EC"/>
    <w:rsid w:val="006C6FDC"/>
    <w:rsid w:val="006D032E"/>
    <w:rsid w:val="006D0481"/>
    <w:rsid w:val="006D20C1"/>
    <w:rsid w:val="006D308F"/>
    <w:rsid w:val="006D4219"/>
    <w:rsid w:val="006D6B75"/>
    <w:rsid w:val="006D74B1"/>
    <w:rsid w:val="006E0DC7"/>
    <w:rsid w:val="006E2BCA"/>
    <w:rsid w:val="006E3922"/>
    <w:rsid w:val="006E7863"/>
    <w:rsid w:val="006E7E00"/>
    <w:rsid w:val="006F2946"/>
    <w:rsid w:val="006F368D"/>
    <w:rsid w:val="006F3E7E"/>
    <w:rsid w:val="006F67B5"/>
    <w:rsid w:val="006F7A00"/>
    <w:rsid w:val="00701E9F"/>
    <w:rsid w:val="00702485"/>
    <w:rsid w:val="00703029"/>
    <w:rsid w:val="007030C8"/>
    <w:rsid w:val="007034E2"/>
    <w:rsid w:val="00703C82"/>
    <w:rsid w:val="0070439F"/>
    <w:rsid w:val="007047BF"/>
    <w:rsid w:val="00704D3A"/>
    <w:rsid w:val="00704E95"/>
    <w:rsid w:val="00706D9D"/>
    <w:rsid w:val="007118FB"/>
    <w:rsid w:val="00711B0E"/>
    <w:rsid w:val="00712CF6"/>
    <w:rsid w:val="00713084"/>
    <w:rsid w:val="007133D6"/>
    <w:rsid w:val="007144A9"/>
    <w:rsid w:val="0071546E"/>
    <w:rsid w:val="00720207"/>
    <w:rsid w:val="00720289"/>
    <w:rsid w:val="0072090F"/>
    <w:rsid w:val="00724D68"/>
    <w:rsid w:val="00725000"/>
    <w:rsid w:val="007272B0"/>
    <w:rsid w:val="0072794E"/>
    <w:rsid w:val="0073425E"/>
    <w:rsid w:val="00736313"/>
    <w:rsid w:val="00736E9D"/>
    <w:rsid w:val="00737708"/>
    <w:rsid w:val="00740858"/>
    <w:rsid w:val="00741347"/>
    <w:rsid w:val="007423D0"/>
    <w:rsid w:val="00743A88"/>
    <w:rsid w:val="00744053"/>
    <w:rsid w:val="00745A1A"/>
    <w:rsid w:val="00750BFB"/>
    <w:rsid w:val="00750E9F"/>
    <w:rsid w:val="00753732"/>
    <w:rsid w:val="00755A02"/>
    <w:rsid w:val="007567AB"/>
    <w:rsid w:val="00757F68"/>
    <w:rsid w:val="00760A2B"/>
    <w:rsid w:val="00760B5E"/>
    <w:rsid w:val="00762BFC"/>
    <w:rsid w:val="00763EC2"/>
    <w:rsid w:val="007649FD"/>
    <w:rsid w:val="00764F81"/>
    <w:rsid w:val="007661F0"/>
    <w:rsid w:val="00766D3C"/>
    <w:rsid w:val="00770E6D"/>
    <w:rsid w:val="0077183E"/>
    <w:rsid w:val="007722BA"/>
    <w:rsid w:val="00772D5C"/>
    <w:rsid w:val="0077429F"/>
    <w:rsid w:val="0077520E"/>
    <w:rsid w:val="00776BD0"/>
    <w:rsid w:val="007771FB"/>
    <w:rsid w:val="00780658"/>
    <w:rsid w:val="00780858"/>
    <w:rsid w:val="007809A1"/>
    <w:rsid w:val="007838A5"/>
    <w:rsid w:val="007851B6"/>
    <w:rsid w:val="00786146"/>
    <w:rsid w:val="00787C45"/>
    <w:rsid w:val="00792071"/>
    <w:rsid w:val="00795DB3"/>
    <w:rsid w:val="00797511"/>
    <w:rsid w:val="007A1AC1"/>
    <w:rsid w:val="007A2090"/>
    <w:rsid w:val="007A676B"/>
    <w:rsid w:val="007B5676"/>
    <w:rsid w:val="007B6C8F"/>
    <w:rsid w:val="007C03D8"/>
    <w:rsid w:val="007C0C94"/>
    <w:rsid w:val="007C1E80"/>
    <w:rsid w:val="007C27F1"/>
    <w:rsid w:val="007C3912"/>
    <w:rsid w:val="007C398D"/>
    <w:rsid w:val="007C4C8C"/>
    <w:rsid w:val="007C5515"/>
    <w:rsid w:val="007C7D80"/>
    <w:rsid w:val="007D7BFA"/>
    <w:rsid w:val="007E027C"/>
    <w:rsid w:val="007E0CFC"/>
    <w:rsid w:val="007E316A"/>
    <w:rsid w:val="007E5105"/>
    <w:rsid w:val="007E5FF9"/>
    <w:rsid w:val="007E6D39"/>
    <w:rsid w:val="007E754B"/>
    <w:rsid w:val="007F06EC"/>
    <w:rsid w:val="007F146D"/>
    <w:rsid w:val="007F18FA"/>
    <w:rsid w:val="007F35AB"/>
    <w:rsid w:val="007F3A13"/>
    <w:rsid w:val="007F3A9E"/>
    <w:rsid w:val="007F4AF5"/>
    <w:rsid w:val="008012F3"/>
    <w:rsid w:val="00804D2C"/>
    <w:rsid w:val="00805126"/>
    <w:rsid w:val="0081039B"/>
    <w:rsid w:val="00810FC4"/>
    <w:rsid w:val="008112F5"/>
    <w:rsid w:val="00813647"/>
    <w:rsid w:val="008152CF"/>
    <w:rsid w:val="00816F4F"/>
    <w:rsid w:val="00821986"/>
    <w:rsid w:val="008231DC"/>
    <w:rsid w:val="00823C96"/>
    <w:rsid w:val="00824E1C"/>
    <w:rsid w:val="008263A1"/>
    <w:rsid w:val="008263A4"/>
    <w:rsid w:val="008264FF"/>
    <w:rsid w:val="00827BC7"/>
    <w:rsid w:val="0083095F"/>
    <w:rsid w:val="00830E27"/>
    <w:rsid w:val="008321D0"/>
    <w:rsid w:val="00834A72"/>
    <w:rsid w:val="008355D8"/>
    <w:rsid w:val="00837C50"/>
    <w:rsid w:val="00841338"/>
    <w:rsid w:val="0084287B"/>
    <w:rsid w:val="00847E2A"/>
    <w:rsid w:val="00850A94"/>
    <w:rsid w:val="00851735"/>
    <w:rsid w:val="00851D76"/>
    <w:rsid w:val="0085371F"/>
    <w:rsid w:val="00853806"/>
    <w:rsid w:val="00854501"/>
    <w:rsid w:val="00855CEC"/>
    <w:rsid w:val="00856CC6"/>
    <w:rsid w:val="0085785D"/>
    <w:rsid w:val="00857E43"/>
    <w:rsid w:val="008625E4"/>
    <w:rsid w:val="00867C72"/>
    <w:rsid w:val="00870EDD"/>
    <w:rsid w:val="0087139F"/>
    <w:rsid w:val="00871FBE"/>
    <w:rsid w:val="008736B5"/>
    <w:rsid w:val="00874D1F"/>
    <w:rsid w:val="00875C08"/>
    <w:rsid w:val="00875DFB"/>
    <w:rsid w:val="00876950"/>
    <w:rsid w:val="00883C64"/>
    <w:rsid w:val="00884C01"/>
    <w:rsid w:val="0088640C"/>
    <w:rsid w:val="008906B2"/>
    <w:rsid w:val="008955D8"/>
    <w:rsid w:val="00896F72"/>
    <w:rsid w:val="008970D6"/>
    <w:rsid w:val="00897BDE"/>
    <w:rsid w:val="008A1BC9"/>
    <w:rsid w:val="008A2C1F"/>
    <w:rsid w:val="008A2EBD"/>
    <w:rsid w:val="008A2EC8"/>
    <w:rsid w:val="008A6A1E"/>
    <w:rsid w:val="008A7204"/>
    <w:rsid w:val="008A7FBA"/>
    <w:rsid w:val="008B02BA"/>
    <w:rsid w:val="008B5034"/>
    <w:rsid w:val="008B66B3"/>
    <w:rsid w:val="008C08E2"/>
    <w:rsid w:val="008C291E"/>
    <w:rsid w:val="008C37B3"/>
    <w:rsid w:val="008C3F76"/>
    <w:rsid w:val="008C430F"/>
    <w:rsid w:val="008C649B"/>
    <w:rsid w:val="008C69B4"/>
    <w:rsid w:val="008C7523"/>
    <w:rsid w:val="008D420D"/>
    <w:rsid w:val="008D4611"/>
    <w:rsid w:val="008D722D"/>
    <w:rsid w:val="008D7ECE"/>
    <w:rsid w:val="008E10CF"/>
    <w:rsid w:val="008E2C3A"/>
    <w:rsid w:val="008E34C4"/>
    <w:rsid w:val="008F0E0D"/>
    <w:rsid w:val="008F0E2E"/>
    <w:rsid w:val="008F2EF4"/>
    <w:rsid w:val="008F37E7"/>
    <w:rsid w:val="008F534A"/>
    <w:rsid w:val="008F5D58"/>
    <w:rsid w:val="008F638D"/>
    <w:rsid w:val="008F653E"/>
    <w:rsid w:val="008F6E59"/>
    <w:rsid w:val="00901393"/>
    <w:rsid w:val="00902F45"/>
    <w:rsid w:val="009030F0"/>
    <w:rsid w:val="009035F5"/>
    <w:rsid w:val="00905172"/>
    <w:rsid w:val="00907536"/>
    <w:rsid w:val="00907D13"/>
    <w:rsid w:val="009105C6"/>
    <w:rsid w:val="00910945"/>
    <w:rsid w:val="0091237B"/>
    <w:rsid w:val="009140A3"/>
    <w:rsid w:val="00914E8F"/>
    <w:rsid w:val="0091508B"/>
    <w:rsid w:val="00915E7A"/>
    <w:rsid w:val="00915F94"/>
    <w:rsid w:val="00915F9D"/>
    <w:rsid w:val="00916C98"/>
    <w:rsid w:val="009174C2"/>
    <w:rsid w:val="009177A9"/>
    <w:rsid w:val="009200E7"/>
    <w:rsid w:val="00922197"/>
    <w:rsid w:val="009225BF"/>
    <w:rsid w:val="009235BD"/>
    <w:rsid w:val="00930DB3"/>
    <w:rsid w:val="0093265B"/>
    <w:rsid w:val="009333B7"/>
    <w:rsid w:val="00936D66"/>
    <w:rsid w:val="0094005B"/>
    <w:rsid w:val="009405DC"/>
    <w:rsid w:val="00940CDA"/>
    <w:rsid w:val="0094211F"/>
    <w:rsid w:val="00943280"/>
    <w:rsid w:val="00945A02"/>
    <w:rsid w:val="00945EF9"/>
    <w:rsid w:val="00947269"/>
    <w:rsid w:val="00950BBC"/>
    <w:rsid w:val="00950C30"/>
    <w:rsid w:val="00950DBA"/>
    <w:rsid w:val="00951FE2"/>
    <w:rsid w:val="009632B8"/>
    <w:rsid w:val="00964175"/>
    <w:rsid w:val="00964B81"/>
    <w:rsid w:val="009651CD"/>
    <w:rsid w:val="00965D51"/>
    <w:rsid w:val="00971B24"/>
    <w:rsid w:val="00971BB7"/>
    <w:rsid w:val="009722D4"/>
    <w:rsid w:val="009765C4"/>
    <w:rsid w:val="00980EE9"/>
    <w:rsid w:val="00981C96"/>
    <w:rsid w:val="00981E55"/>
    <w:rsid w:val="00983273"/>
    <w:rsid w:val="009857F9"/>
    <w:rsid w:val="00986101"/>
    <w:rsid w:val="009903C9"/>
    <w:rsid w:val="0099158B"/>
    <w:rsid w:val="00991726"/>
    <w:rsid w:val="009929E8"/>
    <w:rsid w:val="00994DA1"/>
    <w:rsid w:val="00996AC3"/>
    <w:rsid w:val="009A01AC"/>
    <w:rsid w:val="009A17C5"/>
    <w:rsid w:val="009A46AE"/>
    <w:rsid w:val="009A6580"/>
    <w:rsid w:val="009B024E"/>
    <w:rsid w:val="009B1075"/>
    <w:rsid w:val="009B18A1"/>
    <w:rsid w:val="009B227E"/>
    <w:rsid w:val="009B3BD2"/>
    <w:rsid w:val="009B4F4C"/>
    <w:rsid w:val="009B68AC"/>
    <w:rsid w:val="009C2E2D"/>
    <w:rsid w:val="009C3C16"/>
    <w:rsid w:val="009C7DA6"/>
    <w:rsid w:val="009D09A9"/>
    <w:rsid w:val="009D2184"/>
    <w:rsid w:val="009D291F"/>
    <w:rsid w:val="009D32FA"/>
    <w:rsid w:val="009D39C4"/>
    <w:rsid w:val="009D43F6"/>
    <w:rsid w:val="009D5541"/>
    <w:rsid w:val="009D64E2"/>
    <w:rsid w:val="009D663D"/>
    <w:rsid w:val="009D79DB"/>
    <w:rsid w:val="009E0462"/>
    <w:rsid w:val="009E16F2"/>
    <w:rsid w:val="009E2C71"/>
    <w:rsid w:val="009E6329"/>
    <w:rsid w:val="009E78EB"/>
    <w:rsid w:val="009F251D"/>
    <w:rsid w:val="009F2D53"/>
    <w:rsid w:val="009F727E"/>
    <w:rsid w:val="00A02FFE"/>
    <w:rsid w:val="00A0630D"/>
    <w:rsid w:val="00A06E3F"/>
    <w:rsid w:val="00A07B5D"/>
    <w:rsid w:val="00A11E92"/>
    <w:rsid w:val="00A14262"/>
    <w:rsid w:val="00A15590"/>
    <w:rsid w:val="00A16599"/>
    <w:rsid w:val="00A16F33"/>
    <w:rsid w:val="00A17686"/>
    <w:rsid w:val="00A21783"/>
    <w:rsid w:val="00A22142"/>
    <w:rsid w:val="00A22E17"/>
    <w:rsid w:val="00A24430"/>
    <w:rsid w:val="00A257D7"/>
    <w:rsid w:val="00A25D9B"/>
    <w:rsid w:val="00A267FC"/>
    <w:rsid w:val="00A2745C"/>
    <w:rsid w:val="00A2799A"/>
    <w:rsid w:val="00A318EF"/>
    <w:rsid w:val="00A32622"/>
    <w:rsid w:val="00A32817"/>
    <w:rsid w:val="00A355AA"/>
    <w:rsid w:val="00A41ABD"/>
    <w:rsid w:val="00A42C15"/>
    <w:rsid w:val="00A45E68"/>
    <w:rsid w:val="00A471C2"/>
    <w:rsid w:val="00A50ACE"/>
    <w:rsid w:val="00A50EAF"/>
    <w:rsid w:val="00A510D8"/>
    <w:rsid w:val="00A51341"/>
    <w:rsid w:val="00A51D10"/>
    <w:rsid w:val="00A52693"/>
    <w:rsid w:val="00A52BDA"/>
    <w:rsid w:val="00A53DF4"/>
    <w:rsid w:val="00A5503E"/>
    <w:rsid w:val="00A5555D"/>
    <w:rsid w:val="00A573AB"/>
    <w:rsid w:val="00A60905"/>
    <w:rsid w:val="00A60C97"/>
    <w:rsid w:val="00A70ACA"/>
    <w:rsid w:val="00A72858"/>
    <w:rsid w:val="00A73936"/>
    <w:rsid w:val="00A7674D"/>
    <w:rsid w:val="00A81F74"/>
    <w:rsid w:val="00A83478"/>
    <w:rsid w:val="00A83913"/>
    <w:rsid w:val="00A84835"/>
    <w:rsid w:val="00A8569D"/>
    <w:rsid w:val="00A85937"/>
    <w:rsid w:val="00A87541"/>
    <w:rsid w:val="00A93793"/>
    <w:rsid w:val="00A95872"/>
    <w:rsid w:val="00A9757F"/>
    <w:rsid w:val="00AB403B"/>
    <w:rsid w:val="00AB5392"/>
    <w:rsid w:val="00AB5707"/>
    <w:rsid w:val="00AC001C"/>
    <w:rsid w:val="00AC026A"/>
    <w:rsid w:val="00AC1938"/>
    <w:rsid w:val="00AC2863"/>
    <w:rsid w:val="00AC2969"/>
    <w:rsid w:val="00AC4786"/>
    <w:rsid w:val="00AD05B3"/>
    <w:rsid w:val="00AD13A3"/>
    <w:rsid w:val="00AD2640"/>
    <w:rsid w:val="00AD4DF2"/>
    <w:rsid w:val="00AD55E3"/>
    <w:rsid w:val="00AD5E7F"/>
    <w:rsid w:val="00AD61C6"/>
    <w:rsid w:val="00AD6A5C"/>
    <w:rsid w:val="00AD7074"/>
    <w:rsid w:val="00AD70A6"/>
    <w:rsid w:val="00AE235A"/>
    <w:rsid w:val="00AE38B6"/>
    <w:rsid w:val="00AE44A2"/>
    <w:rsid w:val="00AE5852"/>
    <w:rsid w:val="00AE5BDF"/>
    <w:rsid w:val="00AE69CF"/>
    <w:rsid w:val="00AE772C"/>
    <w:rsid w:val="00AE7C5E"/>
    <w:rsid w:val="00AE7E41"/>
    <w:rsid w:val="00AF0A11"/>
    <w:rsid w:val="00AF13E9"/>
    <w:rsid w:val="00AF4114"/>
    <w:rsid w:val="00AF4FE0"/>
    <w:rsid w:val="00B0097D"/>
    <w:rsid w:val="00B0229B"/>
    <w:rsid w:val="00B02A78"/>
    <w:rsid w:val="00B041A1"/>
    <w:rsid w:val="00B06CBC"/>
    <w:rsid w:val="00B07A10"/>
    <w:rsid w:val="00B102BC"/>
    <w:rsid w:val="00B143E7"/>
    <w:rsid w:val="00B14F7D"/>
    <w:rsid w:val="00B165E0"/>
    <w:rsid w:val="00B17AE8"/>
    <w:rsid w:val="00B26B12"/>
    <w:rsid w:val="00B30A14"/>
    <w:rsid w:val="00B34EE0"/>
    <w:rsid w:val="00B40E79"/>
    <w:rsid w:val="00B416EB"/>
    <w:rsid w:val="00B4262C"/>
    <w:rsid w:val="00B46074"/>
    <w:rsid w:val="00B505CE"/>
    <w:rsid w:val="00B51C05"/>
    <w:rsid w:val="00B51FF2"/>
    <w:rsid w:val="00B55A68"/>
    <w:rsid w:val="00B56426"/>
    <w:rsid w:val="00B5698C"/>
    <w:rsid w:val="00B6169F"/>
    <w:rsid w:val="00B62695"/>
    <w:rsid w:val="00B63934"/>
    <w:rsid w:val="00B63FD1"/>
    <w:rsid w:val="00B66528"/>
    <w:rsid w:val="00B76E83"/>
    <w:rsid w:val="00B76F9E"/>
    <w:rsid w:val="00B77B1A"/>
    <w:rsid w:val="00B81A0E"/>
    <w:rsid w:val="00B84908"/>
    <w:rsid w:val="00B849D0"/>
    <w:rsid w:val="00B84F76"/>
    <w:rsid w:val="00B8559A"/>
    <w:rsid w:val="00B85AB1"/>
    <w:rsid w:val="00B87722"/>
    <w:rsid w:val="00B87E6D"/>
    <w:rsid w:val="00B9030F"/>
    <w:rsid w:val="00B90AC1"/>
    <w:rsid w:val="00B92398"/>
    <w:rsid w:val="00B941A4"/>
    <w:rsid w:val="00B96B74"/>
    <w:rsid w:val="00B970C6"/>
    <w:rsid w:val="00B974DE"/>
    <w:rsid w:val="00B97682"/>
    <w:rsid w:val="00BA0A89"/>
    <w:rsid w:val="00BA2A5F"/>
    <w:rsid w:val="00BA2C1A"/>
    <w:rsid w:val="00BA4F85"/>
    <w:rsid w:val="00BA7B22"/>
    <w:rsid w:val="00BA7E9E"/>
    <w:rsid w:val="00BB12A2"/>
    <w:rsid w:val="00BB3B41"/>
    <w:rsid w:val="00BB4E1C"/>
    <w:rsid w:val="00BB6A73"/>
    <w:rsid w:val="00BB7BDF"/>
    <w:rsid w:val="00BC272E"/>
    <w:rsid w:val="00BC3D66"/>
    <w:rsid w:val="00BC42C4"/>
    <w:rsid w:val="00BC4534"/>
    <w:rsid w:val="00BC599E"/>
    <w:rsid w:val="00BC5C0D"/>
    <w:rsid w:val="00BC6B8D"/>
    <w:rsid w:val="00BC770F"/>
    <w:rsid w:val="00BC7EEF"/>
    <w:rsid w:val="00BD2BC0"/>
    <w:rsid w:val="00BD2DA6"/>
    <w:rsid w:val="00BD59B8"/>
    <w:rsid w:val="00BD5C17"/>
    <w:rsid w:val="00BD640D"/>
    <w:rsid w:val="00BE018A"/>
    <w:rsid w:val="00BE079A"/>
    <w:rsid w:val="00BE1B56"/>
    <w:rsid w:val="00BE2F07"/>
    <w:rsid w:val="00BE3E2E"/>
    <w:rsid w:val="00BE6414"/>
    <w:rsid w:val="00BF3D24"/>
    <w:rsid w:val="00C0128C"/>
    <w:rsid w:val="00C01442"/>
    <w:rsid w:val="00C01BE5"/>
    <w:rsid w:val="00C03200"/>
    <w:rsid w:val="00C03541"/>
    <w:rsid w:val="00C052CE"/>
    <w:rsid w:val="00C063E7"/>
    <w:rsid w:val="00C07B19"/>
    <w:rsid w:val="00C07BDF"/>
    <w:rsid w:val="00C1027F"/>
    <w:rsid w:val="00C12E4D"/>
    <w:rsid w:val="00C1554A"/>
    <w:rsid w:val="00C17A46"/>
    <w:rsid w:val="00C2170B"/>
    <w:rsid w:val="00C22432"/>
    <w:rsid w:val="00C226D6"/>
    <w:rsid w:val="00C23301"/>
    <w:rsid w:val="00C23464"/>
    <w:rsid w:val="00C23506"/>
    <w:rsid w:val="00C24935"/>
    <w:rsid w:val="00C24F32"/>
    <w:rsid w:val="00C25200"/>
    <w:rsid w:val="00C2540B"/>
    <w:rsid w:val="00C302D5"/>
    <w:rsid w:val="00C326F2"/>
    <w:rsid w:val="00C33CBE"/>
    <w:rsid w:val="00C34BF9"/>
    <w:rsid w:val="00C35E61"/>
    <w:rsid w:val="00C3631B"/>
    <w:rsid w:val="00C4120D"/>
    <w:rsid w:val="00C41832"/>
    <w:rsid w:val="00C46B9E"/>
    <w:rsid w:val="00C46F61"/>
    <w:rsid w:val="00C479C8"/>
    <w:rsid w:val="00C47D75"/>
    <w:rsid w:val="00C50378"/>
    <w:rsid w:val="00C50FA4"/>
    <w:rsid w:val="00C53ED5"/>
    <w:rsid w:val="00C55668"/>
    <w:rsid w:val="00C611D9"/>
    <w:rsid w:val="00C62292"/>
    <w:rsid w:val="00C62474"/>
    <w:rsid w:val="00C6319F"/>
    <w:rsid w:val="00C7019A"/>
    <w:rsid w:val="00C705F8"/>
    <w:rsid w:val="00C71C85"/>
    <w:rsid w:val="00C7399E"/>
    <w:rsid w:val="00C80D12"/>
    <w:rsid w:val="00C820EE"/>
    <w:rsid w:val="00C83225"/>
    <w:rsid w:val="00C832D9"/>
    <w:rsid w:val="00C83E83"/>
    <w:rsid w:val="00C8564C"/>
    <w:rsid w:val="00C8583C"/>
    <w:rsid w:val="00C87DF0"/>
    <w:rsid w:val="00C90BC4"/>
    <w:rsid w:val="00C91512"/>
    <w:rsid w:val="00C93ACA"/>
    <w:rsid w:val="00C94A4E"/>
    <w:rsid w:val="00C95F30"/>
    <w:rsid w:val="00C97ADB"/>
    <w:rsid w:val="00C97F4F"/>
    <w:rsid w:val="00CA128C"/>
    <w:rsid w:val="00CA5428"/>
    <w:rsid w:val="00CA6E2D"/>
    <w:rsid w:val="00CA7842"/>
    <w:rsid w:val="00CA7AC7"/>
    <w:rsid w:val="00CB063A"/>
    <w:rsid w:val="00CB0845"/>
    <w:rsid w:val="00CB15B0"/>
    <w:rsid w:val="00CB263A"/>
    <w:rsid w:val="00CB72EC"/>
    <w:rsid w:val="00CB75B2"/>
    <w:rsid w:val="00CC5472"/>
    <w:rsid w:val="00CC6239"/>
    <w:rsid w:val="00CD1EBE"/>
    <w:rsid w:val="00CD31CF"/>
    <w:rsid w:val="00CD38D1"/>
    <w:rsid w:val="00CD4B26"/>
    <w:rsid w:val="00CD52E6"/>
    <w:rsid w:val="00CD60E9"/>
    <w:rsid w:val="00CD67E2"/>
    <w:rsid w:val="00CE0A07"/>
    <w:rsid w:val="00CE3550"/>
    <w:rsid w:val="00CE3EB5"/>
    <w:rsid w:val="00CE503B"/>
    <w:rsid w:val="00CF0162"/>
    <w:rsid w:val="00CF07C9"/>
    <w:rsid w:val="00CF2003"/>
    <w:rsid w:val="00CF232D"/>
    <w:rsid w:val="00CF49DD"/>
    <w:rsid w:val="00D00BF6"/>
    <w:rsid w:val="00D01763"/>
    <w:rsid w:val="00D01EB0"/>
    <w:rsid w:val="00D024E0"/>
    <w:rsid w:val="00D044EA"/>
    <w:rsid w:val="00D049B4"/>
    <w:rsid w:val="00D053AB"/>
    <w:rsid w:val="00D05654"/>
    <w:rsid w:val="00D07BB5"/>
    <w:rsid w:val="00D10BF3"/>
    <w:rsid w:val="00D12235"/>
    <w:rsid w:val="00D13877"/>
    <w:rsid w:val="00D21887"/>
    <w:rsid w:val="00D2228C"/>
    <w:rsid w:val="00D22639"/>
    <w:rsid w:val="00D24CB3"/>
    <w:rsid w:val="00D31649"/>
    <w:rsid w:val="00D3174C"/>
    <w:rsid w:val="00D34B5B"/>
    <w:rsid w:val="00D37574"/>
    <w:rsid w:val="00D40B1A"/>
    <w:rsid w:val="00D41159"/>
    <w:rsid w:val="00D41263"/>
    <w:rsid w:val="00D41D18"/>
    <w:rsid w:val="00D4390E"/>
    <w:rsid w:val="00D44102"/>
    <w:rsid w:val="00D443AB"/>
    <w:rsid w:val="00D44D7D"/>
    <w:rsid w:val="00D55386"/>
    <w:rsid w:val="00D60E56"/>
    <w:rsid w:val="00D611E9"/>
    <w:rsid w:val="00D6163F"/>
    <w:rsid w:val="00D641CF"/>
    <w:rsid w:val="00D74D3F"/>
    <w:rsid w:val="00D81548"/>
    <w:rsid w:val="00D81D6A"/>
    <w:rsid w:val="00D82763"/>
    <w:rsid w:val="00D82B42"/>
    <w:rsid w:val="00D83E83"/>
    <w:rsid w:val="00D851A6"/>
    <w:rsid w:val="00D859DD"/>
    <w:rsid w:val="00D86E50"/>
    <w:rsid w:val="00D930D5"/>
    <w:rsid w:val="00D94F7E"/>
    <w:rsid w:val="00D95931"/>
    <w:rsid w:val="00D960EE"/>
    <w:rsid w:val="00D9625A"/>
    <w:rsid w:val="00D96DAF"/>
    <w:rsid w:val="00DA2071"/>
    <w:rsid w:val="00DA73C1"/>
    <w:rsid w:val="00DB0D3F"/>
    <w:rsid w:val="00DB0DB2"/>
    <w:rsid w:val="00DB0F27"/>
    <w:rsid w:val="00DB4742"/>
    <w:rsid w:val="00DB6BE2"/>
    <w:rsid w:val="00DB70CB"/>
    <w:rsid w:val="00DC0070"/>
    <w:rsid w:val="00DC33B0"/>
    <w:rsid w:val="00DC4E6A"/>
    <w:rsid w:val="00DC59D5"/>
    <w:rsid w:val="00DC7356"/>
    <w:rsid w:val="00DC741F"/>
    <w:rsid w:val="00DD0885"/>
    <w:rsid w:val="00DD138B"/>
    <w:rsid w:val="00DD4C16"/>
    <w:rsid w:val="00DD7901"/>
    <w:rsid w:val="00DE01DD"/>
    <w:rsid w:val="00DE0B68"/>
    <w:rsid w:val="00DE2178"/>
    <w:rsid w:val="00DE25D1"/>
    <w:rsid w:val="00DE27F8"/>
    <w:rsid w:val="00DE3F46"/>
    <w:rsid w:val="00DE79CC"/>
    <w:rsid w:val="00DF13DA"/>
    <w:rsid w:val="00DF20C7"/>
    <w:rsid w:val="00DF2D87"/>
    <w:rsid w:val="00DF377E"/>
    <w:rsid w:val="00DF46C2"/>
    <w:rsid w:val="00DF4B35"/>
    <w:rsid w:val="00DF7799"/>
    <w:rsid w:val="00DF7F30"/>
    <w:rsid w:val="00E00488"/>
    <w:rsid w:val="00E00EE5"/>
    <w:rsid w:val="00E02006"/>
    <w:rsid w:val="00E02F61"/>
    <w:rsid w:val="00E03756"/>
    <w:rsid w:val="00E045CA"/>
    <w:rsid w:val="00E06E69"/>
    <w:rsid w:val="00E105EA"/>
    <w:rsid w:val="00E108A4"/>
    <w:rsid w:val="00E11946"/>
    <w:rsid w:val="00E11984"/>
    <w:rsid w:val="00E13E8B"/>
    <w:rsid w:val="00E147AB"/>
    <w:rsid w:val="00E14893"/>
    <w:rsid w:val="00E14E51"/>
    <w:rsid w:val="00E17784"/>
    <w:rsid w:val="00E212EC"/>
    <w:rsid w:val="00E247E2"/>
    <w:rsid w:val="00E268AE"/>
    <w:rsid w:val="00E2718F"/>
    <w:rsid w:val="00E2737E"/>
    <w:rsid w:val="00E31EF3"/>
    <w:rsid w:val="00E3256C"/>
    <w:rsid w:val="00E33307"/>
    <w:rsid w:val="00E35C01"/>
    <w:rsid w:val="00E375F2"/>
    <w:rsid w:val="00E44A54"/>
    <w:rsid w:val="00E45841"/>
    <w:rsid w:val="00E46A79"/>
    <w:rsid w:val="00E50CDB"/>
    <w:rsid w:val="00E511B6"/>
    <w:rsid w:val="00E53ED3"/>
    <w:rsid w:val="00E54ACF"/>
    <w:rsid w:val="00E56223"/>
    <w:rsid w:val="00E5668B"/>
    <w:rsid w:val="00E61653"/>
    <w:rsid w:val="00E63BA8"/>
    <w:rsid w:val="00E6417D"/>
    <w:rsid w:val="00E65371"/>
    <w:rsid w:val="00E66DB1"/>
    <w:rsid w:val="00E67E5E"/>
    <w:rsid w:val="00E71F07"/>
    <w:rsid w:val="00E72789"/>
    <w:rsid w:val="00E72887"/>
    <w:rsid w:val="00E72B85"/>
    <w:rsid w:val="00E72DC5"/>
    <w:rsid w:val="00E74C19"/>
    <w:rsid w:val="00E74C28"/>
    <w:rsid w:val="00E76553"/>
    <w:rsid w:val="00E7727B"/>
    <w:rsid w:val="00E812FA"/>
    <w:rsid w:val="00E822E3"/>
    <w:rsid w:val="00E8421F"/>
    <w:rsid w:val="00E84446"/>
    <w:rsid w:val="00E84FF2"/>
    <w:rsid w:val="00E85976"/>
    <w:rsid w:val="00E862D5"/>
    <w:rsid w:val="00E86C94"/>
    <w:rsid w:val="00E900CD"/>
    <w:rsid w:val="00E90DD2"/>
    <w:rsid w:val="00E91559"/>
    <w:rsid w:val="00E931D7"/>
    <w:rsid w:val="00E97EA5"/>
    <w:rsid w:val="00EA145F"/>
    <w:rsid w:val="00EA16EB"/>
    <w:rsid w:val="00EA1A4E"/>
    <w:rsid w:val="00EA3FB3"/>
    <w:rsid w:val="00EA67C6"/>
    <w:rsid w:val="00EA70B1"/>
    <w:rsid w:val="00EA7F9A"/>
    <w:rsid w:val="00EB27D7"/>
    <w:rsid w:val="00EB3331"/>
    <w:rsid w:val="00EB4952"/>
    <w:rsid w:val="00EB4EB8"/>
    <w:rsid w:val="00EB5DFF"/>
    <w:rsid w:val="00EB6291"/>
    <w:rsid w:val="00EC0505"/>
    <w:rsid w:val="00EC09AF"/>
    <w:rsid w:val="00EC2308"/>
    <w:rsid w:val="00EC2B40"/>
    <w:rsid w:val="00EC362F"/>
    <w:rsid w:val="00EC3A0A"/>
    <w:rsid w:val="00EC3D07"/>
    <w:rsid w:val="00EC44A7"/>
    <w:rsid w:val="00EC5A80"/>
    <w:rsid w:val="00EC5CFD"/>
    <w:rsid w:val="00ED00B4"/>
    <w:rsid w:val="00ED0B08"/>
    <w:rsid w:val="00ED1587"/>
    <w:rsid w:val="00ED1F8D"/>
    <w:rsid w:val="00ED32E0"/>
    <w:rsid w:val="00ED3563"/>
    <w:rsid w:val="00ED3D20"/>
    <w:rsid w:val="00ED6660"/>
    <w:rsid w:val="00ED70A3"/>
    <w:rsid w:val="00EE0A44"/>
    <w:rsid w:val="00EE0B27"/>
    <w:rsid w:val="00EE0B46"/>
    <w:rsid w:val="00EE1041"/>
    <w:rsid w:val="00EE2A39"/>
    <w:rsid w:val="00EE33E0"/>
    <w:rsid w:val="00EE38AA"/>
    <w:rsid w:val="00EE4367"/>
    <w:rsid w:val="00EE452A"/>
    <w:rsid w:val="00EE4A97"/>
    <w:rsid w:val="00EE5FA8"/>
    <w:rsid w:val="00EE775B"/>
    <w:rsid w:val="00EF0987"/>
    <w:rsid w:val="00EF0AAC"/>
    <w:rsid w:val="00EF29E4"/>
    <w:rsid w:val="00EF4AEF"/>
    <w:rsid w:val="00EF4F59"/>
    <w:rsid w:val="00EF6175"/>
    <w:rsid w:val="00EF69A4"/>
    <w:rsid w:val="00F0012A"/>
    <w:rsid w:val="00F006C6"/>
    <w:rsid w:val="00F029FE"/>
    <w:rsid w:val="00F02A30"/>
    <w:rsid w:val="00F02EAF"/>
    <w:rsid w:val="00F02ECF"/>
    <w:rsid w:val="00F06EE9"/>
    <w:rsid w:val="00F07054"/>
    <w:rsid w:val="00F103DB"/>
    <w:rsid w:val="00F1171E"/>
    <w:rsid w:val="00F11CC5"/>
    <w:rsid w:val="00F11D34"/>
    <w:rsid w:val="00F11E43"/>
    <w:rsid w:val="00F12AE7"/>
    <w:rsid w:val="00F20913"/>
    <w:rsid w:val="00F20F46"/>
    <w:rsid w:val="00F21CA0"/>
    <w:rsid w:val="00F227CE"/>
    <w:rsid w:val="00F22951"/>
    <w:rsid w:val="00F22F06"/>
    <w:rsid w:val="00F26B23"/>
    <w:rsid w:val="00F27C84"/>
    <w:rsid w:val="00F317E8"/>
    <w:rsid w:val="00F329F5"/>
    <w:rsid w:val="00F3310B"/>
    <w:rsid w:val="00F33626"/>
    <w:rsid w:val="00F3401B"/>
    <w:rsid w:val="00F35759"/>
    <w:rsid w:val="00F3703B"/>
    <w:rsid w:val="00F42F14"/>
    <w:rsid w:val="00F43DCB"/>
    <w:rsid w:val="00F45B7E"/>
    <w:rsid w:val="00F473F3"/>
    <w:rsid w:val="00F477E6"/>
    <w:rsid w:val="00F47924"/>
    <w:rsid w:val="00F50AC8"/>
    <w:rsid w:val="00F52563"/>
    <w:rsid w:val="00F53F2B"/>
    <w:rsid w:val="00F5432C"/>
    <w:rsid w:val="00F558AA"/>
    <w:rsid w:val="00F558AD"/>
    <w:rsid w:val="00F56A51"/>
    <w:rsid w:val="00F6158A"/>
    <w:rsid w:val="00F617EB"/>
    <w:rsid w:val="00F64449"/>
    <w:rsid w:val="00F65FBC"/>
    <w:rsid w:val="00F66734"/>
    <w:rsid w:val="00F70348"/>
    <w:rsid w:val="00F70489"/>
    <w:rsid w:val="00F7160B"/>
    <w:rsid w:val="00F724AA"/>
    <w:rsid w:val="00F7258A"/>
    <w:rsid w:val="00F73F09"/>
    <w:rsid w:val="00F775B7"/>
    <w:rsid w:val="00F779BB"/>
    <w:rsid w:val="00F80225"/>
    <w:rsid w:val="00F80EDF"/>
    <w:rsid w:val="00F81C5D"/>
    <w:rsid w:val="00F83734"/>
    <w:rsid w:val="00F87DFC"/>
    <w:rsid w:val="00F90676"/>
    <w:rsid w:val="00F939B9"/>
    <w:rsid w:val="00F942C2"/>
    <w:rsid w:val="00F97546"/>
    <w:rsid w:val="00FA282C"/>
    <w:rsid w:val="00FA4D7B"/>
    <w:rsid w:val="00FA5AA4"/>
    <w:rsid w:val="00FA70C3"/>
    <w:rsid w:val="00FA7551"/>
    <w:rsid w:val="00FB22AE"/>
    <w:rsid w:val="00FB2E54"/>
    <w:rsid w:val="00FB3757"/>
    <w:rsid w:val="00FB3D5B"/>
    <w:rsid w:val="00FB46CC"/>
    <w:rsid w:val="00FB4850"/>
    <w:rsid w:val="00FB497C"/>
    <w:rsid w:val="00FB57A3"/>
    <w:rsid w:val="00FB5983"/>
    <w:rsid w:val="00FB7EB5"/>
    <w:rsid w:val="00FC10FD"/>
    <w:rsid w:val="00FC1207"/>
    <w:rsid w:val="00FC1549"/>
    <w:rsid w:val="00FC374A"/>
    <w:rsid w:val="00FC4BD5"/>
    <w:rsid w:val="00FC54DF"/>
    <w:rsid w:val="00FC5BB3"/>
    <w:rsid w:val="00FC6F39"/>
    <w:rsid w:val="00FC72B8"/>
    <w:rsid w:val="00FC7CDF"/>
    <w:rsid w:val="00FC7E86"/>
    <w:rsid w:val="00FD15A6"/>
    <w:rsid w:val="00FD42AF"/>
    <w:rsid w:val="00FD4E16"/>
    <w:rsid w:val="00FD5702"/>
    <w:rsid w:val="00FD5757"/>
    <w:rsid w:val="00FD6EE5"/>
    <w:rsid w:val="00FE04BB"/>
    <w:rsid w:val="00FE0500"/>
    <w:rsid w:val="00FE15E0"/>
    <w:rsid w:val="00FE29F7"/>
    <w:rsid w:val="00FE3AAA"/>
    <w:rsid w:val="00FE3B48"/>
    <w:rsid w:val="00FE460B"/>
    <w:rsid w:val="00FE6473"/>
    <w:rsid w:val="00FE6A1A"/>
    <w:rsid w:val="00FF15C2"/>
    <w:rsid w:val="00FF18B1"/>
    <w:rsid w:val="00FF1F90"/>
    <w:rsid w:val="00FF5907"/>
    <w:rsid w:val="00FF64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51ACB"/>
  <w15:docId w15:val="{6A5F5A3E-D707-4719-B8A8-2FD8B5D1F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6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6504"/>
  </w:style>
  <w:style w:type="paragraph" w:styleId="Footer">
    <w:name w:val="footer"/>
    <w:basedOn w:val="Normal"/>
    <w:link w:val="FooterChar"/>
    <w:uiPriority w:val="99"/>
    <w:unhideWhenUsed/>
    <w:rsid w:val="000D6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6504"/>
  </w:style>
  <w:style w:type="table" w:styleId="TableGrid">
    <w:name w:val="Table Grid"/>
    <w:basedOn w:val="TableNormal"/>
    <w:uiPriority w:val="39"/>
    <w:rsid w:val="00991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03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0348"/>
    <w:rPr>
      <w:rFonts w:ascii="Segoe UI" w:hAnsi="Segoe UI" w:cs="Segoe UI"/>
      <w:sz w:val="18"/>
      <w:szCs w:val="18"/>
    </w:rPr>
  </w:style>
  <w:style w:type="paragraph" w:styleId="ListParagraph">
    <w:name w:val="List Paragraph"/>
    <w:basedOn w:val="Normal"/>
    <w:uiPriority w:val="34"/>
    <w:qFormat/>
    <w:rsid w:val="00AE5852"/>
    <w:pPr>
      <w:ind w:left="720"/>
      <w:contextualSpacing/>
    </w:pPr>
  </w:style>
  <w:style w:type="paragraph" w:styleId="NoSpacing">
    <w:name w:val="No Spacing"/>
    <w:uiPriority w:val="1"/>
    <w:qFormat/>
    <w:rsid w:val="002A455C"/>
    <w:pPr>
      <w:spacing w:after="0" w:line="240" w:lineRule="auto"/>
    </w:pPr>
  </w:style>
  <w:style w:type="character" w:customStyle="1" w:styleId="ls1">
    <w:name w:val="ls1"/>
    <w:basedOn w:val="DefaultParagraphFont"/>
    <w:rsid w:val="00513D41"/>
  </w:style>
  <w:style w:type="paragraph" w:styleId="NormalWeb">
    <w:name w:val="Normal (Web)"/>
    <w:basedOn w:val="Normal"/>
    <w:uiPriority w:val="99"/>
    <w:unhideWhenUsed/>
    <w:rsid w:val="0066364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7399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617272">
      <w:bodyDiv w:val="1"/>
      <w:marLeft w:val="0"/>
      <w:marRight w:val="0"/>
      <w:marTop w:val="0"/>
      <w:marBottom w:val="0"/>
      <w:divBdr>
        <w:top w:val="none" w:sz="0" w:space="0" w:color="auto"/>
        <w:left w:val="none" w:sz="0" w:space="0" w:color="auto"/>
        <w:bottom w:val="none" w:sz="0" w:space="0" w:color="auto"/>
        <w:right w:val="none" w:sz="0" w:space="0" w:color="auto"/>
      </w:divBdr>
    </w:div>
    <w:div w:id="733505087">
      <w:bodyDiv w:val="1"/>
      <w:marLeft w:val="0"/>
      <w:marRight w:val="0"/>
      <w:marTop w:val="0"/>
      <w:marBottom w:val="0"/>
      <w:divBdr>
        <w:top w:val="none" w:sz="0" w:space="0" w:color="auto"/>
        <w:left w:val="none" w:sz="0" w:space="0" w:color="auto"/>
        <w:bottom w:val="none" w:sz="0" w:space="0" w:color="auto"/>
        <w:right w:val="none" w:sz="0" w:space="0" w:color="auto"/>
      </w:divBdr>
    </w:div>
    <w:div w:id="1406798870">
      <w:bodyDiv w:val="1"/>
      <w:marLeft w:val="0"/>
      <w:marRight w:val="0"/>
      <w:marTop w:val="0"/>
      <w:marBottom w:val="0"/>
      <w:divBdr>
        <w:top w:val="none" w:sz="0" w:space="0" w:color="auto"/>
        <w:left w:val="none" w:sz="0" w:space="0" w:color="auto"/>
        <w:bottom w:val="none" w:sz="0" w:space="0" w:color="auto"/>
        <w:right w:val="none" w:sz="0" w:space="0" w:color="auto"/>
      </w:divBdr>
    </w:div>
    <w:div w:id="1526870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9BE87B-EB0E-4048-A12C-8E3C66906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TotalTime>
  <Pages>6</Pages>
  <Words>1088</Words>
  <Characters>6207</Characters>
  <Application>Microsoft Office Word</Application>
  <DocSecurity>0</DocSecurity>
  <Lines>51</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oorche 30 DVDs</Company>
  <LinksUpToDate>false</LinksUpToDate>
  <CharactersWithSpaces>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ullah Sajadi</dc:creator>
  <cp:lastModifiedBy>mohamad mussadiq</cp:lastModifiedBy>
  <cp:revision>26</cp:revision>
  <cp:lastPrinted>2021-03-27T17:02:00Z</cp:lastPrinted>
  <dcterms:created xsi:type="dcterms:W3CDTF">2021-05-18T05:07:00Z</dcterms:created>
  <dcterms:modified xsi:type="dcterms:W3CDTF">2021-05-24T17:16:00Z</dcterms:modified>
</cp:coreProperties>
</file>